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B0309" w14:textId="2B599794" w:rsidR="008D1F16" w:rsidRDefault="008D1F16" w:rsidP="00D87019">
      <w:pPr>
        <w:rPr>
          <w:b/>
          <w:bCs/>
        </w:rPr>
      </w:pPr>
      <w:r>
        <w:rPr>
          <w:b/>
          <w:bCs/>
        </w:rPr>
        <w:t>User story</w:t>
      </w:r>
    </w:p>
    <w:p w14:paraId="4FD99023" w14:textId="36D1D6CE" w:rsidR="008D1F16" w:rsidRPr="008D1F16" w:rsidRDefault="008D1F16" w:rsidP="008D1F16">
      <w:r w:rsidRPr="008D1F16">
        <w:rPr>
          <w:b/>
          <w:bCs/>
        </w:rPr>
        <w:t>Identify the Users:</w:t>
      </w:r>
    </w:p>
    <w:p w14:paraId="687B7B5C" w14:textId="77777777" w:rsidR="008D1F16" w:rsidRPr="008D1F16" w:rsidRDefault="008D1F16" w:rsidP="008D1F16">
      <w:pPr>
        <w:numPr>
          <w:ilvl w:val="0"/>
          <w:numId w:val="31"/>
        </w:numPr>
      </w:pPr>
      <w:r w:rsidRPr="008D1F16">
        <w:t>Determine who will be using the system or feature. These could be end-users, administrators, or any other relevant roles.</w:t>
      </w:r>
    </w:p>
    <w:p w14:paraId="643860CC" w14:textId="3EDE5EFE" w:rsidR="008D1F16" w:rsidRPr="008D1F16" w:rsidRDefault="008D1F16" w:rsidP="008D1F16">
      <w:r w:rsidRPr="008D1F16">
        <w:rPr>
          <w:b/>
          <w:bCs/>
        </w:rPr>
        <w:t xml:space="preserve">Determine the </w:t>
      </w:r>
      <w:r w:rsidRPr="008D1F16">
        <w:rPr>
          <w:b/>
          <w:bCs/>
          <w:color w:val="FF0000"/>
        </w:rPr>
        <w:t>User Goals</w:t>
      </w:r>
      <w:r w:rsidRPr="008D1F16">
        <w:rPr>
          <w:b/>
          <w:bCs/>
        </w:rPr>
        <w:t>:</w:t>
      </w:r>
    </w:p>
    <w:p w14:paraId="61E64CEC" w14:textId="77777777" w:rsidR="008D1F16" w:rsidRPr="008D1F16" w:rsidRDefault="008D1F16" w:rsidP="008D1F16">
      <w:pPr>
        <w:numPr>
          <w:ilvl w:val="0"/>
          <w:numId w:val="32"/>
        </w:numPr>
      </w:pPr>
      <w:r w:rsidRPr="008D1F16">
        <w:t>Understand what the users want to achieve with the system. Conduct interviews, surveys, or observation sessions to gather these goals.</w:t>
      </w:r>
    </w:p>
    <w:p w14:paraId="5B21D944" w14:textId="7EC3ABFF" w:rsidR="008D1F16" w:rsidRPr="008D1F16" w:rsidRDefault="008D1F16" w:rsidP="008D1F16">
      <w:r w:rsidRPr="008D1F16">
        <w:rPr>
          <w:b/>
          <w:bCs/>
        </w:rPr>
        <w:t>Write the User Stories:</w:t>
      </w:r>
    </w:p>
    <w:p w14:paraId="3C98F63F" w14:textId="77777777" w:rsidR="008D1F16" w:rsidRPr="008D1F16" w:rsidRDefault="008D1F16" w:rsidP="008D1F16">
      <w:pPr>
        <w:numPr>
          <w:ilvl w:val="0"/>
          <w:numId w:val="33"/>
        </w:numPr>
      </w:pPr>
      <w:r w:rsidRPr="008D1F16">
        <w:t>Use the format: "As a [type of user], I want [some goal] so that [some reason]."</w:t>
      </w:r>
    </w:p>
    <w:p w14:paraId="532BA1FB" w14:textId="77777777" w:rsidR="008D1F16" w:rsidRPr="008D1F16" w:rsidRDefault="008D1F16" w:rsidP="008D1F16">
      <w:pPr>
        <w:numPr>
          <w:ilvl w:val="0"/>
          <w:numId w:val="33"/>
        </w:numPr>
      </w:pPr>
      <w:r w:rsidRPr="008D1F16">
        <w:t>Ensure that each story is concise and specific.</w:t>
      </w:r>
    </w:p>
    <w:p w14:paraId="4BF204E2" w14:textId="5F1BF501" w:rsidR="008D1F16" w:rsidRPr="008D1F16" w:rsidRDefault="008D1F16" w:rsidP="008D1F16">
      <w:r w:rsidRPr="008D1F16">
        <w:rPr>
          <w:b/>
          <w:bCs/>
        </w:rPr>
        <w:t>Prioritize the User Stories:</w:t>
      </w:r>
    </w:p>
    <w:p w14:paraId="1EB21EC1" w14:textId="77777777" w:rsidR="008D1F16" w:rsidRPr="008D1F16" w:rsidRDefault="008D1F16" w:rsidP="008D1F16">
      <w:pPr>
        <w:numPr>
          <w:ilvl w:val="0"/>
          <w:numId w:val="34"/>
        </w:numPr>
      </w:pPr>
      <w:r w:rsidRPr="008D1F16">
        <w:t>Prioritize the user stories based on their importance to the users and the business goals. This helps in deciding which features to implement first.</w:t>
      </w:r>
    </w:p>
    <w:p w14:paraId="3252A4FC" w14:textId="2623FFC6" w:rsidR="008D1F16" w:rsidRPr="008D1F16" w:rsidRDefault="008D1F16" w:rsidP="008D1F16">
      <w:r w:rsidRPr="008D1F16">
        <w:rPr>
          <w:b/>
          <w:bCs/>
        </w:rPr>
        <w:t>Add Acceptance Criteria:</w:t>
      </w:r>
    </w:p>
    <w:p w14:paraId="2718CE4D" w14:textId="7C509074" w:rsidR="008D1F16" w:rsidRDefault="008D1F16" w:rsidP="00D87019">
      <w:pPr>
        <w:numPr>
          <w:ilvl w:val="0"/>
          <w:numId w:val="35"/>
        </w:numPr>
      </w:pPr>
      <w:r w:rsidRPr="008D1F16">
        <w:t>Define the conditions that must be met for the user story to be considered complete. Acceptance criteria help in ensuring that the implementation meets the user’s needs.</w:t>
      </w:r>
    </w:p>
    <w:p w14:paraId="5892EFEB" w14:textId="77777777" w:rsidR="00C24B8A" w:rsidRPr="00C24B8A" w:rsidRDefault="00C24B8A" w:rsidP="00C24B8A">
      <w:pPr>
        <w:rPr>
          <w:b/>
          <w:bCs/>
        </w:rPr>
      </w:pPr>
      <w:r w:rsidRPr="00C24B8A">
        <w:rPr>
          <w:b/>
          <w:bCs/>
        </w:rPr>
        <w:t>Benefits of User Stories</w:t>
      </w:r>
    </w:p>
    <w:p w14:paraId="180AFCA4" w14:textId="77777777" w:rsidR="00C24B8A" w:rsidRPr="00C24B8A" w:rsidRDefault="00C24B8A" w:rsidP="00C24B8A">
      <w:pPr>
        <w:numPr>
          <w:ilvl w:val="0"/>
          <w:numId w:val="36"/>
        </w:numPr>
      </w:pPr>
      <w:r w:rsidRPr="00C24B8A">
        <w:rPr>
          <w:b/>
          <w:bCs/>
        </w:rPr>
        <w:t>Focus on User Needs:</w:t>
      </w:r>
      <w:r w:rsidRPr="00C24B8A">
        <w:t xml:space="preserve"> Ensures that the development is </w:t>
      </w:r>
      <w:proofErr w:type="spellStart"/>
      <w:r w:rsidRPr="00C24B8A">
        <w:t>centered</w:t>
      </w:r>
      <w:proofErr w:type="spellEnd"/>
      <w:r w:rsidRPr="00C24B8A">
        <w:t xml:space="preserve"> around the user's needs and goals.</w:t>
      </w:r>
    </w:p>
    <w:p w14:paraId="788AD320" w14:textId="77777777" w:rsidR="00C24B8A" w:rsidRPr="00C24B8A" w:rsidRDefault="00C24B8A" w:rsidP="00C24B8A">
      <w:pPr>
        <w:numPr>
          <w:ilvl w:val="0"/>
          <w:numId w:val="36"/>
        </w:numPr>
      </w:pPr>
      <w:r w:rsidRPr="00C24B8A">
        <w:rPr>
          <w:b/>
          <w:bCs/>
          <w:color w:val="FF0000"/>
        </w:rPr>
        <w:t>Encourages Collaboration</w:t>
      </w:r>
      <w:r w:rsidRPr="00C24B8A">
        <w:rPr>
          <w:b/>
          <w:bCs/>
        </w:rPr>
        <w:t>:</w:t>
      </w:r>
      <w:r w:rsidRPr="00C24B8A">
        <w:t xml:space="preserve"> Promotes communication and </w:t>
      </w:r>
      <w:r w:rsidRPr="00C24B8A">
        <w:rPr>
          <w:color w:val="FF0000"/>
        </w:rPr>
        <w:t>collaboration between developers, users, and other stakeholders</w:t>
      </w:r>
      <w:r w:rsidRPr="00C24B8A">
        <w:t>.</w:t>
      </w:r>
    </w:p>
    <w:p w14:paraId="00D271A2" w14:textId="77777777" w:rsidR="00C24B8A" w:rsidRPr="00C24B8A" w:rsidRDefault="00C24B8A" w:rsidP="00C24B8A">
      <w:pPr>
        <w:numPr>
          <w:ilvl w:val="0"/>
          <w:numId w:val="36"/>
        </w:numPr>
      </w:pPr>
      <w:r w:rsidRPr="00C24B8A">
        <w:rPr>
          <w:b/>
          <w:bCs/>
          <w:color w:val="FF0000"/>
        </w:rPr>
        <w:t>Flexibility</w:t>
      </w:r>
      <w:r w:rsidRPr="00C24B8A">
        <w:rPr>
          <w:b/>
          <w:bCs/>
        </w:rPr>
        <w:t>:</w:t>
      </w:r>
      <w:r w:rsidRPr="00C24B8A">
        <w:t xml:space="preserve"> User stories can easily be </w:t>
      </w:r>
      <w:r w:rsidRPr="00C24B8A">
        <w:rPr>
          <w:color w:val="FF0000"/>
        </w:rPr>
        <w:t xml:space="preserve">updated or changed </w:t>
      </w:r>
      <w:r w:rsidRPr="00C24B8A">
        <w:t>as more is learned about the user's needs.</w:t>
      </w:r>
    </w:p>
    <w:p w14:paraId="245E02D5" w14:textId="77777777" w:rsidR="00C24B8A" w:rsidRPr="00C24B8A" w:rsidRDefault="00C24B8A" w:rsidP="00C24B8A">
      <w:pPr>
        <w:numPr>
          <w:ilvl w:val="0"/>
          <w:numId w:val="36"/>
        </w:numPr>
      </w:pPr>
      <w:r w:rsidRPr="00C24B8A">
        <w:rPr>
          <w:b/>
          <w:bCs/>
        </w:rPr>
        <w:t>Prioritization:</w:t>
      </w:r>
      <w:r w:rsidRPr="00C24B8A">
        <w:t xml:space="preserve"> Helps in prioritizing features and functionality based on their value to the user and the business.</w:t>
      </w:r>
    </w:p>
    <w:p w14:paraId="04FC9D38" w14:textId="77777777" w:rsidR="00C24B8A" w:rsidRPr="008D1F16" w:rsidRDefault="00C24B8A" w:rsidP="00D87019"/>
    <w:p w14:paraId="60362113" w14:textId="69692EF3" w:rsidR="00D87019" w:rsidRPr="00D87019" w:rsidRDefault="00D87019" w:rsidP="00D87019">
      <w:pPr>
        <w:rPr>
          <w:b/>
          <w:bCs/>
        </w:rPr>
      </w:pPr>
      <w:r w:rsidRPr="00D87019">
        <w:rPr>
          <w:b/>
          <w:bCs/>
        </w:rPr>
        <w:t>Functional vs. Non-functional Requirements</w:t>
      </w:r>
    </w:p>
    <w:p w14:paraId="179FB896" w14:textId="45955E4C" w:rsidR="00D87019" w:rsidRPr="00D87019" w:rsidRDefault="00D87019" w:rsidP="00D87019">
      <w:pPr>
        <w:numPr>
          <w:ilvl w:val="0"/>
          <w:numId w:val="1"/>
        </w:numPr>
      </w:pPr>
      <w:r w:rsidRPr="00D87019">
        <w:rPr>
          <w:b/>
          <w:bCs/>
        </w:rPr>
        <w:t>Functional Requirements:</w:t>
      </w:r>
      <w:r w:rsidRPr="00D87019">
        <w:t xml:space="preserve"> Specify what the </w:t>
      </w:r>
      <w:r w:rsidRPr="008D1F16">
        <w:rPr>
          <w:color w:val="FF0000"/>
        </w:rPr>
        <w:t>system should do</w:t>
      </w:r>
      <w:r w:rsidRPr="00D87019">
        <w:t xml:space="preserve">. They describe the functions and features of the system, such as user interactions, data processing, and other specific </w:t>
      </w:r>
      <w:r w:rsidR="00B16B66" w:rsidRPr="00D87019">
        <w:t>behaviours</w:t>
      </w:r>
      <w:r w:rsidRPr="00D87019">
        <w:t>.</w:t>
      </w:r>
    </w:p>
    <w:p w14:paraId="65790E6F" w14:textId="77777777" w:rsidR="00D87019" w:rsidRPr="00D87019" w:rsidRDefault="00D87019" w:rsidP="00D87019">
      <w:pPr>
        <w:numPr>
          <w:ilvl w:val="1"/>
          <w:numId w:val="1"/>
        </w:numPr>
      </w:pPr>
      <w:r w:rsidRPr="00D87019">
        <w:rPr>
          <w:b/>
          <w:bCs/>
        </w:rPr>
        <w:t>Example:</w:t>
      </w:r>
      <w:r w:rsidRPr="00D87019">
        <w:t xml:space="preserve"> The system must allow users to log in with a username and password.</w:t>
      </w:r>
    </w:p>
    <w:p w14:paraId="702B9E26" w14:textId="77777777" w:rsidR="00D87019" w:rsidRPr="00D87019" w:rsidRDefault="00D87019" w:rsidP="00D87019">
      <w:pPr>
        <w:numPr>
          <w:ilvl w:val="0"/>
          <w:numId w:val="1"/>
        </w:numPr>
      </w:pPr>
      <w:r w:rsidRPr="00D87019">
        <w:rPr>
          <w:b/>
          <w:bCs/>
        </w:rPr>
        <w:t>Non-functional Requirements:</w:t>
      </w:r>
      <w:r w:rsidRPr="00D87019">
        <w:t xml:space="preserve"> Specify </w:t>
      </w:r>
      <w:r w:rsidRPr="008D1F16">
        <w:rPr>
          <w:color w:val="FF0000"/>
        </w:rPr>
        <w:t xml:space="preserve">how the system should perform </w:t>
      </w:r>
      <w:r w:rsidRPr="00D87019">
        <w:t>its functions. They define the quality attributes, performance, and constraints of the system.</w:t>
      </w:r>
    </w:p>
    <w:p w14:paraId="545F123D" w14:textId="77777777" w:rsidR="00D87019" w:rsidRPr="00D87019" w:rsidRDefault="00D87019" w:rsidP="00D87019">
      <w:pPr>
        <w:numPr>
          <w:ilvl w:val="1"/>
          <w:numId w:val="1"/>
        </w:numPr>
      </w:pPr>
      <w:r w:rsidRPr="00D87019">
        <w:rPr>
          <w:b/>
          <w:bCs/>
        </w:rPr>
        <w:t>Example:</w:t>
      </w:r>
      <w:r w:rsidRPr="00D87019">
        <w:t xml:space="preserve"> The system must respond to user inputs within 2 seconds.</w:t>
      </w:r>
    </w:p>
    <w:p w14:paraId="5E4B8081" w14:textId="77777777" w:rsidR="00D87019" w:rsidRPr="00D87019" w:rsidRDefault="00D87019" w:rsidP="00D87019">
      <w:pPr>
        <w:rPr>
          <w:b/>
          <w:bCs/>
        </w:rPr>
      </w:pPr>
      <w:r w:rsidRPr="00D87019">
        <w:rPr>
          <w:b/>
          <w:bCs/>
        </w:rPr>
        <w:t>Viewpoints of Requirements</w:t>
      </w:r>
    </w:p>
    <w:p w14:paraId="118DC69C" w14:textId="77777777" w:rsidR="00D87019" w:rsidRPr="00D87019" w:rsidRDefault="00D87019" w:rsidP="00D87019">
      <w:pPr>
        <w:numPr>
          <w:ilvl w:val="0"/>
          <w:numId w:val="2"/>
        </w:numPr>
      </w:pPr>
      <w:r w:rsidRPr="00D87019">
        <w:rPr>
          <w:b/>
          <w:bCs/>
        </w:rPr>
        <w:lastRenderedPageBreak/>
        <w:t>Stakeholder Viewpoint:</w:t>
      </w:r>
      <w:r w:rsidRPr="00D87019">
        <w:t xml:space="preserve"> Focuses on the needs and concerns of stakeholders (e.g., users, customers, management).</w:t>
      </w:r>
    </w:p>
    <w:p w14:paraId="0708F7D0" w14:textId="77777777" w:rsidR="00D87019" w:rsidRPr="00D87019" w:rsidRDefault="00D87019" w:rsidP="00D87019">
      <w:pPr>
        <w:numPr>
          <w:ilvl w:val="0"/>
          <w:numId w:val="2"/>
        </w:numPr>
      </w:pPr>
      <w:r w:rsidRPr="003749D4">
        <w:rPr>
          <w:b/>
          <w:bCs/>
          <w:color w:val="FF0000"/>
        </w:rPr>
        <w:t xml:space="preserve">System </w:t>
      </w:r>
      <w:r w:rsidRPr="00D87019">
        <w:rPr>
          <w:b/>
          <w:bCs/>
        </w:rPr>
        <w:t>Viewpoint:</w:t>
      </w:r>
      <w:r w:rsidRPr="00D87019">
        <w:t xml:space="preserve"> Focuses on the technical aspects and architecture of the system.</w:t>
      </w:r>
    </w:p>
    <w:p w14:paraId="7E178F52" w14:textId="77777777" w:rsidR="00D87019" w:rsidRPr="00D87019" w:rsidRDefault="00D87019" w:rsidP="00D87019">
      <w:pPr>
        <w:numPr>
          <w:ilvl w:val="0"/>
          <w:numId w:val="2"/>
        </w:numPr>
      </w:pPr>
      <w:r w:rsidRPr="003749D4">
        <w:rPr>
          <w:b/>
          <w:bCs/>
          <w:color w:val="FF0000"/>
        </w:rPr>
        <w:t xml:space="preserve">Functional </w:t>
      </w:r>
      <w:r w:rsidRPr="00D87019">
        <w:rPr>
          <w:b/>
          <w:bCs/>
        </w:rPr>
        <w:t>Viewpoint:</w:t>
      </w:r>
      <w:r w:rsidRPr="00D87019">
        <w:t xml:space="preserve"> Focuses on the functionality that the system must provide.</w:t>
      </w:r>
    </w:p>
    <w:p w14:paraId="68E235CC" w14:textId="77777777" w:rsidR="00D87019" w:rsidRPr="00D87019" w:rsidRDefault="00D87019" w:rsidP="00D87019">
      <w:pPr>
        <w:numPr>
          <w:ilvl w:val="0"/>
          <w:numId w:val="2"/>
        </w:numPr>
      </w:pPr>
      <w:r w:rsidRPr="003749D4">
        <w:rPr>
          <w:b/>
          <w:bCs/>
          <w:color w:val="FF0000"/>
        </w:rPr>
        <w:t xml:space="preserve">Non-functional </w:t>
      </w:r>
      <w:r w:rsidRPr="00D87019">
        <w:rPr>
          <w:b/>
          <w:bCs/>
        </w:rPr>
        <w:t>Viewpoint:</w:t>
      </w:r>
      <w:r w:rsidRPr="00D87019">
        <w:t xml:space="preserve"> Focuses on the quality attributes and performance constraints.</w:t>
      </w:r>
    </w:p>
    <w:p w14:paraId="4936BA6F" w14:textId="77777777" w:rsidR="00D87019" w:rsidRPr="00D87019" w:rsidRDefault="00D87019" w:rsidP="00D87019">
      <w:pPr>
        <w:rPr>
          <w:b/>
          <w:bCs/>
        </w:rPr>
      </w:pPr>
      <w:proofErr w:type="spellStart"/>
      <w:r w:rsidRPr="00D87019">
        <w:rPr>
          <w:b/>
          <w:bCs/>
        </w:rPr>
        <w:t>MoSCoW</w:t>
      </w:r>
      <w:proofErr w:type="spellEnd"/>
      <w:r w:rsidRPr="00D87019">
        <w:rPr>
          <w:b/>
          <w:bCs/>
        </w:rPr>
        <w:t xml:space="preserve"> Method</w:t>
      </w:r>
    </w:p>
    <w:p w14:paraId="539B20AB" w14:textId="77777777" w:rsidR="00D87019" w:rsidRPr="00D87019" w:rsidRDefault="00D87019" w:rsidP="00D87019">
      <w:pPr>
        <w:numPr>
          <w:ilvl w:val="0"/>
          <w:numId w:val="3"/>
        </w:numPr>
      </w:pPr>
      <w:r w:rsidRPr="00D87019">
        <w:rPr>
          <w:b/>
          <w:bCs/>
        </w:rPr>
        <w:t>M:</w:t>
      </w:r>
      <w:r w:rsidRPr="00D87019">
        <w:t xml:space="preserve"> Must have – Critical requirements that the system must fulfill.</w:t>
      </w:r>
    </w:p>
    <w:p w14:paraId="014132FE" w14:textId="77777777" w:rsidR="00D87019" w:rsidRPr="00D87019" w:rsidRDefault="00D87019" w:rsidP="00D87019">
      <w:pPr>
        <w:numPr>
          <w:ilvl w:val="0"/>
          <w:numId w:val="3"/>
        </w:numPr>
      </w:pPr>
      <w:r w:rsidRPr="00D87019">
        <w:rPr>
          <w:b/>
          <w:bCs/>
        </w:rPr>
        <w:t>S:</w:t>
      </w:r>
      <w:r w:rsidRPr="00D87019">
        <w:t xml:space="preserve"> Should have – Important requirements that should be included if possible.</w:t>
      </w:r>
    </w:p>
    <w:p w14:paraId="3D4DD8D8" w14:textId="77777777" w:rsidR="00D87019" w:rsidRPr="00D87019" w:rsidRDefault="00D87019" w:rsidP="00D87019">
      <w:pPr>
        <w:numPr>
          <w:ilvl w:val="0"/>
          <w:numId w:val="3"/>
        </w:numPr>
      </w:pPr>
      <w:r w:rsidRPr="00D87019">
        <w:rPr>
          <w:b/>
          <w:bCs/>
        </w:rPr>
        <w:t>C:</w:t>
      </w:r>
      <w:r w:rsidRPr="00D87019">
        <w:t xml:space="preserve"> Could have – Desirable requirements that could be included if time and resources permit.</w:t>
      </w:r>
    </w:p>
    <w:p w14:paraId="6E84B481" w14:textId="77777777" w:rsidR="00D87019" w:rsidRPr="00D87019" w:rsidRDefault="00D87019" w:rsidP="00D87019">
      <w:pPr>
        <w:numPr>
          <w:ilvl w:val="0"/>
          <w:numId w:val="3"/>
        </w:numPr>
      </w:pPr>
      <w:r w:rsidRPr="00642C88">
        <w:rPr>
          <w:b/>
          <w:bCs/>
          <w:color w:val="FF0000"/>
        </w:rPr>
        <w:t>W:</w:t>
      </w:r>
      <w:r w:rsidRPr="00642C88">
        <w:rPr>
          <w:color w:val="FF0000"/>
        </w:rPr>
        <w:t xml:space="preserve"> Won't have </w:t>
      </w:r>
      <w:r w:rsidRPr="00D87019">
        <w:t>– Requirements that will not be included in this release but may be considered for future releases.</w:t>
      </w:r>
    </w:p>
    <w:p w14:paraId="740D9C97" w14:textId="77777777" w:rsidR="00D87019" w:rsidRPr="00D87019" w:rsidRDefault="00D87019" w:rsidP="00D87019">
      <w:pPr>
        <w:rPr>
          <w:b/>
          <w:bCs/>
        </w:rPr>
      </w:pPr>
      <w:r w:rsidRPr="00D87019">
        <w:rPr>
          <w:b/>
          <w:bCs/>
        </w:rPr>
        <w:t>Why Do Requirements Need Tests?</w:t>
      </w:r>
    </w:p>
    <w:p w14:paraId="493D4411" w14:textId="77777777" w:rsidR="00D87019" w:rsidRPr="00D87019" w:rsidRDefault="00D87019" w:rsidP="00D87019">
      <w:pPr>
        <w:numPr>
          <w:ilvl w:val="0"/>
          <w:numId w:val="4"/>
        </w:numPr>
      </w:pPr>
      <w:r w:rsidRPr="00D87019">
        <w:rPr>
          <w:b/>
          <w:bCs/>
        </w:rPr>
        <w:t>Validation:</w:t>
      </w:r>
      <w:r w:rsidRPr="00D87019">
        <w:t xml:space="preserve"> Ensures that the requirements accurately reflect the needs of the stakeholders.</w:t>
      </w:r>
    </w:p>
    <w:p w14:paraId="4E6919B7" w14:textId="77777777" w:rsidR="00D87019" w:rsidRPr="00D87019" w:rsidRDefault="00D87019" w:rsidP="00D87019">
      <w:pPr>
        <w:numPr>
          <w:ilvl w:val="0"/>
          <w:numId w:val="4"/>
        </w:numPr>
      </w:pPr>
      <w:r w:rsidRPr="00D87019">
        <w:rPr>
          <w:b/>
          <w:bCs/>
        </w:rPr>
        <w:t>Verification:</w:t>
      </w:r>
      <w:r w:rsidRPr="00D87019">
        <w:t xml:space="preserve"> </w:t>
      </w:r>
      <w:r w:rsidRPr="00642C88">
        <w:rPr>
          <w:color w:val="FF0000"/>
        </w:rPr>
        <w:t xml:space="preserve">Confirms </w:t>
      </w:r>
      <w:r w:rsidRPr="00D87019">
        <w:t xml:space="preserve">that the </w:t>
      </w:r>
      <w:r w:rsidRPr="00642C88">
        <w:rPr>
          <w:color w:val="FF0000"/>
        </w:rPr>
        <w:t>system meets the specified requirements</w:t>
      </w:r>
      <w:r w:rsidRPr="00D87019">
        <w:t>.</w:t>
      </w:r>
    </w:p>
    <w:p w14:paraId="310C5DA5" w14:textId="77777777" w:rsidR="00D87019" w:rsidRPr="00D87019" w:rsidRDefault="00D87019" w:rsidP="00D87019">
      <w:pPr>
        <w:numPr>
          <w:ilvl w:val="0"/>
          <w:numId w:val="4"/>
        </w:numPr>
      </w:pPr>
      <w:r w:rsidRPr="00D87019">
        <w:rPr>
          <w:b/>
          <w:bCs/>
        </w:rPr>
        <w:t>Quality Assurance:</w:t>
      </w:r>
      <w:r w:rsidRPr="00D87019">
        <w:t xml:space="preserve"> Helps identify and fix issues early in the development process, improving the overall quality of the system.</w:t>
      </w:r>
    </w:p>
    <w:p w14:paraId="42714674" w14:textId="77777777" w:rsidR="00D87019" w:rsidRPr="00D87019" w:rsidRDefault="00D87019" w:rsidP="00D87019">
      <w:pPr>
        <w:numPr>
          <w:ilvl w:val="0"/>
          <w:numId w:val="4"/>
        </w:numPr>
      </w:pPr>
      <w:r w:rsidRPr="00D87019">
        <w:rPr>
          <w:b/>
          <w:bCs/>
        </w:rPr>
        <w:t>Traceability:</w:t>
      </w:r>
      <w:r w:rsidRPr="00D87019">
        <w:t xml:space="preserve"> Provides a </w:t>
      </w:r>
      <w:r w:rsidRPr="00642C88">
        <w:rPr>
          <w:color w:val="FF0000"/>
        </w:rPr>
        <w:t>clear link between requirements and test cases</w:t>
      </w:r>
      <w:r w:rsidRPr="00D87019">
        <w:t>, ensuring all requirements are tested and met.</w:t>
      </w:r>
    </w:p>
    <w:p w14:paraId="0EA89CDF" w14:textId="77777777" w:rsidR="00D87019" w:rsidRPr="00D87019" w:rsidRDefault="00D87019" w:rsidP="00D87019">
      <w:pPr>
        <w:rPr>
          <w:b/>
          <w:bCs/>
        </w:rPr>
      </w:pPr>
      <w:r w:rsidRPr="00D87019">
        <w:rPr>
          <w:b/>
          <w:bCs/>
        </w:rPr>
        <w:t>Agile vs. Waterfall</w:t>
      </w:r>
    </w:p>
    <w:p w14:paraId="7596CA7C" w14:textId="2F9D3ED4" w:rsidR="00D87019" w:rsidRPr="00D87019" w:rsidRDefault="00D87019" w:rsidP="00D87019">
      <w:pPr>
        <w:numPr>
          <w:ilvl w:val="0"/>
          <w:numId w:val="5"/>
        </w:numPr>
      </w:pPr>
      <w:r w:rsidRPr="00D87019">
        <w:rPr>
          <w:b/>
          <w:bCs/>
        </w:rPr>
        <w:t>Agile:</w:t>
      </w:r>
      <w:r w:rsidR="009756F4" w:rsidRPr="009756F4">
        <w:t xml:space="preserve"> </w:t>
      </w:r>
      <w:r w:rsidR="009756F4">
        <w:rPr>
          <w:noProof/>
        </w:rPr>
        <w:drawing>
          <wp:inline distT="0" distB="0" distL="0" distR="0" wp14:anchorId="20F4A0C9" wp14:editId="331B15C1">
            <wp:extent cx="2791437" cy="2093733"/>
            <wp:effectExtent l="0" t="0" r="9525" b="1905"/>
            <wp:docPr id="1" name="Picture 1" descr="Agile Methodology: Understanding What is Agile Method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ile Methodology: Understanding What is Agile Methodolog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8233" cy="2106331"/>
                    </a:xfrm>
                    <a:prstGeom prst="rect">
                      <a:avLst/>
                    </a:prstGeom>
                    <a:noFill/>
                    <a:ln>
                      <a:noFill/>
                    </a:ln>
                  </pic:spPr>
                </pic:pic>
              </a:graphicData>
            </a:graphic>
          </wp:inline>
        </w:drawing>
      </w:r>
    </w:p>
    <w:p w14:paraId="34E2EF15" w14:textId="77777777" w:rsidR="00D87019" w:rsidRPr="00D87019" w:rsidRDefault="00D87019" w:rsidP="00D87019">
      <w:pPr>
        <w:numPr>
          <w:ilvl w:val="1"/>
          <w:numId w:val="5"/>
        </w:numPr>
      </w:pPr>
      <w:r w:rsidRPr="00D87019">
        <w:t>Iterative and incremental development.</w:t>
      </w:r>
    </w:p>
    <w:p w14:paraId="00FAD22C" w14:textId="77777777" w:rsidR="00D87019" w:rsidRPr="00D87019" w:rsidRDefault="00D87019" w:rsidP="00D87019">
      <w:pPr>
        <w:numPr>
          <w:ilvl w:val="1"/>
          <w:numId w:val="5"/>
        </w:numPr>
      </w:pPr>
      <w:r w:rsidRPr="00D87019">
        <w:t xml:space="preserve">Emphasizes </w:t>
      </w:r>
      <w:r w:rsidRPr="00C80091">
        <w:rPr>
          <w:color w:val="FF0000"/>
        </w:rPr>
        <w:t>flexibility</w:t>
      </w:r>
      <w:r w:rsidRPr="00D87019">
        <w:t xml:space="preserve">, collaboration, and </w:t>
      </w:r>
      <w:r w:rsidRPr="00C80091">
        <w:rPr>
          <w:color w:val="FF0000"/>
        </w:rPr>
        <w:t>customer feedback</w:t>
      </w:r>
      <w:r w:rsidRPr="00D87019">
        <w:t>.</w:t>
      </w:r>
    </w:p>
    <w:p w14:paraId="315D97C9" w14:textId="14B484C8" w:rsidR="00D87019" w:rsidRPr="00D87019" w:rsidRDefault="00D87019" w:rsidP="00D87019">
      <w:pPr>
        <w:numPr>
          <w:ilvl w:val="1"/>
          <w:numId w:val="5"/>
        </w:numPr>
      </w:pPr>
      <w:r w:rsidRPr="00D87019">
        <w:t xml:space="preserve">Frequent releases with </w:t>
      </w:r>
      <w:r w:rsidRPr="00C80091">
        <w:rPr>
          <w:color w:val="FF0000"/>
        </w:rPr>
        <w:t>small</w:t>
      </w:r>
      <w:r w:rsidR="00C80091" w:rsidRPr="00C80091">
        <w:rPr>
          <w:color w:val="FF0000"/>
        </w:rPr>
        <w:t xml:space="preserve"> update</w:t>
      </w:r>
      <w:r w:rsidRPr="00D87019">
        <w:t>, manageable tasks.</w:t>
      </w:r>
    </w:p>
    <w:p w14:paraId="6E94BD87" w14:textId="77777777" w:rsidR="00D87019" w:rsidRPr="00D87019" w:rsidRDefault="00D87019" w:rsidP="00D87019">
      <w:pPr>
        <w:numPr>
          <w:ilvl w:val="1"/>
          <w:numId w:val="5"/>
        </w:numPr>
      </w:pPr>
      <w:r w:rsidRPr="00D87019">
        <w:t>Continuous integration and testing.</w:t>
      </w:r>
    </w:p>
    <w:p w14:paraId="5B37E2A2" w14:textId="77777777" w:rsidR="00D87019" w:rsidRPr="00D87019" w:rsidRDefault="00D87019" w:rsidP="00D87019">
      <w:pPr>
        <w:numPr>
          <w:ilvl w:val="0"/>
          <w:numId w:val="5"/>
        </w:numPr>
      </w:pPr>
      <w:r w:rsidRPr="00D87019">
        <w:rPr>
          <w:b/>
          <w:bCs/>
        </w:rPr>
        <w:t>Waterfall:</w:t>
      </w:r>
    </w:p>
    <w:p w14:paraId="09FE4961" w14:textId="77777777" w:rsidR="00D87019" w:rsidRPr="00D87019" w:rsidRDefault="00D87019" w:rsidP="00D87019">
      <w:pPr>
        <w:numPr>
          <w:ilvl w:val="1"/>
          <w:numId w:val="5"/>
        </w:numPr>
      </w:pPr>
      <w:r w:rsidRPr="00C80091">
        <w:rPr>
          <w:color w:val="FF0000"/>
        </w:rPr>
        <w:lastRenderedPageBreak/>
        <w:t xml:space="preserve">Linear </w:t>
      </w:r>
      <w:r w:rsidRPr="00D87019">
        <w:t xml:space="preserve">and sequential </w:t>
      </w:r>
      <w:r w:rsidRPr="00C80091">
        <w:rPr>
          <w:color w:val="FF0000"/>
        </w:rPr>
        <w:t>development</w:t>
      </w:r>
      <w:r w:rsidRPr="00D87019">
        <w:t>.</w:t>
      </w:r>
    </w:p>
    <w:p w14:paraId="7B51D09F" w14:textId="77777777" w:rsidR="00D87019" w:rsidRPr="00D87019" w:rsidRDefault="00D87019" w:rsidP="00D87019">
      <w:pPr>
        <w:numPr>
          <w:ilvl w:val="1"/>
          <w:numId w:val="5"/>
        </w:numPr>
      </w:pPr>
      <w:r w:rsidRPr="00D87019">
        <w:t xml:space="preserve">Emphasizes detailed planning and </w:t>
      </w:r>
      <w:r w:rsidRPr="00C80091">
        <w:rPr>
          <w:color w:val="FF0000"/>
        </w:rPr>
        <w:t>fixed requirements</w:t>
      </w:r>
      <w:r w:rsidRPr="00D87019">
        <w:t>.</w:t>
      </w:r>
    </w:p>
    <w:p w14:paraId="0CBD616C" w14:textId="77777777" w:rsidR="00D87019" w:rsidRPr="00D87019" w:rsidRDefault="00D87019" w:rsidP="00D87019">
      <w:pPr>
        <w:numPr>
          <w:ilvl w:val="1"/>
          <w:numId w:val="5"/>
        </w:numPr>
      </w:pPr>
      <w:r w:rsidRPr="00D87019">
        <w:t xml:space="preserve">Each </w:t>
      </w:r>
      <w:r w:rsidRPr="00C80091">
        <w:rPr>
          <w:color w:val="FF0000"/>
        </w:rPr>
        <w:t xml:space="preserve">phase must be completed before the next </w:t>
      </w:r>
      <w:r w:rsidRPr="00D87019">
        <w:t>begins.</w:t>
      </w:r>
    </w:p>
    <w:p w14:paraId="584F10E0" w14:textId="3A134BFF" w:rsidR="00D87019" w:rsidRDefault="00D87019" w:rsidP="00D87019">
      <w:pPr>
        <w:numPr>
          <w:ilvl w:val="1"/>
          <w:numId w:val="5"/>
        </w:numPr>
      </w:pPr>
      <w:r w:rsidRPr="00D87019">
        <w:t>Testing is typically done after the implementation phase.</w:t>
      </w:r>
    </w:p>
    <w:p w14:paraId="115735C7" w14:textId="344B27DA" w:rsidR="002313E8" w:rsidRDefault="002313E8" w:rsidP="002313E8"/>
    <w:p w14:paraId="11DE4E4D" w14:textId="77777777" w:rsidR="002313E8" w:rsidRPr="002313E8" w:rsidRDefault="002313E8" w:rsidP="002313E8">
      <w:pPr>
        <w:rPr>
          <w:b/>
          <w:bCs/>
        </w:rPr>
      </w:pPr>
      <w:r w:rsidRPr="002313E8">
        <w:rPr>
          <w:b/>
          <w:bCs/>
        </w:rPr>
        <w:t>Agile Limitations</w:t>
      </w:r>
    </w:p>
    <w:p w14:paraId="186EA403" w14:textId="77777777" w:rsidR="002313E8" w:rsidRPr="002313E8" w:rsidRDefault="002313E8" w:rsidP="002313E8">
      <w:pPr>
        <w:numPr>
          <w:ilvl w:val="0"/>
          <w:numId w:val="29"/>
        </w:numPr>
      </w:pPr>
      <w:r w:rsidRPr="007D1991">
        <w:rPr>
          <w:b/>
          <w:bCs/>
          <w:color w:val="FF0000"/>
        </w:rPr>
        <w:t>Lack of Predictability</w:t>
      </w:r>
      <w:r w:rsidRPr="002313E8">
        <w:rPr>
          <w:b/>
          <w:bCs/>
        </w:rPr>
        <w:t>:</w:t>
      </w:r>
    </w:p>
    <w:p w14:paraId="6796B7DE" w14:textId="77777777" w:rsidR="002313E8" w:rsidRPr="002313E8" w:rsidRDefault="002313E8" w:rsidP="002313E8">
      <w:pPr>
        <w:numPr>
          <w:ilvl w:val="1"/>
          <w:numId w:val="29"/>
        </w:numPr>
      </w:pPr>
      <w:r w:rsidRPr="002313E8">
        <w:t xml:space="preserve">Agile methods rely on iterative development and continuous feedback, which can make it </w:t>
      </w:r>
      <w:r w:rsidRPr="002313E8">
        <w:rPr>
          <w:color w:val="FF0000"/>
        </w:rPr>
        <w:t xml:space="preserve">difficult to predict timelines </w:t>
      </w:r>
      <w:r w:rsidRPr="002313E8">
        <w:t xml:space="preserve">and costs upfront. This can be challenging for projects with </w:t>
      </w:r>
      <w:r w:rsidRPr="002313E8">
        <w:rPr>
          <w:color w:val="FF0000"/>
        </w:rPr>
        <w:t>fixed budgets and deadlines</w:t>
      </w:r>
      <w:r w:rsidRPr="002313E8">
        <w:t>.</w:t>
      </w:r>
    </w:p>
    <w:p w14:paraId="1C18A302" w14:textId="77777777" w:rsidR="002313E8" w:rsidRPr="002313E8" w:rsidRDefault="002313E8" w:rsidP="002313E8">
      <w:pPr>
        <w:numPr>
          <w:ilvl w:val="0"/>
          <w:numId w:val="29"/>
        </w:numPr>
      </w:pPr>
      <w:r w:rsidRPr="007D1991">
        <w:rPr>
          <w:b/>
          <w:bCs/>
          <w:color w:val="FF0000"/>
        </w:rPr>
        <w:t>Requires Experienced Team</w:t>
      </w:r>
      <w:r w:rsidRPr="002313E8">
        <w:rPr>
          <w:b/>
          <w:bCs/>
        </w:rPr>
        <w:t>:</w:t>
      </w:r>
    </w:p>
    <w:p w14:paraId="783231A8" w14:textId="77777777" w:rsidR="002313E8" w:rsidRPr="002313E8" w:rsidRDefault="002313E8" w:rsidP="002313E8">
      <w:pPr>
        <w:numPr>
          <w:ilvl w:val="1"/>
          <w:numId w:val="29"/>
        </w:numPr>
      </w:pPr>
      <w:r w:rsidRPr="002313E8">
        <w:t>Agile practices require a high level of collaboration, communication, and self-management. Teams need to be experienced and skilled in Agile methodologies to effectively implement Agile practices.</w:t>
      </w:r>
    </w:p>
    <w:p w14:paraId="38A7E122" w14:textId="77777777" w:rsidR="002313E8" w:rsidRPr="002313E8" w:rsidRDefault="002313E8" w:rsidP="002313E8">
      <w:pPr>
        <w:numPr>
          <w:ilvl w:val="0"/>
          <w:numId w:val="29"/>
        </w:numPr>
      </w:pPr>
      <w:r w:rsidRPr="00C80091">
        <w:rPr>
          <w:b/>
          <w:bCs/>
          <w:color w:val="FF0000"/>
        </w:rPr>
        <w:t>Scope Creep</w:t>
      </w:r>
      <w:r w:rsidRPr="002313E8">
        <w:rPr>
          <w:b/>
          <w:bCs/>
        </w:rPr>
        <w:t>:</w:t>
      </w:r>
    </w:p>
    <w:p w14:paraId="1B74ACCC" w14:textId="77777777" w:rsidR="002313E8" w:rsidRPr="002313E8" w:rsidRDefault="002313E8" w:rsidP="002313E8">
      <w:pPr>
        <w:numPr>
          <w:ilvl w:val="1"/>
          <w:numId w:val="29"/>
        </w:numPr>
      </w:pPr>
      <w:r w:rsidRPr="002313E8">
        <w:t>The flexibility of Agile can lead to scope creep, where new features and changes are continuously added. Without careful management, this can result in a project that never reaches completion or exceeds its budget.</w:t>
      </w:r>
    </w:p>
    <w:p w14:paraId="6615C09C" w14:textId="77777777" w:rsidR="002313E8" w:rsidRPr="002313E8" w:rsidRDefault="002313E8" w:rsidP="002313E8">
      <w:pPr>
        <w:numPr>
          <w:ilvl w:val="0"/>
          <w:numId w:val="29"/>
        </w:numPr>
      </w:pPr>
      <w:r w:rsidRPr="002313E8">
        <w:rPr>
          <w:b/>
          <w:bCs/>
        </w:rPr>
        <w:t>Less Documentation:</w:t>
      </w:r>
    </w:p>
    <w:p w14:paraId="6B8B0AD8" w14:textId="77777777" w:rsidR="002313E8" w:rsidRPr="002313E8" w:rsidRDefault="002313E8" w:rsidP="002313E8">
      <w:pPr>
        <w:numPr>
          <w:ilvl w:val="1"/>
          <w:numId w:val="29"/>
        </w:numPr>
      </w:pPr>
      <w:r w:rsidRPr="002313E8">
        <w:t>Agile focuses on working software over comprehensive documentation. This can be a limitation in environments where detailed documentation is required for regulatory compliance or future maintenance.</w:t>
      </w:r>
    </w:p>
    <w:p w14:paraId="502BE911" w14:textId="77777777" w:rsidR="002313E8" w:rsidRPr="002313E8" w:rsidRDefault="002313E8" w:rsidP="002313E8">
      <w:pPr>
        <w:numPr>
          <w:ilvl w:val="0"/>
          <w:numId w:val="29"/>
        </w:numPr>
      </w:pPr>
      <w:r w:rsidRPr="002313E8">
        <w:rPr>
          <w:b/>
          <w:bCs/>
        </w:rPr>
        <w:t>Integration with Traditional Business Processes:</w:t>
      </w:r>
    </w:p>
    <w:p w14:paraId="3F9920E5" w14:textId="6C56A97F" w:rsidR="002313E8" w:rsidRDefault="002313E8" w:rsidP="002313E8">
      <w:pPr>
        <w:numPr>
          <w:ilvl w:val="1"/>
          <w:numId w:val="29"/>
        </w:numPr>
      </w:pPr>
      <w:r w:rsidRPr="002313E8">
        <w:t>Agile can be difficult to integrate with traditional business processes that are not as flexible or iterative. This can create friction between Agile teams and other parts of the organization.</w:t>
      </w:r>
    </w:p>
    <w:p w14:paraId="53B159DB" w14:textId="7A4F00D5" w:rsidR="00C80091" w:rsidRPr="002313E8" w:rsidRDefault="00C80091" w:rsidP="00C80091">
      <w:pPr>
        <w:numPr>
          <w:ilvl w:val="0"/>
          <w:numId w:val="29"/>
        </w:numPr>
      </w:pPr>
      <w:r>
        <w:t>May roll back or fail back if review stage found out it does not fit in</w:t>
      </w:r>
    </w:p>
    <w:p w14:paraId="708FC45C" w14:textId="77777777" w:rsidR="002313E8" w:rsidRPr="002313E8" w:rsidRDefault="002313E8" w:rsidP="002313E8">
      <w:pPr>
        <w:rPr>
          <w:b/>
          <w:bCs/>
        </w:rPr>
      </w:pPr>
      <w:r w:rsidRPr="002313E8">
        <w:rPr>
          <w:b/>
          <w:bCs/>
        </w:rPr>
        <w:t>Waterfall Limitations</w:t>
      </w:r>
    </w:p>
    <w:p w14:paraId="566CEF16" w14:textId="77777777" w:rsidR="002313E8" w:rsidRPr="002313E8" w:rsidRDefault="002313E8" w:rsidP="002313E8">
      <w:pPr>
        <w:numPr>
          <w:ilvl w:val="0"/>
          <w:numId w:val="30"/>
        </w:numPr>
      </w:pPr>
      <w:r w:rsidRPr="002313E8">
        <w:rPr>
          <w:b/>
          <w:bCs/>
        </w:rPr>
        <w:t>Inflexibility:</w:t>
      </w:r>
    </w:p>
    <w:p w14:paraId="2C1D0DF6" w14:textId="77777777" w:rsidR="002313E8" w:rsidRPr="002313E8" w:rsidRDefault="002313E8" w:rsidP="002313E8">
      <w:pPr>
        <w:numPr>
          <w:ilvl w:val="1"/>
          <w:numId w:val="30"/>
        </w:numPr>
      </w:pPr>
      <w:r w:rsidRPr="002313E8">
        <w:t xml:space="preserve">The Waterfall model is </w:t>
      </w:r>
      <w:r w:rsidRPr="002313E8">
        <w:rPr>
          <w:color w:val="FF0000"/>
        </w:rPr>
        <w:t>rigid and linear</w:t>
      </w:r>
      <w:r w:rsidRPr="002313E8">
        <w:t xml:space="preserve">, making it </w:t>
      </w:r>
      <w:r w:rsidRPr="002313E8">
        <w:rPr>
          <w:color w:val="FF0000"/>
        </w:rPr>
        <w:t>difficult to accommodate changes</w:t>
      </w:r>
      <w:r w:rsidRPr="002313E8">
        <w:t xml:space="preserve"> once a phase has been completed. This can be problematic if requirements change or new insights are gained during development.</w:t>
      </w:r>
    </w:p>
    <w:p w14:paraId="71AD7094" w14:textId="77777777" w:rsidR="002313E8" w:rsidRPr="002313E8" w:rsidRDefault="002313E8" w:rsidP="002313E8">
      <w:pPr>
        <w:numPr>
          <w:ilvl w:val="0"/>
          <w:numId w:val="30"/>
        </w:numPr>
      </w:pPr>
      <w:r w:rsidRPr="007D1991">
        <w:rPr>
          <w:b/>
          <w:bCs/>
          <w:color w:val="FF0000"/>
        </w:rPr>
        <w:t>Late Testing</w:t>
      </w:r>
      <w:r w:rsidRPr="002313E8">
        <w:rPr>
          <w:b/>
          <w:bCs/>
        </w:rPr>
        <w:t>:</w:t>
      </w:r>
    </w:p>
    <w:p w14:paraId="25C4D248" w14:textId="77777777" w:rsidR="002313E8" w:rsidRPr="002313E8" w:rsidRDefault="002313E8" w:rsidP="002313E8">
      <w:pPr>
        <w:numPr>
          <w:ilvl w:val="1"/>
          <w:numId w:val="30"/>
        </w:numPr>
      </w:pPr>
      <w:r w:rsidRPr="002313E8">
        <w:t>Testing is typically done at the end of the development cycle in the Waterfall model. This can lead to the discovery of significant issues late in the project, making them more costly and time-consuming to fix.</w:t>
      </w:r>
    </w:p>
    <w:p w14:paraId="0AC3D905" w14:textId="77777777" w:rsidR="002313E8" w:rsidRPr="002313E8" w:rsidRDefault="002313E8" w:rsidP="002313E8">
      <w:pPr>
        <w:numPr>
          <w:ilvl w:val="0"/>
          <w:numId w:val="30"/>
        </w:numPr>
      </w:pPr>
      <w:r w:rsidRPr="007D1991">
        <w:rPr>
          <w:b/>
          <w:bCs/>
          <w:color w:val="FF0000"/>
        </w:rPr>
        <w:lastRenderedPageBreak/>
        <w:t>Assumes Stable Requirements</w:t>
      </w:r>
      <w:r w:rsidRPr="002313E8">
        <w:rPr>
          <w:b/>
          <w:bCs/>
        </w:rPr>
        <w:t>:</w:t>
      </w:r>
    </w:p>
    <w:p w14:paraId="16694586" w14:textId="77777777" w:rsidR="002313E8" w:rsidRPr="002313E8" w:rsidRDefault="002313E8" w:rsidP="002313E8">
      <w:pPr>
        <w:numPr>
          <w:ilvl w:val="1"/>
          <w:numId w:val="30"/>
        </w:numPr>
      </w:pPr>
      <w:r w:rsidRPr="002313E8">
        <w:t>Waterfall assumes that all requirements can be gathered upfront and remain stable throughout the project. In reality, requirements often evolve, and this model is not well-suited to handle such changes.</w:t>
      </w:r>
    </w:p>
    <w:p w14:paraId="5F9CDBB4" w14:textId="77777777" w:rsidR="002313E8" w:rsidRPr="002313E8" w:rsidRDefault="002313E8" w:rsidP="002313E8">
      <w:pPr>
        <w:numPr>
          <w:ilvl w:val="0"/>
          <w:numId w:val="30"/>
        </w:numPr>
      </w:pPr>
      <w:r w:rsidRPr="007D1991">
        <w:rPr>
          <w:b/>
          <w:bCs/>
          <w:color w:val="FF0000"/>
        </w:rPr>
        <w:t>Lack of User Feedback</w:t>
      </w:r>
      <w:r w:rsidRPr="002313E8">
        <w:rPr>
          <w:b/>
          <w:bCs/>
        </w:rPr>
        <w:t>:</w:t>
      </w:r>
    </w:p>
    <w:p w14:paraId="1FA560CF" w14:textId="77777777" w:rsidR="002313E8" w:rsidRPr="002313E8" w:rsidRDefault="002313E8" w:rsidP="002313E8">
      <w:pPr>
        <w:numPr>
          <w:ilvl w:val="1"/>
          <w:numId w:val="30"/>
        </w:numPr>
      </w:pPr>
      <w:r w:rsidRPr="002313E8">
        <w:t>User feedback is typically not integrated until the end of the development process, which can result in a product that does not fully meet user needs or expectations.</w:t>
      </w:r>
    </w:p>
    <w:p w14:paraId="267FA591" w14:textId="77777777" w:rsidR="002313E8" w:rsidRPr="002313E8" w:rsidRDefault="002313E8" w:rsidP="002313E8">
      <w:pPr>
        <w:numPr>
          <w:ilvl w:val="0"/>
          <w:numId w:val="30"/>
        </w:numPr>
      </w:pPr>
      <w:r w:rsidRPr="00D60E57">
        <w:rPr>
          <w:b/>
          <w:bCs/>
          <w:color w:val="FF0000"/>
        </w:rPr>
        <w:t>Risk of Project Failure</w:t>
      </w:r>
      <w:r w:rsidRPr="002313E8">
        <w:rPr>
          <w:b/>
          <w:bCs/>
        </w:rPr>
        <w:t>:</w:t>
      </w:r>
    </w:p>
    <w:p w14:paraId="09FF6047" w14:textId="77777777" w:rsidR="002313E8" w:rsidRPr="002313E8" w:rsidRDefault="002313E8" w:rsidP="002313E8">
      <w:pPr>
        <w:numPr>
          <w:ilvl w:val="1"/>
          <w:numId w:val="30"/>
        </w:numPr>
      </w:pPr>
      <w:r w:rsidRPr="002313E8">
        <w:t>If any phase of the Waterfall process is flawed, it can have a cascading effect on subsequent phases, increasing the risk of project failure. Early mistakes can be costly and difficult to correct.</w:t>
      </w:r>
    </w:p>
    <w:p w14:paraId="4244AF6F" w14:textId="77777777" w:rsidR="002313E8" w:rsidRPr="00D87019" w:rsidRDefault="002313E8" w:rsidP="002313E8"/>
    <w:p w14:paraId="6C473465" w14:textId="77777777" w:rsidR="00D87019" w:rsidRPr="00D87019" w:rsidRDefault="00D87019" w:rsidP="00D87019">
      <w:pPr>
        <w:rPr>
          <w:b/>
          <w:bCs/>
        </w:rPr>
      </w:pPr>
      <w:r w:rsidRPr="00D87019">
        <w:rPr>
          <w:b/>
          <w:bCs/>
        </w:rPr>
        <w:t>Verifiable Requirements Include:</w:t>
      </w:r>
    </w:p>
    <w:p w14:paraId="02B1EA6D" w14:textId="77777777" w:rsidR="00D87019" w:rsidRPr="00D87019" w:rsidRDefault="00D87019" w:rsidP="00D87019">
      <w:pPr>
        <w:numPr>
          <w:ilvl w:val="0"/>
          <w:numId w:val="6"/>
        </w:numPr>
      </w:pPr>
      <w:r w:rsidRPr="00D87019">
        <w:rPr>
          <w:b/>
          <w:bCs/>
        </w:rPr>
        <w:t>Clear and Unambiguous:</w:t>
      </w:r>
      <w:r w:rsidRPr="00D87019">
        <w:t xml:space="preserve"> Easily understood and interpreted the same way by everyone.</w:t>
      </w:r>
    </w:p>
    <w:p w14:paraId="7E7B0214" w14:textId="77777777" w:rsidR="00D87019" w:rsidRPr="00D87019" w:rsidRDefault="00D87019" w:rsidP="00D87019">
      <w:pPr>
        <w:numPr>
          <w:ilvl w:val="0"/>
          <w:numId w:val="6"/>
        </w:numPr>
      </w:pPr>
      <w:r w:rsidRPr="00D87019">
        <w:rPr>
          <w:b/>
          <w:bCs/>
        </w:rPr>
        <w:t>Measurable:</w:t>
      </w:r>
      <w:r w:rsidRPr="00D87019">
        <w:t xml:space="preserve"> Can be objectively tested or measured.</w:t>
      </w:r>
    </w:p>
    <w:p w14:paraId="500BB918" w14:textId="34814B7A" w:rsidR="00D87019" w:rsidRPr="000747B1" w:rsidRDefault="00D87019" w:rsidP="00D87019">
      <w:pPr>
        <w:numPr>
          <w:ilvl w:val="0"/>
          <w:numId w:val="6"/>
        </w:numPr>
        <w:rPr>
          <w:color w:val="FF0000"/>
          <w:highlight w:val="yellow"/>
        </w:rPr>
      </w:pPr>
      <w:r w:rsidRPr="000747B1">
        <w:rPr>
          <w:b/>
          <w:bCs/>
          <w:color w:val="FF0000"/>
          <w:highlight w:val="yellow"/>
        </w:rPr>
        <w:t>Complet</w:t>
      </w:r>
      <w:r w:rsidR="00D60E57" w:rsidRPr="000747B1">
        <w:rPr>
          <w:b/>
          <w:bCs/>
          <w:color w:val="FF0000"/>
          <w:highlight w:val="yellow"/>
        </w:rPr>
        <w:t>able</w:t>
      </w:r>
      <w:r w:rsidRPr="000747B1">
        <w:rPr>
          <w:b/>
          <w:bCs/>
          <w:color w:val="FF0000"/>
          <w:highlight w:val="yellow"/>
        </w:rPr>
        <w:t>:</w:t>
      </w:r>
      <w:r w:rsidRPr="000747B1">
        <w:rPr>
          <w:color w:val="FF0000"/>
          <w:highlight w:val="yellow"/>
        </w:rPr>
        <w:t xml:space="preserve"> Contains all necessary information.</w:t>
      </w:r>
    </w:p>
    <w:p w14:paraId="6CC8B9FD" w14:textId="77777777" w:rsidR="00D87019" w:rsidRPr="000747B1" w:rsidRDefault="00D87019" w:rsidP="00D87019">
      <w:pPr>
        <w:numPr>
          <w:ilvl w:val="0"/>
          <w:numId w:val="6"/>
        </w:numPr>
        <w:rPr>
          <w:color w:val="FF0000"/>
          <w:highlight w:val="yellow"/>
        </w:rPr>
      </w:pPr>
      <w:r w:rsidRPr="000747B1">
        <w:rPr>
          <w:b/>
          <w:bCs/>
          <w:color w:val="FF0000"/>
          <w:highlight w:val="yellow"/>
        </w:rPr>
        <w:t>Consistent:</w:t>
      </w:r>
      <w:r w:rsidRPr="000747B1">
        <w:rPr>
          <w:color w:val="FF0000"/>
          <w:highlight w:val="yellow"/>
        </w:rPr>
        <w:t xml:space="preserve"> Does not conflict with other requirements.</w:t>
      </w:r>
    </w:p>
    <w:p w14:paraId="6B940ACE" w14:textId="77777777" w:rsidR="00D87019" w:rsidRPr="00D87019" w:rsidRDefault="00D87019" w:rsidP="00D87019">
      <w:pPr>
        <w:rPr>
          <w:b/>
          <w:bCs/>
        </w:rPr>
      </w:pPr>
      <w:r w:rsidRPr="00D87019">
        <w:rPr>
          <w:b/>
          <w:bCs/>
        </w:rPr>
        <w:t>Non-functional Metrics</w:t>
      </w:r>
    </w:p>
    <w:p w14:paraId="296F7042" w14:textId="77777777" w:rsidR="00D87019" w:rsidRPr="00D87019" w:rsidRDefault="00D87019" w:rsidP="00D87019">
      <w:pPr>
        <w:numPr>
          <w:ilvl w:val="0"/>
          <w:numId w:val="7"/>
        </w:numPr>
      </w:pPr>
      <w:r w:rsidRPr="00D87019">
        <w:rPr>
          <w:b/>
          <w:bCs/>
        </w:rPr>
        <w:t>Performance:</w:t>
      </w:r>
      <w:r w:rsidRPr="00D87019">
        <w:t xml:space="preserve"> Speed and responsiveness of the system.</w:t>
      </w:r>
    </w:p>
    <w:p w14:paraId="33324B5A" w14:textId="77777777" w:rsidR="00D87019" w:rsidRPr="00D87019" w:rsidRDefault="00D87019" w:rsidP="00D87019">
      <w:pPr>
        <w:numPr>
          <w:ilvl w:val="0"/>
          <w:numId w:val="7"/>
        </w:numPr>
      </w:pPr>
      <w:r w:rsidRPr="00D87019">
        <w:rPr>
          <w:b/>
          <w:bCs/>
        </w:rPr>
        <w:t>Reliability:</w:t>
      </w:r>
      <w:r w:rsidRPr="00D87019">
        <w:t xml:space="preserve"> Consistency of the system's performance over time.</w:t>
      </w:r>
    </w:p>
    <w:p w14:paraId="2B817817" w14:textId="77777777" w:rsidR="00D87019" w:rsidRPr="00D87019" w:rsidRDefault="00D87019" w:rsidP="00D87019">
      <w:pPr>
        <w:numPr>
          <w:ilvl w:val="0"/>
          <w:numId w:val="7"/>
        </w:numPr>
      </w:pPr>
      <w:r w:rsidRPr="00D87019">
        <w:rPr>
          <w:b/>
          <w:bCs/>
        </w:rPr>
        <w:t>Robustness:</w:t>
      </w:r>
      <w:r w:rsidRPr="00D87019">
        <w:t xml:space="preserve"> </w:t>
      </w:r>
      <w:r w:rsidRPr="00D60E57">
        <w:rPr>
          <w:color w:val="FF0000"/>
        </w:rPr>
        <w:t xml:space="preserve">Ability to handle errors </w:t>
      </w:r>
      <w:r w:rsidRPr="00D87019">
        <w:t>and unexpected situations.</w:t>
      </w:r>
    </w:p>
    <w:p w14:paraId="20E8CD45" w14:textId="77777777" w:rsidR="00D87019" w:rsidRPr="00D87019" w:rsidRDefault="00D87019" w:rsidP="00D87019">
      <w:pPr>
        <w:numPr>
          <w:ilvl w:val="0"/>
          <w:numId w:val="7"/>
        </w:numPr>
      </w:pPr>
      <w:r w:rsidRPr="00D60E57">
        <w:rPr>
          <w:b/>
          <w:bCs/>
          <w:color w:val="FF0000"/>
        </w:rPr>
        <w:t>Portability</w:t>
      </w:r>
      <w:r w:rsidRPr="00D87019">
        <w:rPr>
          <w:b/>
          <w:bCs/>
        </w:rPr>
        <w:t>:</w:t>
      </w:r>
      <w:r w:rsidRPr="00D87019">
        <w:t xml:space="preserve"> Ease with which the </w:t>
      </w:r>
      <w:r w:rsidRPr="00D60E57">
        <w:rPr>
          <w:color w:val="FF0000"/>
        </w:rPr>
        <w:t>system can be transferred to different environments</w:t>
      </w:r>
      <w:r w:rsidRPr="00D87019">
        <w:t>.</w:t>
      </w:r>
    </w:p>
    <w:p w14:paraId="1E178B69" w14:textId="77777777" w:rsidR="00D87019" w:rsidRPr="00D87019" w:rsidRDefault="00D87019" w:rsidP="00D87019">
      <w:pPr>
        <w:numPr>
          <w:ilvl w:val="0"/>
          <w:numId w:val="7"/>
        </w:numPr>
      </w:pPr>
      <w:bookmarkStart w:id="0" w:name="_Hlk168678760"/>
      <w:r w:rsidRPr="00D87019">
        <w:rPr>
          <w:b/>
          <w:bCs/>
        </w:rPr>
        <w:t>Usability</w:t>
      </w:r>
      <w:bookmarkEnd w:id="0"/>
      <w:r w:rsidRPr="00D87019">
        <w:rPr>
          <w:b/>
          <w:bCs/>
        </w:rPr>
        <w:t>:</w:t>
      </w:r>
      <w:r w:rsidRPr="00D87019">
        <w:t xml:space="preserve"> Ease of use and user-friendliness.</w:t>
      </w:r>
    </w:p>
    <w:p w14:paraId="084C0F98" w14:textId="77777777" w:rsidR="00D87019" w:rsidRPr="00D87019" w:rsidRDefault="00D87019" w:rsidP="00D87019">
      <w:pPr>
        <w:rPr>
          <w:b/>
          <w:bCs/>
        </w:rPr>
      </w:pPr>
      <w:r w:rsidRPr="00D87019">
        <w:rPr>
          <w:b/>
          <w:bCs/>
        </w:rPr>
        <w:t>Hard-to-test Requirements</w:t>
      </w:r>
    </w:p>
    <w:p w14:paraId="68FEE287" w14:textId="77777777" w:rsidR="00D87019" w:rsidRPr="00D87019" w:rsidRDefault="00D87019" w:rsidP="00D87019">
      <w:pPr>
        <w:numPr>
          <w:ilvl w:val="0"/>
          <w:numId w:val="8"/>
        </w:numPr>
      </w:pPr>
      <w:r w:rsidRPr="00D87019">
        <w:rPr>
          <w:b/>
          <w:bCs/>
        </w:rPr>
        <w:t>Example:</w:t>
      </w:r>
      <w:r w:rsidRPr="00D87019">
        <w:t xml:space="preserve"> Backup and recovery processes.</w:t>
      </w:r>
    </w:p>
    <w:p w14:paraId="15454A9C" w14:textId="77777777" w:rsidR="00D87019" w:rsidRPr="00D87019" w:rsidRDefault="00D87019" w:rsidP="00D87019">
      <w:pPr>
        <w:numPr>
          <w:ilvl w:val="0"/>
          <w:numId w:val="8"/>
        </w:numPr>
      </w:pPr>
      <w:r w:rsidRPr="00D87019">
        <w:rPr>
          <w:b/>
          <w:bCs/>
        </w:rPr>
        <w:t>How to Test:</w:t>
      </w:r>
    </w:p>
    <w:p w14:paraId="1E4BF5ED" w14:textId="77777777" w:rsidR="00D87019" w:rsidRPr="00D87019" w:rsidRDefault="00D87019" w:rsidP="00D87019">
      <w:pPr>
        <w:numPr>
          <w:ilvl w:val="1"/>
          <w:numId w:val="8"/>
        </w:numPr>
      </w:pPr>
      <w:r w:rsidRPr="00D87019">
        <w:rPr>
          <w:b/>
          <w:bCs/>
        </w:rPr>
        <w:t>Backup Testing:</w:t>
      </w:r>
      <w:r w:rsidRPr="00D87019">
        <w:t xml:space="preserve"> Verify that data can be successfully backed up and restored.</w:t>
      </w:r>
    </w:p>
    <w:p w14:paraId="632641DD" w14:textId="77777777" w:rsidR="00D87019" w:rsidRPr="00D87019" w:rsidRDefault="00D87019" w:rsidP="00D87019">
      <w:pPr>
        <w:numPr>
          <w:ilvl w:val="1"/>
          <w:numId w:val="8"/>
        </w:numPr>
      </w:pPr>
      <w:r w:rsidRPr="00D87019">
        <w:rPr>
          <w:b/>
          <w:bCs/>
        </w:rPr>
        <w:t>Mock Testing:</w:t>
      </w:r>
      <w:r w:rsidRPr="00D87019">
        <w:t xml:space="preserve"> Use simulated environments to test recovery procedures.</w:t>
      </w:r>
    </w:p>
    <w:p w14:paraId="4DB9A10A" w14:textId="49E31313" w:rsidR="00D87019" w:rsidRPr="00D87019" w:rsidRDefault="00D87019" w:rsidP="00D87019">
      <w:pPr>
        <w:rPr>
          <w:b/>
          <w:bCs/>
        </w:rPr>
      </w:pPr>
      <w:r w:rsidRPr="00D87019">
        <w:rPr>
          <w:b/>
          <w:bCs/>
        </w:rPr>
        <w:t xml:space="preserve">Domain </w:t>
      </w:r>
      <w:r w:rsidR="009756F4" w:rsidRPr="00D87019">
        <w:rPr>
          <w:b/>
          <w:bCs/>
        </w:rPr>
        <w:t>Modelling</w:t>
      </w:r>
    </w:p>
    <w:p w14:paraId="6563C9BB" w14:textId="77777777" w:rsidR="00D87019" w:rsidRPr="00D87019" w:rsidRDefault="00D87019" w:rsidP="00D87019">
      <w:pPr>
        <w:numPr>
          <w:ilvl w:val="0"/>
          <w:numId w:val="9"/>
        </w:numPr>
      </w:pPr>
      <w:r w:rsidRPr="00D87019">
        <w:rPr>
          <w:b/>
          <w:bCs/>
        </w:rPr>
        <w:t>Includes:</w:t>
      </w:r>
      <w:r w:rsidRPr="00D87019">
        <w:t xml:space="preserve"> Classes, objects, </w:t>
      </w:r>
      <w:r w:rsidRPr="000747B1">
        <w:rPr>
          <w:color w:val="FF0000"/>
        </w:rPr>
        <w:t>methods</w:t>
      </w:r>
      <w:r w:rsidRPr="00D87019">
        <w:t>.</w:t>
      </w:r>
    </w:p>
    <w:p w14:paraId="403F079D" w14:textId="77777777" w:rsidR="00D87019" w:rsidRPr="00D87019" w:rsidRDefault="00D87019" w:rsidP="00D87019">
      <w:pPr>
        <w:numPr>
          <w:ilvl w:val="0"/>
          <w:numId w:val="9"/>
        </w:numPr>
      </w:pPr>
      <w:r w:rsidRPr="00D87019">
        <w:rPr>
          <w:b/>
          <w:bCs/>
        </w:rPr>
        <w:t>Relationships Include:</w:t>
      </w:r>
    </w:p>
    <w:p w14:paraId="1A3EB3ED" w14:textId="0E7FEDCA" w:rsidR="00A606FC" w:rsidRPr="00A606FC" w:rsidRDefault="00D87019" w:rsidP="00A606FC">
      <w:pPr>
        <w:numPr>
          <w:ilvl w:val="1"/>
          <w:numId w:val="9"/>
        </w:numPr>
        <w:rPr>
          <w:color w:val="FF0000"/>
        </w:rPr>
      </w:pPr>
      <w:r w:rsidRPr="007D1991">
        <w:rPr>
          <w:b/>
          <w:bCs/>
          <w:color w:val="FF0000"/>
        </w:rPr>
        <w:lastRenderedPageBreak/>
        <w:t>Association:</w:t>
      </w:r>
      <w:r w:rsidRPr="007D1991">
        <w:rPr>
          <w:color w:val="FF0000"/>
        </w:rPr>
        <w:t xml:space="preserve"> A relationship between two classes</w:t>
      </w:r>
      <w:r w:rsidR="00A606FC" w:rsidRPr="00A606FC">
        <w:rPr>
          <w:noProof/>
          <w:color w:val="FF0000"/>
        </w:rPr>
        <w:drawing>
          <wp:inline distT="0" distB="0" distL="0" distR="0" wp14:anchorId="6123A1FE" wp14:editId="2F0A6A09">
            <wp:extent cx="2148579" cy="2068302"/>
            <wp:effectExtent l="0" t="0" r="444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62305" cy="2081516"/>
                    </a:xfrm>
                    <a:prstGeom prst="rect">
                      <a:avLst/>
                    </a:prstGeom>
                  </pic:spPr>
                </pic:pic>
              </a:graphicData>
            </a:graphic>
          </wp:inline>
        </w:drawing>
      </w:r>
    </w:p>
    <w:p w14:paraId="11BCB17F" w14:textId="2DEE5A67" w:rsidR="00D87019" w:rsidRPr="00A606FC" w:rsidRDefault="00D87019" w:rsidP="00A606FC">
      <w:pPr>
        <w:numPr>
          <w:ilvl w:val="1"/>
          <w:numId w:val="9"/>
        </w:numPr>
        <w:rPr>
          <w:color w:val="FF0000"/>
        </w:rPr>
      </w:pPr>
      <w:r w:rsidRPr="007D1991">
        <w:rPr>
          <w:b/>
          <w:bCs/>
          <w:color w:val="FF0000"/>
        </w:rPr>
        <w:t>Aggregation:</w:t>
      </w:r>
      <w:r w:rsidRPr="007D1991">
        <w:rPr>
          <w:color w:val="FF0000"/>
        </w:rPr>
        <w:t xml:space="preserve"> </w:t>
      </w:r>
      <w:r w:rsidR="00A606FC" w:rsidRPr="00A606FC">
        <w:rPr>
          <w:color w:val="FF0000"/>
        </w:rPr>
        <w:t>one object merely contains a reference to another</w:t>
      </w:r>
      <w:r w:rsidRPr="00A606FC">
        <w:rPr>
          <w:color w:val="FF0000"/>
        </w:rPr>
        <w:t>.</w:t>
      </w:r>
      <w:r w:rsidR="00A606FC" w:rsidRPr="00A606FC">
        <w:rPr>
          <w:noProof/>
        </w:rPr>
        <w:t xml:space="preserve"> </w:t>
      </w:r>
      <w:r w:rsidR="00A606FC" w:rsidRPr="00A606FC">
        <w:rPr>
          <w:noProof/>
          <w:color w:val="FF0000"/>
        </w:rPr>
        <w:drawing>
          <wp:inline distT="0" distB="0" distL="0" distR="0" wp14:anchorId="5E45AFF7" wp14:editId="7261B413">
            <wp:extent cx="2204239" cy="1255748"/>
            <wp:effectExtent l="0" t="0" r="571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21743" cy="1265720"/>
                    </a:xfrm>
                    <a:prstGeom prst="rect">
                      <a:avLst/>
                    </a:prstGeom>
                  </pic:spPr>
                </pic:pic>
              </a:graphicData>
            </a:graphic>
          </wp:inline>
        </w:drawing>
      </w:r>
    </w:p>
    <w:p w14:paraId="0EF211C2" w14:textId="32DF3479" w:rsidR="00D87019" w:rsidRPr="007D1991" w:rsidRDefault="00D87019" w:rsidP="00D87019">
      <w:pPr>
        <w:numPr>
          <w:ilvl w:val="1"/>
          <w:numId w:val="9"/>
        </w:numPr>
        <w:rPr>
          <w:color w:val="FF0000"/>
        </w:rPr>
      </w:pPr>
      <w:r w:rsidRPr="007D1991">
        <w:rPr>
          <w:b/>
          <w:bCs/>
          <w:color w:val="FF0000"/>
        </w:rPr>
        <w:t>Composition</w:t>
      </w:r>
      <w:r w:rsidR="00AE28E4">
        <w:rPr>
          <w:b/>
          <w:bCs/>
          <w:color w:val="FF0000"/>
        </w:rPr>
        <w:t xml:space="preserve"> has-a</w:t>
      </w:r>
      <w:r w:rsidRPr="007D1991">
        <w:rPr>
          <w:b/>
          <w:bCs/>
          <w:color w:val="FF0000"/>
        </w:rPr>
        <w:t>:</w:t>
      </w:r>
      <w:r w:rsidRPr="007D1991">
        <w:rPr>
          <w:color w:val="FF0000"/>
        </w:rPr>
        <w:t xml:space="preserve"> A strong form of aggregation indicating ownership.</w:t>
      </w:r>
      <w:r w:rsidR="00B30D1A" w:rsidRPr="00B30D1A">
        <w:rPr>
          <w:noProof/>
        </w:rPr>
        <w:t xml:space="preserve"> </w:t>
      </w:r>
      <w:r w:rsidR="00B30D1A" w:rsidRPr="00B30D1A">
        <w:rPr>
          <w:noProof/>
          <w:color w:val="FF0000"/>
        </w:rPr>
        <w:drawing>
          <wp:inline distT="0" distB="0" distL="0" distR="0" wp14:anchorId="20A338C7" wp14:editId="56AD3389">
            <wp:extent cx="2248790" cy="1255262"/>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65316" cy="1264487"/>
                    </a:xfrm>
                    <a:prstGeom prst="rect">
                      <a:avLst/>
                    </a:prstGeom>
                  </pic:spPr>
                </pic:pic>
              </a:graphicData>
            </a:graphic>
          </wp:inline>
        </w:drawing>
      </w:r>
    </w:p>
    <w:p w14:paraId="779FF0ED" w14:textId="5F4F03AF" w:rsidR="00D87019" w:rsidRDefault="00D87019" w:rsidP="00D87019">
      <w:pPr>
        <w:numPr>
          <w:ilvl w:val="1"/>
          <w:numId w:val="9"/>
        </w:numPr>
        <w:rPr>
          <w:color w:val="FF0000"/>
        </w:rPr>
      </w:pPr>
      <w:r w:rsidRPr="007D1991">
        <w:rPr>
          <w:b/>
          <w:bCs/>
          <w:color w:val="FF0000"/>
        </w:rPr>
        <w:t>Inheritance</w:t>
      </w:r>
      <w:r w:rsidR="00AE28E4">
        <w:rPr>
          <w:b/>
          <w:bCs/>
          <w:color w:val="FF0000"/>
        </w:rPr>
        <w:t xml:space="preserve"> is-a</w:t>
      </w:r>
      <w:r w:rsidRPr="007D1991">
        <w:rPr>
          <w:b/>
          <w:bCs/>
          <w:color w:val="FF0000"/>
        </w:rPr>
        <w:t>:</w:t>
      </w:r>
      <w:r w:rsidRPr="007D1991">
        <w:rPr>
          <w:color w:val="FF0000"/>
        </w:rPr>
        <w:t xml:space="preserve"> A relationship where one class inherits attributes and methods from another class.</w:t>
      </w:r>
    </w:p>
    <w:p w14:paraId="754D30A1" w14:textId="246EB1A2" w:rsidR="00A606FC" w:rsidRPr="007D1991" w:rsidRDefault="00A606FC" w:rsidP="00D87019">
      <w:pPr>
        <w:numPr>
          <w:ilvl w:val="1"/>
          <w:numId w:val="9"/>
        </w:numPr>
        <w:rPr>
          <w:color w:val="FF0000"/>
        </w:rPr>
      </w:pPr>
      <w:r w:rsidRPr="00B30D1A">
        <w:rPr>
          <w:b/>
          <w:bCs/>
          <w:color w:val="FF0000"/>
        </w:rPr>
        <w:t>Dependency</w:t>
      </w:r>
      <w:r>
        <w:rPr>
          <w:color w:val="FF0000"/>
        </w:rPr>
        <w:t xml:space="preserve">: </w:t>
      </w:r>
      <w:r w:rsidRPr="00A606FC">
        <w:rPr>
          <w:color w:val="FF0000"/>
        </w:rPr>
        <w:t>weaker variant of association</w:t>
      </w:r>
      <w:r>
        <w:rPr>
          <w:color w:val="FF0000"/>
        </w:rPr>
        <w:t xml:space="preserve">, </w:t>
      </w:r>
      <w:r w:rsidRPr="00A606FC">
        <w:rPr>
          <w:color w:val="FF0000"/>
        </w:rPr>
        <w:t>no permanent link between objects.</w:t>
      </w:r>
      <w:r w:rsidRPr="00A606FC">
        <w:rPr>
          <w:noProof/>
        </w:rPr>
        <w:t xml:space="preserve"> </w:t>
      </w:r>
      <w:r w:rsidRPr="00A606FC">
        <w:rPr>
          <w:noProof/>
          <w:color w:val="FF0000"/>
        </w:rPr>
        <w:drawing>
          <wp:inline distT="0" distB="0" distL="0" distR="0" wp14:anchorId="63D56559" wp14:editId="32292060">
            <wp:extent cx="2625008" cy="967806"/>
            <wp:effectExtent l="0" t="0" r="444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32407" cy="970534"/>
                    </a:xfrm>
                    <a:prstGeom prst="rect">
                      <a:avLst/>
                    </a:prstGeom>
                  </pic:spPr>
                </pic:pic>
              </a:graphicData>
            </a:graphic>
          </wp:inline>
        </w:drawing>
      </w:r>
    </w:p>
    <w:p w14:paraId="4DEAAFCE" w14:textId="77777777" w:rsidR="00D87019" w:rsidRPr="00D87019" w:rsidRDefault="00D87019" w:rsidP="00D87019">
      <w:pPr>
        <w:rPr>
          <w:b/>
          <w:bCs/>
        </w:rPr>
      </w:pPr>
      <w:r w:rsidRPr="00D87019">
        <w:rPr>
          <w:b/>
          <w:bCs/>
        </w:rPr>
        <w:t>Prototyping</w:t>
      </w:r>
    </w:p>
    <w:p w14:paraId="3F67477B" w14:textId="77777777" w:rsidR="00D87019" w:rsidRPr="00D87019" w:rsidRDefault="00D87019" w:rsidP="00D87019">
      <w:pPr>
        <w:numPr>
          <w:ilvl w:val="0"/>
          <w:numId w:val="10"/>
        </w:numPr>
      </w:pPr>
      <w:r w:rsidRPr="00D87019">
        <w:rPr>
          <w:b/>
          <w:bCs/>
        </w:rPr>
        <w:t>Types:</w:t>
      </w:r>
    </w:p>
    <w:p w14:paraId="782E04C2" w14:textId="77777777" w:rsidR="00D87019" w:rsidRPr="00D87019" w:rsidRDefault="00D87019" w:rsidP="00D87019">
      <w:pPr>
        <w:numPr>
          <w:ilvl w:val="1"/>
          <w:numId w:val="10"/>
        </w:numPr>
      </w:pPr>
      <w:r w:rsidRPr="00D87019">
        <w:rPr>
          <w:b/>
          <w:bCs/>
        </w:rPr>
        <w:t>Throwaway Prototyping:</w:t>
      </w:r>
      <w:r w:rsidRPr="00D87019">
        <w:t xml:space="preserve"> Create a prototype to explore ideas, then discard it.</w:t>
      </w:r>
    </w:p>
    <w:p w14:paraId="187986D5" w14:textId="77777777" w:rsidR="00D87019" w:rsidRPr="00D87019" w:rsidRDefault="00D87019" w:rsidP="00D87019">
      <w:pPr>
        <w:numPr>
          <w:ilvl w:val="1"/>
          <w:numId w:val="10"/>
        </w:numPr>
      </w:pPr>
      <w:r w:rsidRPr="00D87019">
        <w:rPr>
          <w:b/>
          <w:bCs/>
        </w:rPr>
        <w:t>Evolutionary Prototyping:</w:t>
      </w:r>
      <w:r w:rsidRPr="00D87019">
        <w:t xml:space="preserve"> Build a prototype and evolve it into the final system through iterative refinement.</w:t>
      </w:r>
    </w:p>
    <w:p w14:paraId="093652B4" w14:textId="77777777" w:rsidR="00D87019" w:rsidRPr="00D87019" w:rsidRDefault="00D87019" w:rsidP="00D87019">
      <w:pPr>
        <w:numPr>
          <w:ilvl w:val="0"/>
          <w:numId w:val="10"/>
        </w:numPr>
      </w:pPr>
      <w:r w:rsidRPr="00D87019">
        <w:rPr>
          <w:b/>
          <w:bCs/>
        </w:rPr>
        <w:t>Benefits:</w:t>
      </w:r>
    </w:p>
    <w:p w14:paraId="040F7526" w14:textId="77777777" w:rsidR="00D87019" w:rsidRPr="00BA4CC7" w:rsidRDefault="00D87019" w:rsidP="00D87019">
      <w:pPr>
        <w:numPr>
          <w:ilvl w:val="1"/>
          <w:numId w:val="10"/>
        </w:numPr>
        <w:rPr>
          <w:color w:val="FF0000"/>
        </w:rPr>
      </w:pPr>
      <w:r w:rsidRPr="00BA4CC7">
        <w:rPr>
          <w:b/>
          <w:bCs/>
          <w:color w:val="FF0000"/>
        </w:rPr>
        <w:lastRenderedPageBreak/>
        <w:t>Feedback:</w:t>
      </w:r>
      <w:r w:rsidRPr="00BA4CC7">
        <w:rPr>
          <w:color w:val="FF0000"/>
        </w:rPr>
        <w:t xml:space="preserve"> Helps gather user feedback early in the development process.</w:t>
      </w:r>
    </w:p>
    <w:p w14:paraId="600DD74B" w14:textId="77777777" w:rsidR="00D87019" w:rsidRPr="00D87019" w:rsidRDefault="00D87019" w:rsidP="00D87019">
      <w:pPr>
        <w:numPr>
          <w:ilvl w:val="1"/>
          <w:numId w:val="10"/>
        </w:numPr>
      </w:pPr>
      <w:r w:rsidRPr="00D87019">
        <w:rPr>
          <w:b/>
          <w:bCs/>
        </w:rPr>
        <w:t>Clarification:</w:t>
      </w:r>
      <w:r w:rsidRPr="00D87019">
        <w:t xml:space="preserve"> Clarifies requirements and reduces misunderstandings.</w:t>
      </w:r>
    </w:p>
    <w:p w14:paraId="0E0943B2" w14:textId="77777777" w:rsidR="00D87019" w:rsidRPr="00BA4CC7" w:rsidRDefault="00D87019" w:rsidP="00D87019">
      <w:pPr>
        <w:numPr>
          <w:ilvl w:val="1"/>
          <w:numId w:val="10"/>
        </w:numPr>
        <w:rPr>
          <w:color w:val="FF0000"/>
        </w:rPr>
      </w:pPr>
      <w:r w:rsidRPr="00BA4CC7">
        <w:rPr>
          <w:b/>
          <w:bCs/>
          <w:color w:val="FF0000"/>
        </w:rPr>
        <w:t>Flexibility:</w:t>
      </w:r>
      <w:r w:rsidRPr="00BA4CC7">
        <w:rPr>
          <w:color w:val="FF0000"/>
        </w:rPr>
        <w:t xml:space="preserve"> Allows for changes and improvements based on user input.</w:t>
      </w:r>
    </w:p>
    <w:p w14:paraId="1476C947" w14:textId="77777777" w:rsidR="00D87019" w:rsidRPr="00D87019" w:rsidRDefault="00D87019" w:rsidP="00D87019">
      <w:pPr>
        <w:rPr>
          <w:b/>
          <w:bCs/>
        </w:rPr>
      </w:pPr>
      <w:r w:rsidRPr="00D87019">
        <w:rPr>
          <w:b/>
          <w:bCs/>
        </w:rPr>
        <w:t>PEGS</w:t>
      </w:r>
    </w:p>
    <w:p w14:paraId="2C145274" w14:textId="77777777" w:rsidR="00D87019" w:rsidRPr="00D87019" w:rsidRDefault="00D87019" w:rsidP="00D87019">
      <w:pPr>
        <w:numPr>
          <w:ilvl w:val="0"/>
          <w:numId w:val="11"/>
        </w:numPr>
      </w:pPr>
      <w:r w:rsidRPr="00D87019">
        <w:rPr>
          <w:b/>
          <w:bCs/>
        </w:rPr>
        <w:t>Definition:</w:t>
      </w:r>
      <w:r w:rsidRPr="00D87019">
        <w:t xml:space="preserve"> PEGS stands for Project Estimation and Goal Setting.</w:t>
      </w:r>
    </w:p>
    <w:p w14:paraId="22AC05AF" w14:textId="77777777" w:rsidR="00D87019" w:rsidRPr="00D87019" w:rsidRDefault="00D87019" w:rsidP="00D87019">
      <w:pPr>
        <w:numPr>
          <w:ilvl w:val="0"/>
          <w:numId w:val="11"/>
        </w:numPr>
      </w:pPr>
      <w:r w:rsidRPr="00D87019">
        <w:rPr>
          <w:b/>
          <w:bCs/>
        </w:rPr>
        <w:t>Project Requirements vs. Goals Requirements:</w:t>
      </w:r>
    </w:p>
    <w:p w14:paraId="3C62C060" w14:textId="77777777" w:rsidR="00D87019" w:rsidRPr="00D87019" w:rsidRDefault="00D87019" w:rsidP="00D87019">
      <w:pPr>
        <w:numPr>
          <w:ilvl w:val="1"/>
          <w:numId w:val="11"/>
        </w:numPr>
      </w:pPr>
      <w:r w:rsidRPr="00D87019">
        <w:rPr>
          <w:b/>
          <w:bCs/>
        </w:rPr>
        <w:t>Project Requirements:</w:t>
      </w:r>
      <w:r w:rsidRPr="00D87019">
        <w:t xml:space="preserve"> Specific needs and functionalities that must be fulfilled.</w:t>
      </w:r>
    </w:p>
    <w:p w14:paraId="337AE663" w14:textId="77777777" w:rsidR="00D87019" w:rsidRPr="00D87019" w:rsidRDefault="00D87019" w:rsidP="00D87019">
      <w:pPr>
        <w:numPr>
          <w:ilvl w:val="1"/>
          <w:numId w:val="11"/>
        </w:numPr>
      </w:pPr>
      <w:r w:rsidRPr="00D87019">
        <w:rPr>
          <w:b/>
          <w:bCs/>
        </w:rPr>
        <w:t>Goals Requirements:</w:t>
      </w:r>
      <w:r w:rsidRPr="00D87019">
        <w:t xml:space="preserve"> High-level objectives that the project aims to achieve.</w:t>
      </w:r>
    </w:p>
    <w:p w14:paraId="0CE530B2" w14:textId="77777777" w:rsidR="00D87019" w:rsidRPr="00D87019" w:rsidRDefault="00D87019" w:rsidP="00D87019">
      <w:pPr>
        <w:numPr>
          <w:ilvl w:val="1"/>
          <w:numId w:val="11"/>
        </w:numPr>
      </w:pPr>
      <w:r w:rsidRPr="00D87019">
        <w:rPr>
          <w:b/>
          <w:bCs/>
        </w:rPr>
        <w:t>Example:</w:t>
      </w:r>
    </w:p>
    <w:p w14:paraId="4F89D024" w14:textId="77777777" w:rsidR="00D87019" w:rsidRPr="00D87019" w:rsidRDefault="00D87019" w:rsidP="00D87019">
      <w:pPr>
        <w:numPr>
          <w:ilvl w:val="2"/>
          <w:numId w:val="11"/>
        </w:numPr>
      </w:pPr>
      <w:r w:rsidRPr="00D87019">
        <w:rPr>
          <w:b/>
          <w:bCs/>
        </w:rPr>
        <w:t>Project Requirement:</w:t>
      </w:r>
      <w:r w:rsidRPr="00D87019">
        <w:t xml:space="preserve"> The system must support 100 concurrent users.</w:t>
      </w:r>
    </w:p>
    <w:p w14:paraId="7502C6BF" w14:textId="77777777" w:rsidR="00D87019" w:rsidRPr="00D87019" w:rsidRDefault="00D87019" w:rsidP="00D87019">
      <w:pPr>
        <w:numPr>
          <w:ilvl w:val="2"/>
          <w:numId w:val="11"/>
        </w:numPr>
      </w:pPr>
      <w:r w:rsidRPr="00D87019">
        <w:rPr>
          <w:b/>
          <w:bCs/>
        </w:rPr>
        <w:t>Goal Requirement:</w:t>
      </w:r>
      <w:r w:rsidRPr="00D87019">
        <w:t xml:space="preserve"> Increase user satisfaction by 20%.</w:t>
      </w:r>
    </w:p>
    <w:p w14:paraId="068F8D25" w14:textId="77777777" w:rsidR="00D87019" w:rsidRPr="00D87019" w:rsidRDefault="00D87019" w:rsidP="00D87019">
      <w:pPr>
        <w:rPr>
          <w:b/>
          <w:bCs/>
        </w:rPr>
      </w:pPr>
      <w:r w:rsidRPr="00D87019">
        <w:rPr>
          <w:b/>
          <w:bCs/>
        </w:rPr>
        <w:t>Analysis vs. Validation</w:t>
      </w:r>
    </w:p>
    <w:p w14:paraId="4C266C61" w14:textId="77777777" w:rsidR="00D87019" w:rsidRPr="00D87019" w:rsidRDefault="00D87019" w:rsidP="00D87019">
      <w:pPr>
        <w:numPr>
          <w:ilvl w:val="0"/>
          <w:numId w:val="12"/>
        </w:numPr>
      </w:pPr>
      <w:r w:rsidRPr="00D87019">
        <w:rPr>
          <w:b/>
          <w:bCs/>
        </w:rPr>
        <w:t>Analysis:</w:t>
      </w:r>
      <w:r w:rsidRPr="00D87019">
        <w:t xml:space="preserve"> The process of examining requirements to ensure they are complete, consistent, and feasible.</w:t>
      </w:r>
    </w:p>
    <w:p w14:paraId="791897F5" w14:textId="77777777" w:rsidR="00D87019" w:rsidRPr="00D87019" w:rsidRDefault="00D87019" w:rsidP="00D87019">
      <w:pPr>
        <w:numPr>
          <w:ilvl w:val="0"/>
          <w:numId w:val="12"/>
        </w:numPr>
      </w:pPr>
      <w:r w:rsidRPr="00D87019">
        <w:rPr>
          <w:b/>
          <w:bCs/>
        </w:rPr>
        <w:t>Validation:</w:t>
      </w:r>
      <w:r w:rsidRPr="00D87019">
        <w:t xml:space="preserve"> The process of ensuring that the requirements meet the needs of the stakeholders and that the system fulfills those requirements.</w:t>
      </w:r>
    </w:p>
    <w:p w14:paraId="3F8A8039" w14:textId="77777777" w:rsidR="00D87019" w:rsidRPr="00D87019" w:rsidRDefault="00D87019" w:rsidP="00D87019">
      <w:pPr>
        <w:rPr>
          <w:b/>
          <w:bCs/>
        </w:rPr>
      </w:pPr>
      <w:r w:rsidRPr="00D87019">
        <w:rPr>
          <w:b/>
          <w:bCs/>
        </w:rPr>
        <w:t>UML Class Diagram</w:t>
      </w:r>
    </w:p>
    <w:p w14:paraId="3F65EC0A" w14:textId="77777777" w:rsidR="00D87019" w:rsidRPr="00D87019" w:rsidRDefault="00D87019" w:rsidP="00D87019">
      <w:pPr>
        <w:numPr>
          <w:ilvl w:val="0"/>
          <w:numId w:val="13"/>
        </w:numPr>
      </w:pPr>
      <w:r w:rsidRPr="00D87019">
        <w:rPr>
          <w:b/>
          <w:bCs/>
        </w:rPr>
        <w:t>Exam Importance:</w:t>
      </w:r>
      <w:r w:rsidRPr="00D87019">
        <w:t xml:space="preserve"> UML class diagrams are critical in understanding the </w:t>
      </w:r>
      <w:r w:rsidRPr="00775340">
        <w:rPr>
          <w:color w:val="FF0000"/>
        </w:rPr>
        <w:t>system's structure and relationships between classes.</w:t>
      </w:r>
    </w:p>
    <w:p w14:paraId="441D1399" w14:textId="77777777" w:rsidR="00D87019" w:rsidRPr="00D87019" w:rsidRDefault="00D87019" w:rsidP="00D87019">
      <w:pPr>
        <w:rPr>
          <w:b/>
          <w:bCs/>
        </w:rPr>
      </w:pPr>
      <w:r w:rsidRPr="00D87019">
        <w:rPr>
          <w:b/>
          <w:bCs/>
        </w:rPr>
        <w:t>Sequence Diagrams</w:t>
      </w:r>
    </w:p>
    <w:p w14:paraId="2A85B7DD" w14:textId="77777777" w:rsidR="00D87019" w:rsidRPr="00D87019" w:rsidRDefault="00D87019" w:rsidP="00D87019">
      <w:pPr>
        <w:numPr>
          <w:ilvl w:val="0"/>
          <w:numId w:val="14"/>
        </w:numPr>
      </w:pPr>
      <w:r w:rsidRPr="00D87019">
        <w:rPr>
          <w:b/>
          <w:bCs/>
        </w:rPr>
        <w:t>Why:</w:t>
      </w:r>
      <w:r w:rsidRPr="00D87019">
        <w:t xml:space="preserve"> Illustrates how objects interact in a particular scenario of a use case.</w:t>
      </w:r>
    </w:p>
    <w:p w14:paraId="66EB669C" w14:textId="77777777" w:rsidR="00D87019" w:rsidRPr="00D87019" w:rsidRDefault="00D87019" w:rsidP="00D87019">
      <w:pPr>
        <w:numPr>
          <w:ilvl w:val="0"/>
          <w:numId w:val="14"/>
        </w:numPr>
      </w:pPr>
      <w:r w:rsidRPr="00D87019">
        <w:rPr>
          <w:b/>
          <w:bCs/>
        </w:rPr>
        <w:t>What:</w:t>
      </w:r>
      <w:r w:rsidRPr="00D87019">
        <w:t xml:space="preserve"> Depicts objects and the messages they exchange arranged in a time sequence.</w:t>
      </w:r>
    </w:p>
    <w:p w14:paraId="6FCC59E4" w14:textId="77777777" w:rsidR="00D87019" w:rsidRPr="00D87019" w:rsidRDefault="00D87019" w:rsidP="00D87019">
      <w:pPr>
        <w:rPr>
          <w:b/>
          <w:bCs/>
        </w:rPr>
      </w:pPr>
      <w:r w:rsidRPr="00D87019">
        <w:rPr>
          <w:b/>
          <w:bCs/>
        </w:rPr>
        <w:t>State Chart Diagram vs. Sequence Diagram</w:t>
      </w:r>
    </w:p>
    <w:p w14:paraId="0DA17D43" w14:textId="77777777" w:rsidR="00D87019" w:rsidRPr="00D87019" w:rsidRDefault="00D87019" w:rsidP="00D87019">
      <w:pPr>
        <w:numPr>
          <w:ilvl w:val="0"/>
          <w:numId w:val="15"/>
        </w:numPr>
      </w:pPr>
      <w:r w:rsidRPr="00D87019">
        <w:rPr>
          <w:b/>
          <w:bCs/>
        </w:rPr>
        <w:t>State Chart Diagram:</w:t>
      </w:r>
    </w:p>
    <w:p w14:paraId="074F2984" w14:textId="58E15091" w:rsidR="00D87019" w:rsidRPr="00D87019" w:rsidRDefault="00D87019" w:rsidP="00D87019">
      <w:pPr>
        <w:numPr>
          <w:ilvl w:val="1"/>
          <w:numId w:val="15"/>
        </w:numPr>
      </w:pPr>
      <w:r w:rsidRPr="00D87019">
        <w:t xml:space="preserve">Used to model the dynamic </w:t>
      </w:r>
      <w:r w:rsidR="00D27147" w:rsidRPr="00D87019">
        <w:t>behaviour</w:t>
      </w:r>
      <w:r w:rsidRPr="00D87019">
        <w:t xml:space="preserve"> of a single object by showing its states and transitions.</w:t>
      </w:r>
    </w:p>
    <w:p w14:paraId="02F86CF2" w14:textId="69CDAD9A" w:rsidR="00D87019" w:rsidRPr="00D87019" w:rsidRDefault="00D87019" w:rsidP="00D87019">
      <w:pPr>
        <w:numPr>
          <w:ilvl w:val="1"/>
          <w:numId w:val="15"/>
        </w:numPr>
      </w:pPr>
      <w:r w:rsidRPr="00D87019">
        <w:t xml:space="preserve">Suitable for </w:t>
      </w:r>
      <w:r w:rsidR="00D27147" w:rsidRPr="00D87019">
        <w:t>modelling</w:t>
      </w:r>
      <w:r w:rsidRPr="00D87019">
        <w:t xml:space="preserve"> the lifecycle of an object.</w:t>
      </w:r>
    </w:p>
    <w:p w14:paraId="0F78380A" w14:textId="77777777" w:rsidR="00D87019" w:rsidRPr="00D87019" w:rsidRDefault="00D87019" w:rsidP="00D87019">
      <w:pPr>
        <w:numPr>
          <w:ilvl w:val="0"/>
          <w:numId w:val="15"/>
        </w:numPr>
      </w:pPr>
      <w:r w:rsidRPr="00D87019">
        <w:rPr>
          <w:b/>
          <w:bCs/>
        </w:rPr>
        <w:t>Sequence Diagram:</w:t>
      </w:r>
    </w:p>
    <w:p w14:paraId="120A8CFD" w14:textId="77777777" w:rsidR="00D87019" w:rsidRPr="00D87019" w:rsidRDefault="00D87019" w:rsidP="00D87019">
      <w:pPr>
        <w:numPr>
          <w:ilvl w:val="1"/>
          <w:numId w:val="15"/>
        </w:numPr>
      </w:pPr>
      <w:r w:rsidRPr="00D87019">
        <w:t>Used to model interactions between objects in a specific scenario.</w:t>
      </w:r>
    </w:p>
    <w:p w14:paraId="39CF769D" w14:textId="22F2B1D4" w:rsidR="00D87019" w:rsidRPr="00D87019" w:rsidRDefault="00D87019" w:rsidP="00D87019">
      <w:pPr>
        <w:numPr>
          <w:ilvl w:val="1"/>
          <w:numId w:val="15"/>
        </w:numPr>
      </w:pPr>
      <w:r w:rsidRPr="00D87019">
        <w:t xml:space="preserve">Suitable for </w:t>
      </w:r>
      <w:r w:rsidR="00D27147" w:rsidRPr="00D87019">
        <w:t>modelling</w:t>
      </w:r>
      <w:r w:rsidRPr="00D87019">
        <w:t xml:space="preserve"> the sequence of messages exchanged between objects.</w:t>
      </w:r>
    </w:p>
    <w:p w14:paraId="6706416B" w14:textId="74241288" w:rsidR="00D87019" w:rsidRPr="00920006" w:rsidRDefault="00920006" w:rsidP="00D87019">
      <w:pPr>
        <w:rPr>
          <w:b/>
          <w:bCs/>
          <w:color w:val="FF0000"/>
        </w:rPr>
      </w:pPr>
      <w:r w:rsidRPr="00920006">
        <w:rPr>
          <w:b/>
          <w:bCs/>
          <w:color w:val="FF0000"/>
          <w:highlight w:val="yellow"/>
        </w:rPr>
        <w:t xml:space="preserve">Low </w:t>
      </w:r>
      <w:r w:rsidR="00D87019" w:rsidRPr="00920006">
        <w:rPr>
          <w:b/>
          <w:bCs/>
          <w:color w:val="FF0000"/>
          <w:highlight w:val="yellow"/>
        </w:rPr>
        <w:t xml:space="preserve">Coupling and </w:t>
      </w:r>
      <w:r w:rsidRPr="00920006">
        <w:rPr>
          <w:b/>
          <w:bCs/>
          <w:color w:val="FF0000"/>
          <w:highlight w:val="yellow"/>
        </w:rPr>
        <w:t xml:space="preserve">High </w:t>
      </w:r>
      <w:r w:rsidR="00D87019" w:rsidRPr="00920006">
        <w:rPr>
          <w:b/>
          <w:bCs/>
          <w:color w:val="FF0000"/>
          <w:highlight w:val="yellow"/>
        </w:rPr>
        <w:t>Cohesion</w:t>
      </w:r>
    </w:p>
    <w:p w14:paraId="7608A4A6" w14:textId="77777777" w:rsidR="00D87019" w:rsidRPr="00D87019" w:rsidRDefault="00D87019" w:rsidP="00D87019">
      <w:pPr>
        <w:numPr>
          <w:ilvl w:val="0"/>
          <w:numId w:val="16"/>
        </w:numPr>
      </w:pPr>
      <w:r w:rsidRPr="00D87019">
        <w:rPr>
          <w:b/>
          <w:bCs/>
        </w:rPr>
        <w:t>Coupling:</w:t>
      </w:r>
      <w:r w:rsidRPr="00D87019">
        <w:t xml:space="preserve"> The degree of interdependence between modules. Lower coupling is better as it indicates a well-structured, modular system.</w:t>
      </w:r>
    </w:p>
    <w:p w14:paraId="44A15B08" w14:textId="1CF02846" w:rsidR="00D87019" w:rsidRDefault="00D87019" w:rsidP="00D87019">
      <w:pPr>
        <w:numPr>
          <w:ilvl w:val="0"/>
          <w:numId w:val="16"/>
        </w:numPr>
      </w:pPr>
      <w:r w:rsidRPr="00D87019">
        <w:rPr>
          <w:b/>
          <w:bCs/>
        </w:rPr>
        <w:lastRenderedPageBreak/>
        <w:t>Cohesion:</w:t>
      </w:r>
      <w:r w:rsidRPr="00D87019">
        <w:t xml:space="preserve"> The degree to which the elements within a module belong together. Higher cohesion is better as it indicates a well-defined, focused module.</w:t>
      </w:r>
    </w:p>
    <w:p w14:paraId="48D30F52" w14:textId="77777777" w:rsidR="007878CF" w:rsidRPr="007878CF" w:rsidRDefault="007878CF" w:rsidP="007878CF">
      <w:pPr>
        <w:rPr>
          <w:b/>
          <w:bCs/>
        </w:rPr>
      </w:pPr>
      <w:r w:rsidRPr="007878CF">
        <w:rPr>
          <w:b/>
          <w:bCs/>
        </w:rPr>
        <w:t>Software Architecture</w:t>
      </w:r>
    </w:p>
    <w:p w14:paraId="63FF8F95" w14:textId="77777777" w:rsidR="007878CF" w:rsidRPr="007878CF" w:rsidRDefault="007878CF" w:rsidP="007878CF">
      <w:pPr>
        <w:rPr>
          <w:b/>
          <w:bCs/>
        </w:rPr>
      </w:pPr>
      <w:r w:rsidRPr="007878CF">
        <w:rPr>
          <w:b/>
          <w:bCs/>
        </w:rPr>
        <w:t>3 Main Architectures</w:t>
      </w:r>
    </w:p>
    <w:p w14:paraId="5E343C51" w14:textId="77777777" w:rsidR="007878CF" w:rsidRPr="007878CF" w:rsidRDefault="007878CF" w:rsidP="007878CF">
      <w:pPr>
        <w:numPr>
          <w:ilvl w:val="0"/>
          <w:numId w:val="37"/>
        </w:numPr>
      </w:pPr>
      <w:r w:rsidRPr="007878CF">
        <w:rPr>
          <w:b/>
          <w:bCs/>
        </w:rPr>
        <w:t>Layered Architecture</w:t>
      </w:r>
    </w:p>
    <w:p w14:paraId="14FACC91" w14:textId="77777777" w:rsidR="007878CF" w:rsidRPr="007878CF" w:rsidRDefault="007878CF" w:rsidP="007878CF">
      <w:pPr>
        <w:numPr>
          <w:ilvl w:val="1"/>
          <w:numId w:val="37"/>
        </w:numPr>
      </w:pPr>
      <w:r w:rsidRPr="007878CF">
        <w:rPr>
          <w:b/>
          <w:bCs/>
        </w:rPr>
        <w:t>Concept:</w:t>
      </w:r>
      <w:r w:rsidRPr="007878CF">
        <w:t xml:space="preserve"> Separates the system into distinct layers, each with specific responsibilities.</w:t>
      </w:r>
    </w:p>
    <w:p w14:paraId="748681AF" w14:textId="77777777" w:rsidR="007878CF" w:rsidRPr="007878CF" w:rsidRDefault="007878CF" w:rsidP="007878CF">
      <w:pPr>
        <w:numPr>
          <w:ilvl w:val="2"/>
          <w:numId w:val="37"/>
        </w:numPr>
      </w:pPr>
      <w:r w:rsidRPr="007878CF">
        <w:rPr>
          <w:b/>
          <w:bCs/>
        </w:rPr>
        <w:t>Presentation Layer:</w:t>
      </w:r>
      <w:r w:rsidRPr="007878CF">
        <w:t xml:space="preserve"> User interface components.</w:t>
      </w:r>
    </w:p>
    <w:p w14:paraId="6729FA74" w14:textId="77777777" w:rsidR="007878CF" w:rsidRPr="007878CF" w:rsidRDefault="007878CF" w:rsidP="007878CF">
      <w:pPr>
        <w:numPr>
          <w:ilvl w:val="2"/>
          <w:numId w:val="37"/>
        </w:numPr>
      </w:pPr>
      <w:r w:rsidRPr="007878CF">
        <w:rPr>
          <w:b/>
          <w:bCs/>
        </w:rPr>
        <w:t>Business Logic Layer:</w:t>
      </w:r>
      <w:r w:rsidRPr="007878CF">
        <w:t xml:space="preserve"> Core functionality and business rules.</w:t>
      </w:r>
    </w:p>
    <w:p w14:paraId="507A12ED" w14:textId="77777777" w:rsidR="007878CF" w:rsidRPr="007878CF" w:rsidRDefault="007878CF" w:rsidP="007878CF">
      <w:pPr>
        <w:numPr>
          <w:ilvl w:val="2"/>
          <w:numId w:val="37"/>
        </w:numPr>
      </w:pPr>
      <w:r w:rsidRPr="007878CF">
        <w:rPr>
          <w:b/>
          <w:bCs/>
        </w:rPr>
        <w:t>Data Access Layer:</w:t>
      </w:r>
      <w:r w:rsidRPr="007878CF">
        <w:t xml:space="preserve"> Data storage and retrieval operations.</w:t>
      </w:r>
    </w:p>
    <w:p w14:paraId="7634DF51" w14:textId="77777777" w:rsidR="007878CF" w:rsidRPr="007878CF" w:rsidRDefault="007878CF" w:rsidP="007878CF">
      <w:pPr>
        <w:numPr>
          <w:ilvl w:val="1"/>
          <w:numId w:val="37"/>
        </w:numPr>
      </w:pPr>
      <w:r w:rsidRPr="007878CF">
        <w:rPr>
          <w:b/>
          <w:bCs/>
        </w:rPr>
        <w:t>Advantages:</w:t>
      </w:r>
    </w:p>
    <w:p w14:paraId="656822BB" w14:textId="77777777" w:rsidR="007878CF" w:rsidRPr="007878CF" w:rsidRDefault="007878CF" w:rsidP="007878CF">
      <w:pPr>
        <w:numPr>
          <w:ilvl w:val="2"/>
          <w:numId w:val="37"/>
        </w:numPr>
      </w:pPr>
      <w:r w:rsidRPr="007878CF">
        <w:rPr>
          <w:b/>
          <w:bCs/>
        </w:rPr>
        <w:t>Separation of Concerns:</w:t>
      </w:r>
      <w:r w:rsidRPr="007878CF">
        <w:t xml:space="preserve"> Each layer handles a specific aspect of the application, making the system easier to manage and maintain.</w:t>
      </w:r>
    </w:p>
    <w:p w14:paraId="670946F5" w14:textId="77777777" w:rsidR="007878CF" w:rsidRPr="007878CF" w:rsidRDefault="007878CF" w:rsidP="007878CF">
      <w:pPr>
        <w:numPr>
          <w:ilvl w:val="2"/>
          <w:numId w:val="37"/>
        </w:numPr>
      </w:pPr>
      <w:r w:rsidRPr="007878CF">
        <w:rPr>
          <w:b/>
          <w:bCs/>
        </w:rPr>
        <w:t>Modularity:</w:t>
      </w:r>
      <w:r w:rsidRPr="007878CF">
        <w:t xml:space="preserve"> Layers can be developed and updated independently.</w:t>
      </w:r>
    </w:p>
    <w:p w14:paraId="69F41BD7" w14:textId="77777777" w:rsidR="007878CF" w:rsidRPr="007878CF" w:rsidRDefault="007878CF" w:rsidP="007878CF">
      <w:pPr>
        <w:numPr>
          <w:ilvl w:val="2"/>
          <w:numId w:val="37"/>
        </w:numPr>
      </w:pPr>
      <w:r w:rsidRPr="007878CF">
        <w:rPr>
          <w:b/>
          <w:bCs/>
        </w:rPr>
        <w:t>Reusability:</w:t>
      </w:r>
      <w:r w:rsidRPr="007878CF">
        <w:t xml:space="preserve"> Common functionalities (e.g., authentication) can be reused across multiple applications.</w:t>
      </w:r>
    </w:p>
    <w:p w14:paraId="54DCE417" w14:textId="77777777" w:rsidR="007878CF" w:rsidRPr="007878CF" w:rsidRDefault="007878CF" w:rsidP="007878CF">
      <w:pPr>
        <w:numPr>
          <w:ilvl w:val="1"/>
          <w:numId w:val="37"/>
        </w:numPr>
      </w:pPr>
      <w:r w:rsidRPr="007878CF">
        <w:rPr>
          <w:b/>
          <w:bCs/>
        </w:rPr>
        <w:t>Disadvantages:</w:t>
      </w:r>
    </w:p>
    <w:p w14:paraId="39273028" w14:textId="77777777" w:rsidR="007878CF" w:rsidRPr="007878CF" w:rsidRDefault="007878CF" w:rsidP="007878CF">
      <w:pPr>
        <w:numPr>
          <w:ilvl w:val="2"/>
          <w:numId w:val="37"/>
        </w:numPr>
      </w:pPr>
      <w:r w:rsidRPr="007878CF">
        <w:rPr>
          <w:b/>
          <w:bCs/>
        </w:rPr>
        <w:t>Performance Overhead:</w:t>
      </w:r>
      <w:r w:rsidRPr="007878CF">
        <w:t xml:space="preserve"> Multiple layers can introduce latency.</w:t>
      </w:r>
    </w:p>
    <w:p w14:paraId="2F6F344A" w14:textId="77777777" w:rsidR="007878CF" w:rsidRPr="007878CF" w:rsidRDefault="007878CF" w:rsidP="007878CF">
      <w:pPr>
        <w:numPr>
          <w:ilvl w:val="2"/>
          <w:numId w:val="37"/>
        </w:numPr>
      </w:pPr>
      <w:r w:rsidRPr="007878CF">
        <w:rPr>
          <w:b/>
          <w:bCs/>
        </w:rPr>
        <w:t>Rigid Structure:</w:t>
      </w:r>
      <w:r w:rsidRPr="007878CF">
        <w:t xml:space="preserve"> Strict separation can sometimes lead to inefficiencies if interactions between layers are frequent.</w:t>
      </w:r>
    </w:p>
    <w:p w14:paraId="5835D8D7" w14:textId="77777777" w:rsidR="007878CF" w:rsidRPr="007878CF" w:rsidRDefault="007878CF" w:rsidP="007878CF">
      <w:pPr>
        <w:numPr>
          <w:ilvl w:val="1"/>
          <w:numId w:val="37"/>
        </w:numPr>
      </w:pPr>
      <w:r w:rsidRPr="007878CF">
        <w:rPr>
          <w:b/>
          <w:bCs/>
        </w:rPr>
        <w:t>Situations to Use:</w:t>
      </w:r>
    </w:p>
    <w:p w14:paraId="24CCA7C5" w14:textId="77777777" w:rsidR="007878CF" w:rsidRPr="007878CF" w:rsidRDefault="007878CF" w:rsidP="007878CF">
      <w:pPr>
        <w:numPr>
          <w:ilvl w:val="2"/>
          <w:numId w:val="37"/>
        </w:numPr>
      </w:pPr>
      <w:r w:rsidRPr="007878CF">
        <w:t>When the system complexity requires clear separation of concerns.</w:t>
      </w:r>
    </w:p>
    <w:p w14:paraId="5A4CE71D" w14:textId="77777777" w:rsidR="007878CF" w:rsidRPr="007878CF" w:rsidRDefault="007878CF" w:rsidP="007878CF">
      <w:pPr>
        <w:numPr>
          <w:ilvl w:val="2"/>
          <w:numId w:val="37"/>
        </w:numPr>
      </w:pPr>
      <w:r w:rsidRPr="007878CF">
        <w:t>For enterprise applications with well-defined layers, such as web applications with distinct UI, business logic, and data management.</w:t>
      </w:r>
    </w:p>
    <w:p w14:paraId="534B265D" w14:textId="77777777" w:rsidR="007878CF" w:rsidRPr="007878CF" w:rsidRDefault="007878CF" w:rsidP="007878CF">
      <w:pPr>
        <w:numPr>
          <w:ilvl w:val="0"/>
          <w:numId w:val="37"/>
        </w:numPr>
      </w:pPr>
      <w:bookmarkStart w:id="1" w:name="OLE_LINK6"/>
      <w:r w:rsidRPr="004D61CC">
        <w:rPr>
          <w:b/>
          <w:bCs/>
          <w:color w:val="FF0000"/>
        </w:rPr>
        <w:t>Client-Server</w:t>
      </w:r>
      <w:r w:rsidRPr="007878CF">
        <w:rPr>
          <w:b/>
          <w:bCs/>
        </w:rPr>
        <w:t xml:space="preserve"> </w:t>
      </w:r>
      <w:bookmarkEnd w:id="1"/>
      <w:r w:rsidRPr="007878CF">
        <w:rPr>
          <w:b/>
          <w:bCs/>
        </w:rPr>
        <w:t>Architecture</w:t>
      </w:r>
    </w:p>
    <w:p w14:paraId="050BAE08" w14:textId="77777777" w:rsidR="007878CF" w:rsidRPr="007878CF" w:rsidRDefault="007878CF" w:rsidP="007878CF">
      <w:pPr>
        <w:numPr>
          <w:ilvl w:val="1"/>
          <w:numId w:val="37"/>
        </w:numPr>
      </w:pPr>
      <w:r w:rsidRPr="007878CF">
        <w:rPr>
          <w:b/>
          <w:bCs/>
        </w:rPr>
        <w:t>Concept:</w:t>
      </w:r>
      <w:r w:rsidRPr="007878CF">
        <w:t xml:space="preserve"> Divides the system into two main components: clients (requesters of services) and servers (providers of services).</w:t>
      </w:r>
    </w:p>
    <w:p w14:paraId="2C202021" w14:textId="77777777" w:rsidR="007878CF" w:rsidRPr="007878CF" w:rsidRDefault="007878CF" w:rsidP="007878CF">
      <w:pPr>
        <w:numPr>
          <w:ilvl w:val="2"/>
          <w:numId w:val="37"/>
        </w:numPr>
      </w:pPr>
      <w:r w:rsidRPr="007878CF">
        <w:rPr>
          <w:b/>
          <w:bCs/>
        </w:rPr>
        <w:t>Client:</w:t>
      </w:r>
      <w:r w:rsidRPr="007878CF">
        <w:t xml:space="preserve"> User-facing interface.</w:t>
      </w:r>
    </w:p>
    <w:p w14:paraId="677D66CE" w14:textId="77777777" w:rsidR="007878CF" w:rsidRPr="007878CF" w:rsidRDefault="007878CF" w:rsidP="007878CF">
      <w:pPr>
        <w:numPr>
          <w:ilvl w:val="2"/>
          <w:numId w:val="37"/>
        </w:numPr>
      </w:pPr>
      <w:r w:rsidRPr="007878CF">
        <w:rPr>
          <w:b/>
          <w:bCs/>
        </w:rPr>
        <w:t>Server:</w:t>
      </w:r>
      <w:r w:rsidRPr="007878CF">
        <w:t xml:space="preserve"> Backend processing, data storage, and business logic.</w:t>
      </w:r>
    </w:p>
    <w:p w14:paraId="50DDDE5A" w14:textId="77777777" w:rsidR="007878CF" w:rsidRPr="007878CF" w:rsidRDefault="007878CF" w:rsidP="007878CF">
      <w:pPr>
        <w:numPr>
          <w:ilvl w:val="1"/>
          <w:numId w:val="37"/>
        </w:numPr>
      </w:pPr>
      <w:r w:rsidRPr="007878CF">
        <w:rPr>
          <w:b/>
          <w:bCs/>
        </w:rPr>
        <w:t>Advantages:</w:t>
      </w:r>
    </w:p>
    <w:p w14:paraId="6AA803A6" w14:textId="77777777" w:rsidR="007878CF" w:rsidRPr="007878CF" w:rsidRDefault="007878CF" w:rsidP="007878CF">
      <w:pPr>
        <w:numPr>
          <w:ilvl w:val="2"/>
          <w:numId w:val="37"/>
        </w:numPr>
      </w:pPr>
      <w:r w:rsidRPr="007878CF">
        <w:rPr>
          <w:b/>
          <w:bCs/>
        </w:rPr>
        <w:t>Centralized Control:</w:t>
      </w:r>
      <w:r w:rsidRPr="007878CF">
        <w:t xml:space="preserve"> Easier to manage, update, and secure data centrally on the server.</w:t>
      </w:r>
    </w:p>
    <w:p w14:paraId="4AA0F928" w14:textId="77777777" w:rsidR="007878CF" w:rsidRPr="007878CF" w:rsidRDefault="007878CF" w:rsidP="007878CF">
      <w:pPr>
        <w:numPr>
          <w:ilvl w:val="2"/>
          <w:numId w:val="37"/>
        </w:numPr>
      </w:pPr>
      <w:r w:rsidRPr="007878CF">
        <w:rPr>
          <w:b/>
          <w:bCs/>
        </w:rPr>
        <w:t>Scalability:</w:t>
      </w:r>
      <w:r w:rsidRPr="007878CF">
        <w:t xml:space="preserve"> Servers can be scaled independently to handle more clients.</w:t>
      </w:r>
    </w:p>
    <w:p w14:paraId="1C83450E" w14:textId="77777777" w:rsidR="007878CF" w:rsidRPr="007878CF" w:rsidRDefault="007878CF" w:rsidP="007878CF">
      <w:pPr>
        <w:numPr>
          <w:ilvl w:val="2"/>
          <w:numId w:val="37"/>
        </w:numPr>
      </w:pPr>
      <w:r w:rsidRPr="007878CF">
        <w:rPr>
          <w:b/>
          <w:bCs/>
        </w:rPr>
        <w:t>Maintenance:</w:t>
      </w:r>
      <w:r w:rsidRPr="007878CF">
        <w:t xml:space="preserve"> Backend can be updated without affecting clients.</w:t>
      </w:r>
    </w:p>
    <w:p w14:paraId="72FCF589" w14:textId="77777777" w:rsidR="007878CF" w:rsidRPr="007878CF" w:rsidRDefault="007878CF" w:rsidP="007878CF">
      <w:pPr>
        <w:numPr>
          <w:ilvl w:val="1"/>
          <w:numId w:val="37"/>
        </w:numPr>
      </w:pPr>
      <w:r w:rsidRPr="007878CF">
        <w:rPr>
          <w:b/>
          <w:bCs/>
        </w:rPr>
        <w:lastRenderedPageBreak/>
        <w:t>Disadvantages:</w:t>
      </w:r>
    </w:p>
    <w:p w14:paraId="6D648599" w14:textId="77777777" w:rsidR="007878CF" w:rsidRPr="007878CF" w:rsidRDefault="007878CF" w:rsidP="007878CF">
      <w:pPr>
        <w:numPr>
          <w:ilvl w:val="2"/>
          <w:numId w:val="37"/>
        </w:numPr>
      </w:pPr>
      <w:r w:rsidRPr="007878CF">
        <w:rPr>
          <w:b/>
          <w:bCs/>
        </w:rPr>
        <w:t>Single Point of Failure:</w:t>
      </w:r>
      <w:r w:rsidRPr="007878CF">
        <w:t xml:space="preserve"> If the server fails, clients cannot access services.</w:t>
      </w:r>
    </w:p>
    <w:p w14:paraId="44663019" w14:textId="77777777" w:rsidR="007878CF" w:rsidRPr="007878CF" w:rsidRDefault="007878CF" w:rsidP="007878CF">
      <w:pPr>
        <w:numPr>
          <w:ilvl w:val="2"/>
          <w:numId w:val="37"/>
        </w:numPr>
      </w:pPr>
      <w:r w:rsidRPr="007878CF">
        <w:rPr>
          <w:b/>
          <w:bCs/>
        </w:rPr>
        <w:t>Network Dependency:</w:t>
      </w:r>
      <w:r w:rsidRPr="007878CF">
        <w:t xml:space="preserve"> Performance is dependent on network reliability and bandwidth.</w:t>
      </w:r>
    </w:p>
    <w:p w14:paraId="1F50101E" w14:textId="77777777" w:rsidR="007878CF" w:rsidRPr="007878CF" w:rsidRDefault="007878CF" w:rsidP="007878CF">
      <w:pPr>
        <w:numPr>
          <w:ilvl w:val="1"/>
          <w:numId w:val="37"/>
        </w:numPr>
      </w:pPr>
      <w:r w:rsidRPr="007878CF">
        <w:rPr>
          <w:b/>
          <w:bCs/>
        </w:rPr>
        <w:t>Situations to Use:</w:t>
      </w:r>
    </w:p>
    <w:p w14:paraId="5D870AFD" w14:textId="77777777" w:rsidR="007878CF" w:rsidRPr="007878CF" w:rsidRDefault="007878CF" w:rsidP="007878CF">
      <w:pPr>
        <w:numPr>
          <w:ilvl w:val="2"/>
          <w:numId w:val="37"/>
        </w:numPr>
      </w:pPr>
      <w:r w:rsidRPr="007878CF">
        <w:t>For applications requiring centralized data control and processing, like web applications, email services, and database applications.</w:t>
      </w:r>
    </w:p>
    <w:p w14:paraId="20BD7FAD" w14:textId="77777777" w:rsidR="007878CF" w:rsidRPr="007878CF" w:rsidRDefault="007878CF" w:rsidP="007878CF">
      <w:pPr>
        <w:numPr>
          <w:ilvl w:val="2"/>
          <w:numId w:val="37"/>
        </w:numPr>
      </w:pPr>
      <w:r w:rsidRPr="007878CF">
        <w:t>When client devices are diverse and need to interact with a central server.</w:t>
      </w:r>
    </w:p>
    <w:p w14:paraId="20D7DBAD" w14:textId="77777777" w:rsidR="007878CF" w:rsidRPr="007878CF" w:rsidRDefault="007878CF" w:rsidP="007878CF">
      <w:pPr>
        <w:numPr>
          <w:ilvl w:val="0"/>
          <w:numId w:val="37"/>
        </w:numPr>
      </w:pPr>
      <w:r w:rsidRPr="004D61CC">
        <w:rPr>
          <w:b/>
          <w:bCs/>
          <w:color w:val="FF0000"/>
        </w:rPr>
        <w:t xml:space="preserve">Service-Oriented Architecture </w:t>
      </w:r>
      <w:r w:rsidRPr="007878CF">
        <w:rPr>
          <w:b/>
          <w:bCs/>
        </w:rPr>
        <w:t>(SOA)</w:t>
      </w:r>
    </w:p>
    <w:p w14:paraId="14134ECC" w14:textId="77777777" w:rsidR="007878CF" w:rsidRPr="007878CF" w:rsidRDefault="007878CF" w:rsidP="007878CF">
      <w:pPr>
        <w:numPr>
          <w:ilvl w:val="1"/>
          <w:numId w:val="37"/>
        </w:numPr>
      </w:pPr>
      <w:r w:rsidRPr="007878CF">
        <w:rPr>
          <w:b/>
          <w:bCs/>
        </w:rPr>
        <w:t>Concept:</w:t>
      </w:r>
      <w:r w:rsidRPr="007878CF">
        <w:t xml:space="preserve"> Uses services as the fundamental building blocks, each service being a discrete unit of functionality.</w:t>
      </w:r>
    </w:p>
    <w:p w14:paraId="43C29E82" w14:textId="77777777" w:rsidR="007878CF" w:rsidRPr="007878CF" w:rsidRDefault="007878CF" w:rsidP="007878CF">
      <w:pPr>
        <w:numPr>
          <w:ilvl w:val="2"/>
          <w:numId w:val="37"/>
        </w:numPr>
      </w:pPr>
      <w:r w:rsidRPr="007878CF">
        <w:rPr>
          <w:b/>
          <w:bCs/>
        </w:rPr>
        <w:t>Service:</w:t>
      </w:r>
      <w:r w:rsidRPr="007878CF">
        <w:t xml:space="preserve"> A self-contained unit that performs a specific business function.</w:t>
      </w:r>
    </w:p>
    <w:p w14:paraId="1C47B61F" w14:textId="77777777" w:rsidR="007878CF" w:rsidRPr="007878CF" w:rsidRDefault="007878CF" w:rsidP="007878CF">
      <w:pPr>
        <w:numPr>
          <w:ilvl w:val="1"/>
          <w:numId w:val="37"/>
        </w:numPr>
      </w:pPr>
      <w:r w:rsidRPr="007878CF">
        <w:rPr>
          <w:b/>
          <w:bCs/>
        </w:rPr>
        <w:t>Advantages:</w:t>
      </w:r>
    </w:p>
    <w:p w14:paraId="06229563" w14:textId="77777777" w:rsidR="007878CF" w:rsidRPr="007878CF" w:rsidRDefault="007878CF" w:rsidP="007878CF">
      <w:pPr>
        <w:numPr>
          <w:ilvl w:val="2"/>
          <w:numId w:val="37"/>
        </w:numPr>
      </w:pPr>
      <w:r w:rsidRPr="007878CF">
        <w:rPr>
          <w:b/>
          <w:bCs/>
        </w:rPr>
        <w:t>Loose Coupling:</w:t>
      </w:r>
      <w:r w:rsidRPr="007878CF">
        <w:t xml:space="preserve"> Services are independent and can be developed, deployed, and updated independently.</w:t>
      </w:r>
    </w:p>
    <w:p w14:paraId="77C9AD6F" w14:textId="77777777" w:rsidR="007878CF" w:rsidRPr="007878CF" w:rsidRDefault="007878CF" w:rsidP="007878CF">
      <w:pPr>
        <w:numPr>
          <w:ilvl w:val="2"/>
          <w:numId w:val="37"/>
        </w:numPr>
      </w:pPr>
      <w:r w:rsidRPr="007878CF">
        <w:rPr>
          <w:b/>
          <w:bCs/>
        </w:rPr>
        <w:t>Reusability:</w:t>
      </w:r>
      <w:r w:rsidRPr="007878CF">
        <w:t xml:space="preserve"> Services can be reused across different applications.</w:t>
      </w:r>
    </w:p>
    <w:p w14:paraId="0F0F7D8E" w14:textId="77777777" w:rsidR="007878CF" w:rsidRPr="007878CF" w:rsidRDefault="007878CF" w:rsidP="007878CF">
      <w:pPr>
        <w:numPr>
          <w:ilvl w:val="2"/>
          <w:numId w:val="37"/>
        </w:numPr>
      </w:pPr>
      <w:r w:rsidRPr="007878CF">
        <w:rPr>
          <w:b/>
          <w:bCs/>
        </w:rPr>
        <w:t>Interoperability:</w:t>
      </w:r>
      <w:r w:rsidRPr="007878CF">
        <w:t xml:space="preserve"> Services can communicate over standard protocols, making it easy to integrate with other systems.</w:t>
      </w:r>
    </w:p>
    <w:p w14:paraId="6050585F" w14:textId="77777777" w:rsidR="007878CF" w:rsidRPr="007878CF" w:rsidRDefault="007878CF" w:rsidP="007878CF">
      <w:pPr>
        <w:numPr>
          <w:ilvl w:val="1"/>
          <w:numId w:val="37"/>
        </w:numPr>
      </w:pPr>
      <w:r w:rsidRPr="007878CF">
        <w:rPr>
          <w:b/>
          <w:bCs/>
        </w:rPr>
        <w:t>Disadvantages:</w:t>
      </w:r>
    </w:p>
    <w:p w14:paraId="055B1FAA" w14:textId="77777777" w:rsidR="007878CF" w:rsidRPr="007878CF" w:rsidRDefault="007878CF" w:rsidP="007878CF">
      <w:pPr>
        <w:numPr>
          <w:ilvl w:val="2"/>
          <w:numId w:val="37"/>
        </w:numPr>
      </w:pPr>
      <w:r w:rsidRPr="007878CF">
        <w:rPr>
          <w:b/>
          <w:bCs/>
        </w:rPr>
        <w:t>Complexity:</w:t>
      </w:r>
      <w:r w:rsidRPr="007878CF">
        <w:t xml:space="preserve"> Managing and orchestrating multiple services can be complex.</w:t>
      </w:r>
    </w:p>
    <w:p w14:paraId="13DA667F" w14:textId="77777777" w:rsidR="007878CF" w:rsidRPr="007878CF" w:rsidRDefault="007878CF" w:rsidP="007878CF">
      <w:pPr>
        <w:numPr>
          <w:ilvl w:val="2"/>
          <w:numId w:val="37"/>
        </w:numPr>
      </w:pPr>
      <w:r w:rsidRPr="007878CF">
        <w:rPr>
          <w:b/>
          <w:bCs/>
        </w:rPr>
        <w:t>Performance Overhead:</w:t>
      </w:r>
      <w:r w:rsidRPr="007878CF">
        <w:t xml:space="preserve"> Network calls between services can introduce latency.</w:t>
      </w:r>
    </w:p>
    <w:p w14:paraId="3C9AD048" w14:textId="77777777" w:rsidR="007878CF" w:rsidRPr="007878CF" w:rsidRDefault="007878CF" w:rsidP="007878CF">
      <w:pPr>
        <w:numPr>
          <w:ilvl w:val="1"/>
          <w:numId w:val="37"/>
        </w:numPr>
      </w:pPr>
      <w:r w:rsidRPr="007878CF">
        <w:rPr>
          <w:b/>
          <w:bCs/>
        </w:rPr>
        <w:t>Situations to Use:</w:t>
      </w:r>
    </w:p>
    <w:p w14:paraId="1A353233" w14:textId="77777777" w:rsidR="007878CF" w:rsidRPr="007878CF" w:rsidRDefault="007878CF" w:rsidP="007878CF">
      <w:pPr>
        <w:numPr>
          <w:ilvl w:val="2"/>
          <w:numId w:val="37"/>
        </w:numPr>
      </w:pPr>
      <w:r w:rsidRPr="007878CF">
        <w:t>For large, complex applications that require high modularity and flexibility.</w:t>
      </w:r>
    </w:p>
    <w:p w14:paraId="05D3926B" w14:textId="77777777" w:rsidR="007878CF" w:rsidRPr="007878CF" w:rsidRDefault="007878CF" w:rsidP="007878CF">
      <w:pPr>
        <w:numPr>
          <w:ilvl w:val="2"/>
          <w:numId w:val="37"/>
        </w:numPr>
      </w:pPr>
      <w:r w:rsidRPr="007878CF">
        <w:t>When different parts of the system need to be developed and maintained independently.</w:t>
      </w:r>
    </w:p>
    <w:p w14:paraId="20A4B5B7" w14:textId="77777777" w:rsidR="007878CF" w:rsidRPr="007878CF" w:rsidRDefault="007878CF" w:rsidP="007878CF">
      <w:pPr>
        <w:rPr>
          <w:b/>
          <w:bCs/>
        </w:rPr>
      </w:pPr>
      <w:r w:rsidRPr="007878CF">
        <w:rPr>
          <w:b/>
          <w:bCs/>
        </w:rPr>
        <w:t xml:space="preserve">5 Other </w:t>
      </w:r>
      <w:bookmarkStart w:id="2" w:name="OLE_LINK5"/>
      <w:r w:rsidRPr="007878CF">
        <w:rPr>
          <w:b/>
          <w:bCs/>
        </w:rPr>
        <w:t>Architectures</w:t>
      </w:r>
      <w:bookmarkEnd w:id="2"/>
    </w:p>
    <w:p w14:paraId="69DBF2B6" w14:textId="3DFCDD0F" w:rsidR="007878CF" w:rsidRPr="007878CF" w:rsidRDefault="007878CF" w:rsidP="007878CF">
      <w:pPr>
        <w:numPr>
          <w:ilvl w:val="0"/>
          <w:numId w:val="38"/>
        </w:numPr>
      </w:pPr>
      <w:r w:rsidRPr="007878CF">
        <w:rPr>
          <w:b/>
          <w:bCs/>
        </w:rPr>
        <w:t>Pipe and Filter</w:t>
      </w:r>
      <w:r w:rsidR="00F134DE" w:rsidRPr="00F134DE">
        <w:rPr>
          <w:b/>
          <w:bCs/>
        </w:rPr>
        <w:t xml:space="preserve"> </w:t>
      </w:r>
      <w:r w:rsidR="00F134DE" w:rsidRPr="007878CF">
        <w:rPr>
          <w:b/>
          <w:bCs/>
        </w:rPr>
        <w:t>Architecture</w:t>
      </w:r>
    </w:p>
    <w:p w14:paraId="35FB2A07" w14:textId="77777777" w:rsidR="007878CF" w:rsidRPr="007878CF" w:rsidRDefault="007878CF" w:rsidP="007878CF">
      <w:pPr>
        <w:numPr>
          <w:ilvl w:val="1"/>
          <w:numId w:val="38"/>
        </w:numPr>
      </w:pPr>
      <w:r w:rsidRPr="007878CF">
        <w:rPr>
          <w:b/>
          <w:bCs/>
        </w:rPr>
        <w:t>Concept:</w:t>
      </w:r>
      <w:r w:rsidRPr="007878CF">
        <w:t xml:space="preserve"> Uses a series of processing elements (filters) connected by pipes, where data flows from one filter to the next.</w:t>
      </w:r>
    </w:p>
    <w:p w14:paraId="7F881652" w14:textId="77777777" w:rsidR="007878CF" w:rsidRPr="007878CF" w:rsidRDefault="007878CF" w:rsidP="007878CF">
      <w:pPr>
        <w:numPr>
          <w:ilvl w:val="1"/>
          <w:numId w:val="38"/>
        </w:numPr>
      </w:pPr>
      <w:r w:rsidRPr="007878CF">
        <w:rPr>
          <w:b/>
          <w:bCs/>
        </w:rPr>
        <w:t>Advantages:</w:t>
      </w:r>
    </w:p>
    <w:p w14:paraId="22CD4871" w14:textId="77777777" w:rsidR="007878CF" w:rsidRPr="007878CF" w:rsidRDefault="007878CF" w:rsidP="007878CF">
      <w:pPr>
        <w:numPr>
          <w:ilvl w:val="2"/>
          <w:numId w:val="38"/>
        </w:numPr>
      </w:pPr>
      <w:r w:rsidRPr="007878CF">
        <w:rPr>
          <w:b/>
          <w:bCs/>
        </w:rPr>
        <w:t>Modularity:</w:t>
      </w:r>
      <w:r w:rsidRPr="007878CF">
        <w:t xml:space="preserve"> Filters can be developed and tested independently.</w:t>
      </w:r>
    </w:p>
    <w:p w14:paraId="3860EC3F" w14:textId="77777777" w:rsidR="007878CF" w:rsidRPr="007878CF" w:rsidRDefault="007878CF" w:rsidP="007878CF">
      <w:pPr>
        <w:numPr>
          <w:ilvl w:val="2"/>
          <w:numId w:val="38"/>
        </w:numPr>
      </w:pPr>
      <w:r w:rsidRPr="007878CF">
        <w:rPr>
          <w:b/>
          <w:bCs/>
        </w:rPr>
        <w:t>Reusability:</w:t>
      </w:r>
      <w:r w:rsidRPr="007878CF">
        <w:t xml:space="preserve"> Filters can be reused in different contexts.</w:t>
      </w:r>
    </w:p>
    <w:p w14:paraId="7953F484" w14:textId="77777777" w:rsidR="007878CF" w:rsidRPr="007878CF" w:rsidRDefault="007878CF" w:rsidP="007878CF">
      <w:pPr>
        <w:numPr>
          <w:ilvl w:val="2"/>
          <w:numId w:val="38"/>
        </w:numPr>
      </w:pPr>
      <w:r w:rsidRPr="007878CF">
        <w:rPr>
          <w:b/>
          <w:bCs/>
        </w:rPr>
        <w:t>Flexibility:</w:t>
      </w:r>
      <w:r w:rsidRPr="007878CF">
        <w:t xml:space="preserve"> Filters can be rearranged or replaced easily.</w:t>
      </w:r>
    </w:p>
    <w:p w14:paraId="24D85EAC" w14:textId="77777777" w:rsidR="007878CF" w:rsidRPr="007878CF" w:rsidRDefault="007878CF" w:rsidP="007878CF">
      <w:pPr>
        <w:numPr>
          <w:ilvl w:val="1"/>
          <w:numId w:val="38"/>
        </w:numPr>
      </w:pPr>
      <w:r w:rsidRPr="007878CF">
        <w:rPr>
          <w:b/>
          <w:bCs/>
        </w:rPr>
        <w:lastRenderedPageBreak/>
        <w:t>Disadvantages:</w:t>
      </w:r>
    </w:p>
    <w:p w14:paraId="1BB4A38F" w14:textId="77777777" w:rsidR="007878CF" w:rsidRPr="007878CF" w:rsidRDefault="007878CF" w:rsidP="007878CF">
      <w:pPr>
        <w:numPr>
          <w:ilvl w:val="2"/>
          <w:numId w:val="38"/>
        </w:numPr>
      </w:pPr>
      <w:r w:rsidRPr="007878CF">
        <w:rPr>
          <w:b/>
          <w:bCs/>
        </w:rPr>
        <w:t>Performance Overhead:</w:t>
      </w:r>
      <w:r w:rsidRPr="007878CF">
        <w:t xml:space="preserve"> Data transfer between filters can introduce latency.</w:t>
      </w:r>
    </w:p>
    <w:p w14:paraId="7BF36BD4" w14:textId="77777777" w:rsidR="007878CF" w:rsidRPr="007878CF" w:rsidRDefault="007878CF" w:rsidP="007878CF">
      <w:pPr>
        <w:numPr>
          <w:ilvl w:val="2"/>
          <w:numId w:val="38"/>
        </w:numPr>
      </w:pPr>
      <w:r w:rsidRPr="007878CF">
        <w:rPr>
          <w:b/>
          <w:bCs/>
        </w:rPr>
        <w:t>Limited Interaction:</w:t>
      </w:r>
      <w:r w:rsidRPr="007878CF">
        <w:t xml:space="preserve"> Filters typically process data in isolation, which can limit complex interactions.</w:t>
      </w:r>
    </w:p>
    <w:p w14:paraId="447C9DC6" w14:textId="77777777" w:rsidR="007878CF" w:rsidRPr="007878CF" w:rsidRDefault="007878CF" w:rsidP="007878CF">
      <w:pPr>
        <w:numPr>
          <w:ilvl w:val="1"/>
          <w:numId w:val="38"/>
        </w:numPr>
      </w:pPr>
      <w:r w:rsidRPr="007878CF">
        <w:rPr>
          <w:b/>
          <w:bCs/>
        </w:rPr>
        <w:t>Situations to Use:</w:t>
      </w:r>
    </w:p>
    <w:p w14:paraId="7BBD9536" w14:textId="77777777" w:rsidR="007878CF" w:rsidRPr="007878CF" w:rsidRDefault="007878CF" w:rsidP="007878CF">
      <w:pPr>
        <w:numPr>
          <w:ilvl w:val="2"/>
          <w:numId w:val="38"/>
        </w:numPr>
      </w:pPr>
      <w:r w:rsidRPr="007878CF">
        <w:t>For data processing applications, such as compilers, data transformation pipelines, and image processing systems.</w:t>
      </w:r>
    </w:p>
    <w:p w14:paraId="3312221E" w14:textId="77777777" w:rsidR="007878CF" w:rsidRPr="004D61CC" w:rsidRDefault="007878CF" w:rsidP="007878CF">
      <w:pPr>
        <w:numPr>
          <w:ilvl w:val="0"/>
          <w:numId w:val="38"/>
        </w:numPr>
        <w:rPr>
          <w:color w:val="FF0000"/>
        </w:rPr>
      </w:pPr>
      <w:r w:rsidRPr="004D61CC">
        <w:rPr>
          <w:b/>
          <w:bCs/>
          <w:color w:val="FF0000"/>
        </w:rPr>
        <w:t>Event-Driven Architecture</w:t>
      </w:r>
    </w:p>
    <w:p w14:paraId="59B3A925" w14:textId="77777777" w:rsidR="007878CF" w:rsidRPr="007878CF" w:rsidRDefault="007878CF" w:rsidP="007878CF">
      <w:pPr>
        <w:numPr>
          <w:ilvl w:val="1"/>
          <w:numId w:val="38"/>
        </w:numPr>
      </w:pPr>
      <w:r w:rsidRPr="007878CF">
        <w:rPr>
          <w:b/>
          <w:bCs/>
        </w:rPr>
        <w:t>Concept:</w:t>
      </w:r>
      <w:r w:rsidRPr="007878CF">
        <w:t xml:space="preserve"> Uses events to trigger interactions between loosely coupled components.</w:t>
      </w:r>
    </w:p>
    <w:p w14:paraId="5C6CDEE2" w14:textId="77777777" w:rsidR="007878CF" w:rsidRPr="007878CF" w:rsidRDefault="007878CF" w:rsidP="007878CF">
      <w:pPr>
        <w:numPr>
          <w:ilvl w:val="2"/>
          <w:numId w:val="38"/>
        </w:numPr>
      </w:pPr>
      <w:r w:rsidRPr="007878CF">
        <w:rPr>
          <w:b/>
          <w:bCs/>
        </w:rPr>
        <w:t>Publisher:</w:t>
      </w:r>
      <w:r w:rsidRPr="007878CF">
        <w:t xml:space="preserve"> Generates events.</w:t>
      </w:r>
    </w:p>
    <w:p w14:paraId="57AF7A43" w14:textId="77777777" w:rsidR="007878CF" w:rsidRPr="007878CF" w:rsidRDefault="007878CF" w:rsidP="007878CF">
      <w:pPr>
        <w:numPr>
          <w:ilvl w:val="2"/>
          <w:numId w:val="38"/>
        </w:numPr>
      </w:pPr>
      <w:r w:rsidRPr="007878CF">
        <w:rPr>
          <w:b/>
          <w:bCs/>
        </w:rPr>
        <w:t>Subscriber:</w:t>
      </w:r>
      <w:r w:rsidRPr="007878CF">
        <w:t xml:space="preserve"> Listens for and processes events.</w:t>
      </w:r>
    </w:p>
    <w:p w14:paraId="01F24757" w14:textId="77777777" w:rsidR="007878CF" w:rsidRPr="007878CF" w:rsidRDefault="007878CF" w:rsidP="007878CF">
      <w:pPr>
        <w:numPr>
          <w:ilvl w:val="1"/>
          <w:numId w:val="38"/>
        </w:numPr>
      </w:pPr>
      <w:r w:rsidRPr="007878CF">
        <w:rPr>
          <w:b/>
          <w:bCs/>
        </w:rPr>
        <w:t>Advantages:</w:t>
      </w:r>
    </w:p>
    <w:p w14:paraId="46A796C4" w14:textId="77777777" w:rsidR="007878CF" w:rsidRPr="007878CF" w:rsidRDefault="007878CF" w:rsidP="007878CF">
      <w:pPr>
        <w:numPr>
          <w:ilvl w:val="2"/>
          <w:numId w:val="38"/>
        </w:numPr>
      </w:pPr>
      <w:r w:rsidRPr="007878CF">
        <w:rPr>
          <w:b/>
          <w:bCs/>
        </w:rPr>
        <w:t>Scalability:</w:t>
      </w:r>
      <w:r w:rsidRPr="007878CF">
        <w:t xml:space="preserve"> Can easily scale by adding more event handlers.</w:t>
      </w:r>
    </w:p>
    <w:p w14:paraId="264FC5F5" w14:textId="77777777" w:rsidR="007878CF" w:rsidRPr="007878CF" w:rsidRDefault="007878CF" w:rsidP="007878CF">
      <w:pPr>
        <w:numPr>
          <w:ilvl w:val="2"/>
          <w:numId w:val="38"/>
        </w:numPr>
      </w:pPr>
      <w:r w:rsidRPr="007878CF">
        <w:rPr>
          <w:b/>
          <w:bCs/>
        </w:rPr>
        <w:t>Decoupling:</w:t>
      </w:r>
      <w:r w:rsidRPr="007878CF">
        <w:t xml:space="preserve"> Components are loosely coupled, facilitating independent development and deployment.</w:t>
      </w:r>
    </w:p>
    <w:p w14:paraId="5D6A0FEF" w14:textId="77777777" w:rsidR="007878CF" w:rsidRPr="007878CF" w:rsidRDefault="007878CF" w:rsidP="007878CF">
      <w:pPr>
        <w:numPr>
          <w:ilvl w:val="1"/>
          <w:numId w:val="38"/>
        </w:numPr>
      </w:pPr>
      <w:r w:rsidRPr="007878CF">
        <w:rPr>
          <w:b/>
          <w:bCs/>
        </w:rPr>
        <w:t>Disadvantages:</w:t>
      </w:r>
    </w:p>
    <w:p w14:paraId="48F22C0D" w14:textId="77777777" w:rsidR="007878CF" w:rsidRPr="007878CF" w:rsidRDefault="007878CF" w:rsidP="007878CF">
      <w:pPr>
        <w:numPr>
          <w:ilvl w:val="2"/>
          <w:numId w:val="38"/>
        </w:numPr>
      </w:pPr>
      <w:r w:rsidRPr="007878CF">
        <w:rPr>
          <w:b/>
          <w:bCs/>
        </w:rPr>
        <w:t>Complexity:</w:t>
      </w:r>
      <w:r w:rsidRPr="007878CF">
        <w:t xml:space="preserve"> Managing events and ensuring proper sequencing can be complex.</w:t>
      </w:r>
    </w:p>
    <w:p w14:paraId="0D90BB9A" w14:textId="77777777" w:rsidR="007878CF" w:rsidRPr="007878CF" w:rsidRDefault="007878CF" w:rsidP="007878CF">
      <w:pPr>
        <w:numPr>
          <w:ilvl w:val="2"/>
          <w:numId w:val="38"/>
        </w:numPr>
      </w:pPr>
      <w:r w:rsidRPr="007878CF">
        <w:rPr>
          <w:b/>
          <w:bCs/>
        </w:rPr>
        <w:t>Debugging:</w:t>
      </w:r>
      <w:r w:rsidRPr="007878CF">
        <w:t xml:space="preserve"> Tracing the flow of events can be challenging.</w:t>
      </w:r>
    </w:p>
    <w:p w14:paraId="0479C45D" w14:textId="77777777" w:rsidR="007878CF" w:rsidRPr="007878CF" w:rsidRDefault="007878CF" w:rsidP="007878CF">
      <w:pPr>
        <w:numPr>
          <w:ilvl w:val="1"/>
          <w:numId w:val="38"/>
        </w:numPr>
      </w:pPr>
      <w:r w:rsidRPr="007878CF">
        <w:rPr>
          <w:b/>
          <w:bCs/>
        </w:rPr>
        <w:t>Situations to Use:</w:t>
      </w:r>
    </w:p>
    <w:p w14:paraId="4E6EC6DA" w14:textId="77777777" w:rsidR="007878CF" w:rsidRPr="007878CF" w:rsidRDefault="007878CF" w:rsidP="007878CF">
      <w:pPr>
        <w:numPr>
          <w:ilvl w:val="2"/>
          <w:numId w:val="38"/>
        </w:numPr>
      </w:pPr>
      <w:r w:rsidRPr="007878CF">
        <w:t>For applications with asynchronous processing needs, such as real-time systems, user interfaces, and event-driven microservices.</w:t>
      </w:r>
    </w:p>
    <w:p w14:paraId="0ACF7356" w14:textId="77777777" w:rsidR="007878CF" w:rsidRPr="004D61CC" w:rsidRDefault="007878CF" w:rsidP="007878CF">
      <w:pPr>
        <w:numPr>
          <w:ilvl w:val="0"/>
          <w:numId w:val="38"/>
        </w:numPr>
        <w:rPr>
          <w:color w:val="FF0000"/>
        </w:rPr>
      </w:pPr>
      <w:r w:rsidRPr="004D61CC">
        <w:rPr>
          <w:b/>
          <w:bCs/>
          <w:color w:val="FF0000"/>
        </w:rPr>
        <w:t>Microservices Architecture</w:t>
      </w:r>
    </w:p>
    <w:p w14:paraId="5388716C" w14:textId="77777777" w:rsidR="007878CF" w:rsidRPr="007878CF" w:rsidRDefault="007878CF" w:rsidP="007878CF">
      <w:pPr>
        <w:numPr>
          <w:ilvl w:val="1"/>
          <w:numId w:val="38"/>
        </w:numPr>
      </w:pPr>
      <w:r w:rsidRPr="007878CF">
        <w:rPr>
          <w:b/>
          <w:bCs/>
        </w:rPr>
        <w:t>Concept:</w:t>
      </w:r>
      <w:r w:rsidRPr="007878CF">
        <w:t xml:space="preserve"> Decomposes the system into small, independent services that communicate over a network.</w:t>
      </w:r>
    </w:p>
    <w:p w14:paraId="34742B81" w14:textId="77777777" w:rsidR="007878CF" w:rsidRPr="007878CF" w:rsidRDefault="007878CF" w:rsidP="007878CF">
      <w:pPr>
        <w:numPr>
          <w:ilvl w:val="2"/>
          <w:numId w:val="38"/>
        </w:numPr>
      </w:pPr>
      <w:r w:rsidRPr="007878CF">
        <w:rPr>
          <w:b/>
          <w:bCs/>
        </w:rPr>
        <w:t>Microservice:</w:t>
      </w:r>
      <w:r w:rsidRPr="007878CF">
        <w:t xml:space="preserve"> A small, self-contained unit that performs a specific business function.</w:t>
      </w:r>
    </w:p>
    <w:p w14:paraId="67B5C396" w14:textId="77777777" w:rsidR="007878CF" w:rsidRPr="007878CF" w:rsidRDefault="007878CF" w:rsidP="007878CF">
      <w:pPr>
        <w:numPr>
          <w:ilvl w:val="1"/>
          <w:numId w:val="38"/>
        </w:numPr>
      </w:pPr>
      <w:r w:rsidRPr="007878CF">
        <w:rPr>
          <w:b/>
          <w:bCs/>
        </w:rPr>
        <w:t>Advantages:</w:t>
      </w:r>
    </w:p>
    <w:p w14:paraId="431D3586" w14:textId="77777777" w:rsidR="007878CF" w:rsidRPr="007878CF" w:rsidRDefault="007878CF" w:rsidP="007878CF">
      <w:pPr>
        <w:numPr>
          <w:ilvl w:val="2"/>
          <w:numId w:val="38"/>
        </w:numPr>
      </w:pPr>
      <w:r w:rsidRPr="007878CF">
        <w:rPr>
          <w:b/>
          <w:bCs/>
        </w:rPr>
        <w:t>Scalability:</w:t>
      </w:r>
      <w:r w:rsidRPr="007878CF">
        <w:t xml:space="preserve"> Services can be scaled independently.</w:t>
      </w:r>
    </w:p>
    <w:p w14:paraId="529B1BF6" w14:textId="77777777" w:rsidR="007878CF" w:rsidRPr="007878CF" w:rsidRDefault="007878CF" w:rsidP="007878CF">
      <w:pPr>
        <w:numPr>
          <w:ilvl w:val="2"/>
          <w:numId w:val="38"/>
        </w:numPr>
      </w:pPr>
      <w:r w:rsidRPr="007878CF">
        <w:rPr>
          <w:b/>
          <w:bCs/>
        </w:rPr>
        <w:t>Flexibility:</w:t>
      </w:r>
      <w:r w:rsidRPr="007878CF">
        <w:t xml:space="preserve"> Enables continuous deployment and independent updates.</w:t>
      </w:r>
    </w:p>
    <w:p w14:paraId="238C94BF" w14:textId="77777777" w:rsidR="007878CF" w:rsidRPr="007878CF" w:rsidRDefault="007878CF" w:rsidP="007878CF">
      <w:pPr>
        <w:numPr>
          <w:ilvl w:val="2"/>
          <w:numId w:val="38"/>
        </w:numPr>
      </w:pPr>
      <w:r w:rsidRPr="007878CF">
        <w:rPr>
          <w:b/>
          <w:bCs/>
        </w:rPr>
        <w:t>Resilience:</w:t>
      </w:r>
      <w:r w:rsidRPr="007878CF">
        <w:t xml:space="preserve"> Failures in one service do not affect others.</w:t>
      </w:r>
    </w:p>
    <w:p w14:paraId="633317D6" w14:textId="77777777" w:rsidR="007878CF" w:rsidRPr="007878CF" w:rsidRDefault="007878CF" w:rsidP="007878CF">
      <w:pPr>
        <w:numPr>
          <w:ilvl w:val="1"/>
          <w:numId w:val="38"/>
        </w:numPr>
      </w:pPr>
      <w:r w:rsidRPr="007878CF">
        <w:rPr>
          <w:b/>
          <w:bCs/>
        </w:rPr>
        <w:t>Disadvantages:</w:t>
      </w:r>
    </w:p>
    <w:p w14:paraId="3A264C47" w14:textId="77777777" w:rsidR="007878CF" w:rsidRPr="007878CF" w:rsidRDefault="007878CF" w:rsidP="007878CF">
      <w:pPr>
        <w:numPr>
          <w:ilvl w:val="2"/>
          <w:numId w:val="38"/>
        </w:numPr>
      </w:pPr>
      <w:r w:rsidRPr="007878CF">
        <w:rPr>
          <w:b/>
          <w:bCs/>
        </w:rPr>
        <w:t>Complexity:</w:t>
      </w:r>
      <w:r w:rsidRPr="007878CF">
        <w:t xml:space="preserve"> Managing a large number of services can be complex.</w:t>
      </w:r>
    </w:p>
    <w:p w14:paraId="6A4909F8" w14:textId="77777777" w:rsidR="007878CF" w:rsidRPr="007878CF" w:rsidRDefault="007878CF" w:rsidP="007878CF">
      <w:pPr>
        <w:numPr>
          <w:ilvl w:val="2"/>
          <w:numId w:val="38"/>
        </w:numPr>
      </w:pPr>
      <w:r w:rsidRPr="007878CF">
        <w:rPr>
          <w:b/>
          <w:bCs/>
        </w:rPr>
        <w:lastRenderedPageBreak/>
        <w:t>Latency:</w:t>
      </w:r>
      <w:r w:rsidRPr="007878CF">
        <w:t xml:space="preserve"> Network communication between services can introduce latency.</w:t>
      </w:r>
    </w:p>
    <w:p w14:paraId="0F10688E" w14:textId="77777777" w:rsidR="007878CF" w:rsidRPr="007878CF" w:rsidRDefault="007878CF" w:rsidP="007878CF">
      <w:pPr>
        <w:numPr>
          <w:ilvl w:val="1"/>
          <w:numId w:val="38"/>
        </w:numPr>
      </w:pPr>
      <w:r w:rsidRPr="007878CF">
        <w:rPr>
          <w:b/>
          <w:bCs/>
        </w:rPr>
        <w:t>Situations to Use:</w:t>
      </w:r>
    </w:p>
    <w:p w14:paraId="0387D3ED" w14:textId="77777777" w:rsidR="007878CF" w:rsidRPr="007878CF" w:rsidRDefault="007878CF" w:rsidP="007878CF">
      <w:pPr>
        <w:numPr>
          <w:ilvl w:val="2"/>
          <w:numId w:val="38"/>
        </w:numPr>
      </w:pPr>
      <w:r w:rsidRPr="007878CF">
        <w:t>For large, complex applications that require high modularity, flexibility, and scalability.</w:t>
      </w:r>
    </w:p>
    <w:p w14:paraId="0CD9D164" w14:textId="77777777" w:rsidR="007878CF" w:rsidRPr="007878CF" w:rsidRDefault="007878CF" w:rsidP="007878CF">
      <w:pPr>
        <w:numPr>
          <w:ilvl w:val="2"/>
          <w:numId w:val="38"/>
        </w:numPr>
      </w:pPr>
      <w:r w:rsidRPr="007878CF">
        <w:t>When frequent updates and independent deployment are essential.</w:t>
      </w:r>
    </w:p>
    <w:p w14:paraId="1B4295D7" w14:textId="77777777" w:rsidR="007878CF" w:rsidRPr="007878CF" w:rsidRDefault="007878CF" w:rsidP="007878CF">
      <w:pPr>
        <w:numPr>
          <w:ilvl w:val="0"/>
          <w:numId w:val="38"/>
        </w:numPr>
      </w:pPr>
      <w:r w:rsidRPr="004D61CC">
        <w:rPr>
          <w:b/>
          <w:bCs/>
          <w:color w:val="FF0000"/>
        </w:rPr>
        <w:t xml:space="preserve">MVC </w:t>
      </w:r>
      <w:r w:rsidRPr="007878CF">
        <w:rPr>
          <w:b/>
          <w:bCs/>
        </w:rPr>
        <w:t>(Model-View-Controller)</w:t>
      </w:r>
    </w:p>
    <w:p w14:paraId="647B0888" w14:textId="77777777" w:rsidR="007878CF" w:rsidRPr="007878CF" w:rsidRDefault="007878CF" w:rsidP="007878CF">
      <w:pPr>
        <w:numPr>
          <w:ilvl w:val="1"/>
          <w:numId w:val="38"/>
        </w:numPr>
      </w:pPr>
      <w:r w:rsidRPr="007878CF">
        <w:rPr>
          <w:b/>
          <w:bCs/>
        </w:rPr>
        <w:t>Concept:</w:t>
      </w:r>
      <w:r w:rsidRPr="007878CF">
        <w:t xml:space="preserve"> Separates the application into three interconnected components.</w:t>
      </w:r>
    </w:p>
    <w:p w14:paraId="5F0348C8" w14:textId="77777777" w:rsidR="007878CF" w:rsidRPr="007878CF" w:rsidRDefault="007878CF" w:rsidP="007878CF">
      <w:pPr>
        <w:numPr>
          <w:ilvl w:val="2"/>
          <w:numId w:val="38"/>
        </w:numPr>
      </w:pPr>
      <w:r w:rsidRPr="007878CF">
        <w:rPr>
          <w:b/>
          <w:bCs/>
        </w:rPr>
        <w:t>Model:</w:t>
      </w:r>
      <w:r w:rsidRPr="007878CF">
        <w:t xml:space="preserve"> Manages the data and business logic.</w:t>
      </w:r>
    </w:p>
    <w:p w14:paraId="1C0C18C5" w14:textId="77777777" w:rsidR="007878CF" w:rsidRPr="007878CF" w:rsidRDefault="007878CF" w:rsidP="007878CF">
      <w:pPr>
        <w:numPr>
          <w:ilvl w:val="2"/>
          <w:numId w:val="38"/>
        </w:numPr>
      </w:pPr>
      <w:r w:rsidRPr="007878CF">
        <w:rPr>
          <w:b/>
          <w:bCs/>
        </w:rPr>
        <w:t>View:</w:t>
      </w:r>
      <w:r w:rsidRPr="007878CF">
        <w:t xml:space="preserve"> Displays the data and handles user interactions.</w:t>
      </w:r>
    </w:p>
    <w:p w14:paraId="171EF790" w14:textId="77777777" w:rsidR="007878CF" w:rsidRPr="007878CF" w:rsidRDefault="007878CF" w:rsidP="007878CF">
      <w:pPr>
        <w:numPr>
          <w:ilvl w:val="2"/>
          <w:numId w:val="38"/>
        </w:numPr>
      </w:pPr>
      <w:r w:rsidRPr="007878CF">
        <w:rPr>
          <w:b/>
          <w:bCs/>
        </w:rPr>
        <w:t>Controller:</w:t>
      </w:r>
      <w:r w:rsidRPr="007878CF">
        <w:t xml:space="preserve"> Acts as an intermediary between Model and View, handling user input and updating Model and View.</w:t>
      </w:r>
    </w:p>
    <w:p w14:paraId="1A0C196B" w14:textId="77777777" w:rsidR="007878CF" w:rsidRPr="007878CF" w:rsidRDefault="007878CF" w:rsidP="007878CF">
      <w:pPr>
        <w:numPr>
          <w:ilvl w:val="1"/>
          <w:numId w:val="38"/>
        </w:numPr>
      </w:pPr>
      <w:r w:rsidRPr="007878CF">
        <w:rPr>
          <w:b/>
          <w:bCs/>
        </w:rPr>
        <w:t>Advantages:</w:t>
      </w:r>
    </w:p>
    <w:p w14:paraId="5D37E9FF" w14:textId="77777777" w:rsidR="007878CF" w:rsidRPr="007878CF" w:rsidRDefault="007878CF" w:rsidP="007878CF">
      <w:pPr>
        <w:numPr>
          <w:ilvl w:val="2"/>
          <w:numId w:val="38"/>
        </w:numPr>
      </w:pPr>
      <w:r w:rsidRPr="007878CF">
        <w:rPr>
          <w:b/>
          <w:bCs/>
        </w:rPr>
        <w:t>Separation of Concerns:</w:t>
      </w:r>
      <w:r w:rsidRPr="007878CF">
        <w:t xml:space="preserve"> Each component has a distinct responsibility, making the system easier to manage and maintain.</w:t>
      </w:r>
    </w:p>
    <w:p w14:paraId="4518CA75" w14:textId="77777777" w:rsidR="007878CF" w:rsidRPr="007878CF" w:rsidRDefault="007878CF" w:rsidP="007878CF">
      <w:pPr>
        <w:numPr>
          <w:ilvl w:val="2"/>
          <w:numId w:val="38"/>
        </w:numPr>
      </w:pPr>
      <w:r w:rsidRPr="007878CF">
        <w:rPr>
          <w:b/>
          <w:bCs/>
        </w:rPr>
        <w:t>Reusability:</w:t>
      </w:r>
      <w:r w:rsidRPr="007878CF">
        <w:t xml:space="preserve"> Models and controllers can be reused across different views.</w:t>
      </w:r>
    </w:p>
    <w:p w14:paraId="631BB6C7" w14:textId="77777777" w:rsidR="007878CF" w:rsidRPr="007878CF" w:rsidRDefault="007878CF" w:rsidP="007878CF">
      <w:pPr>
        <w:numPr>
          <w:ilvl w:val="2"/>
          <w:numId w:val="38"/>
        </w:numPr>
      </w:pPr>
      <w:r w:rsidRPr="007878CF">
        <w:rPr>
          <w:b/>
          <w:bCs/>
        </w:rPr>
        <w:t>Testability:</w:t>
      </w:r>
      <w:r w:rsidRPr="007878CF">
        <w:t xml:space="preserve"> Components can be tested independently.</w:t>
      </w:r>
    </w:p>
    <w:p w14:paraId="393FED0D" w14:textId="77777777" w:rsidR="007878CF" w:rsidRPr="007878CF" w:rsidRDefault="007878CF" w:rsidP="007878CF">
      <w:pPr>
        <w:numPr>
          <w:ilvl w:val="1"/>
          <w:numId w:val="38"/>
        </w:numPr>
      </w:pPr>
      <w:r w:rsidRPr="007878CF">
        <w:rPr>
          <w:b/>
          <w:bCs/>
        </w:rPr>
        <w:t>Disadvantages:</w:t>
      </w:r>
    </w:p>
    <w:p w14:paraId="6475CFC1" w14:textId="77777777" w:rsidR="007878CF" w:rsidRPr="007878CF" w:rsidRDefault="007878CF" w:rsidP="007878CF">
      <w:pPr>
        <w:numPr>
          <w:ilvl w:val="2"/>
          <w:numId w:val="38"/>
        </w:numPr>
      </w:pPr>
      <w:r w:rsidRPr="007878CF">
        <w:rPr>
          <w:b/>
          <w:bCs/>
        </w:rPr>
        <w:t>Complexity:</w:t>
      </w:r>
      <w:r w:rsidRPr="007878CF">
        <w:t xml:space="preserve"> Managing interactions between components can be complex.</w:t>
      </w:r>
    </w:p>
    <w:p w14:paraId="16B01C9F" w14:textId="77777777" w:rsidR="007878CF" w:rsidRPr="007878CF" w:rsidRDefault="007878CF" w:rsidP="007878CF">
      <w:pPr>
        <w:numPr>
          <w:ilvl w:val="2"/>
          <w:numId w:val="38"/>
        </w:numPr>
      </w:pPr>
      <w:r w:rsidRPr="007878CF">
        <w:rPr>
          <w:b/>
          <w:bCs/>
        </w:rPr>
        <w:t>Performance Overhead:</w:t>
      </w:r>
      <w:r w:rsidRPr="007878CF">
        <w:t xml:space="preserve"> The separation of concerns can introduce performance overhead.</w:t>
      </w:r>
    </w:p>
    <w:p w14:paraId="7D46BCC0" w14:textId="77777777" w:rsidR="007878CF" w:rsidRPr="007878CF" w:rsidRDefault="007878CF" w:rsidP="007878CF">
      <w:pPr>
        <w:numPr>
          <w:ilvl w:val="1"/>
          <w:numId w:val="38"/>
        </w:numPr>
      </w:pPr>
      <w:r w:rsidRPr="007878CF">
        <w:rPr>
          <w:b/>
          <w:bCs/>
        </w:rPr>
        <w:t>Situations to Use:</w:t>
      </w:r>
    </w:p>
    <w:p w14:paraId="1DC40C69" w14:textId="77777777" w:rsidR="007878CF" w:rsidRPr="007878CF" w:rsidRDefault="007878CF" w:rsidP="007878CF">
      <w:pPr>
        <w:numPr>
          <w:ilvl w:val="2"/>
          <w:numId w:val="38"/>
        </w:numPr>
      </w:pPr>
      <w:r w:rsidRPr="007878CF">
        <w:t>For web applications and desktop applications where a clear separation between the user interface and business logic is beneficial.</w:t>
      </w:r>
    </w:p>
    <w:p w14:paraId="051CD8F6" w14:textId="77777777" w:rsidR="007878CF" w:rsidRPr="007878CF" w:rsidRDefault="007878CF" w:rsidP="007878CF">
      <w:pPr>
        <w:numPr>
          <w:ilvl w:val="2"/>
          <w:numId w:val="38"/>
        </w:numPr>
      </w:pPr>
      <w:r w:rsidRPr="007878CF">
        <w:t>When you need a well-organized codebase that supports independent development and testing of components.</w:t>
      </w:r>
    </w:p>
    <w:p w14:paraId="3EBC0D6A" w14:textId="77777777" w:rsidR="007878CF" w:rsidRPr="007878CF" w:rsidRDefault="007878CF" w:rsidP="007878CF">
      <w:pPr>
        <w:numPr>
          <w:ilvl w:val="0"/>
          <w:numId w:val="38"/>
        </w:numPr>
      </w:pPr>
      <w:r w:rsidRPr="004D61CC">
        <w:rPr>
          <w:b/>
          <w:bCs/>
          <w:color w:val="FF0000"/>
        </w:rPr>
        <w:t xml:space="preserve">Component-Based </w:t>
      </w:r>
      <w:r w:rsidRPr="007878CF">
        <w:rPr>
          <w:b/>
          <w:bCs/>
        </w:rPr>
        <w:t>Architecture</w:t>
      </w:r>
    </w:p>
    <w:p w14:paraId="4F5B7040" w14:textId="77777777" w:rsidR="007878CF" w:rsidRPr="007878CF" w:rsidRDefault="007878CF" w:rsidP="007878CF">
      <w:pPr>
        <w:numPr>
          <w:ilvl w:val="1"/>
          <w:numId w:val="38"/>
        </w:numPr>
      </w:pPr>
      <w:r w:rsidRPr="007878CF">
        <w:rPr>
          <w:b/>
          <w:bCs/>
        </w:rPr>
        <w:t>Concept:</w:t>
      </w:r>
      <w:r w:rsidRPr="007878CF">
        <w:t xml:space="preserve"> Builds the system from reusable components, each encapsulating a specific piece of functionality.</w:t>
      </w:r>
    </w:p>
    <w:p w14:paraId="01EE31CD" w14:textId="77777777" w:rsidR="007878CF" w:rsidRPr="007878CF" w:rsidRDefault="007878CF" w:rsidP="007878CF">
      <w:pPr>
        <w:numPr>
          <w:ilvl w:val="2"/>
          <w:numId w:val="38"/>
        </w:numPr>
      </w:pPr>
      <w:r w:rsidRPr="007878CF">
        <w:rPr>
          <w:b/>
          <w:bCs/>
        </w:rPr>
        <w:t>Component:</w:t>
      </w:r>
      <w:r w:rsidRPr="007878CF">
        <w:t xml:space="preserve"> A self-contained unit with a well-defined interface.</w:t>
      </w:r>
    </w:p>
    <w:p w14:paraId="29F94430" w14:textId="77777777" w:rsidR="007878CF" w:rsidRPr="007878CF" w:rsidRDefault="007878CF" w:rsidP="007878CF">
      <w:pPr>
        <w:numPr>
          <w:ilvl w:val="1"/>
          <w:numId w:val="38"/>
        </w:numPr>
      </w:pPr>
      <w:r w:rsidRPr="007878CF">
        <w:rPr>
          <w:b/>
          <w:bCs/>
        </w:rPr>
        <w:t>Advantages:</w:t>
      </w:r>
    </w:p>
    <w:p w14:paraId="5AB9C08D" w14:textId="77777777" w:rsidR="007878CF" w:rsidRPr="007878CF" w:rsidRDefault="007878CF" w:rsidP="007878CF">
      <w:pPr>
        <w:numPr>
          <w:ilvl w:val="2"/>
          <w:numId w:val="38"/>
        </w:numPr>
      </w:pPr>
      <w:r w:rsidRPr="007878CF">
        <w:rPr>
          <w:b/>
          <w:bCs/>
        </w:rPr>
        <w:t>Reusability:</w:t>
      </w:r>
      <w:r w:rsidRPr="007878CF">
        <w:t xml:space="preserve"> Components can be reused across different systems.</w:t>
      </w:r>
    </w:p>
    <w:p w14:paraId="231CCD45" w14:textId="77777777" w:rsidR="007878CF" w:rsidRPr="007878CF" w:rsidRDefault="007878CF" w:rsidP="007878CF">
      <w:pPr>
        <w:numPr>
          <w:ilvl w:val="2"/>
          <w:numId w:val="38"/>
        </w:numPr>
      </w:pPr>
      <w:r w:rsidRPr="007878CF">
        <w:rPr>
          <w:b/>
          <w:bCs/>
        </w:rPr>
        <w:t>Modularity:</w:t>
      </w:r>
      <w:r w:rsidRPr="007878CF">
        <w:t xml:space="preserve"> Components can be developed, tested, and deployed independently.</w:t>
      </w:r>
    </w:p>
    <w:p w14:paraId="22FBA70F" w14:textId="77777777" w:rsidR="007878CF" w:rsidRPr="007878CF" w:rsidRDefault="007878CF" w:rsidP="007878CF">
      <w:pPr>
        <w:numPr>
          <w:ilvl w:val="2"/>
          <w:numId w:val="38"/>
        </w:numPr>
      </w:pPr>
      <w:r w:rsidRPr="007878CF">
        <w:rPr>
          <w:b/>
          <w:bCs/>
        </w:rPr>
        <w:t>Maintainability:</w:t>
      </w:r>
      <w:r w:rsidRPr="007878CF">
        <w:t xml:space="preserve"> Easier to update and maintain components.</w:t>
      </w:r>
    </w:p>
    <w:p w14:paraId="2B44BFDE" w14:textId="77777777" w:rsidR="007878CF" w:rsidRPr="007878CF" w:rsidRDefault="007878CF" w:rsidP="007878CF">
      <w:pPr>
        <w:numPr>
          <w:ilvl w:val="1"/>
          <w:numId w:val="38"/>
        </w:numPr>
      </w:pPr>
      <w:r w:rsidRPr="007878CF">
        <w:rPr>
          <w:b/>
          <w:bCs/>
        </w:rPr>
        <w:lastRenderedPageBreak/>
        <w:t>Disadvantages:</w:t>
      </w:r>
    </w:p>
    <w:p w14:paraId="07818430" w14:textId="77777777" w:rsidR="007878CF" w:rsidRPr="007878CF" w:rsidRDefault="007878CF" w:rsidP="007878CF">
      <w:pPr>
        <w:numPr>
          <w:ilvl w:val="2"/>
          <w:numId w:val="38"/>
        </w:numPr>
      </w:pPr>
      <w:r w:rsidRPr="007878CF">
        <w:rPr>
          <w:b/>
          <w:bCs/>
        </w:rPr>
        <w:t>Complexity:</w:t>
      </w:r>
      <w:r w:rsidRPr="007878CF">
        <w:t xml:space="preserve"> Managing dependencies and interactions between components can be complex.</w:t>
      </w:r>
    </w:p>
    <w:p w14:paraId="0EB8E56E" w14:textId="77777777" w:rsidR="007878CF" w:rsidRPr="007878CF" w:rsidRDefault="007878CF" w:rsidP="007878CF">
      <w:pPr>
        <w:numPr>
          <w:ilvl w:val="2"/>
          <w:numId w:val="38"/>
        </w:numPr>
      </w:pPr>
      <w:r w:rsidRPr="007878CF">
        <w:rPr>
          <w:b/>
          <w:bCs/>
        </w:rPr>
        <w:t>Integration:</w:t>
      </w:r>
      <w:r w:rsidRPr="007878CF">
        <w:t xml:space="preserve"> Integrating components from different sources can be challenging.</w:t>
      </w:r>
    </w:p>
    <w:p w14:paraId="66466515" w14:textId="77777777" w:rsidR="007878CF" w:rsidRPr="007878CF" w:rsidRDefault="007878CF" w:rsidP="007878CF">
      <w:pPr>
        <w:numPr>
          <w:ilvl w:val="1"/>
          <w:numId w:val="38"/>
        </w:numPr>
      </w:pPr>
      <w:r w:rsidRPr="007878CF">
        <w:rPr>
          <w:b/>
          <w:bCs/>
        </w:rPr>
        <w:t>Situations to Use:</w:t>
      </w:r>
    </w:p>
    <w:p w14:paraId="35A0B258" w14:textId="77777777" w:rsidR="007878CF" w:rsidRPr="007878CF" w:rsidRDefault="007878CF" w:rsidP="007878CF">
      <w:pPr>
        <w:numPr>
          <w:ilvl w:val="2"/>
          <w:numId w:val="38"/>
        </w:numPr>
      </w:pPr>
      <w:r w:rsidRPr="007878CF">
        <w:t>For large systems that require high modularity and reusability.</w:t>
      </w:r>
    </w:p>
    <w:p w14:paraId="70E69A08" w14:textId="77777777" w:rsidR="007878CF" w:rsidRPr="007878CF" w:rsidRDefault="007878CF" w:rsidP="007878CF">
      <w:pPr>
        <w:numPr>
          <w:ilvl w:val="2"/>
          <w:numId w:val="38"/>
        </w:numPr>
      </w:pPr>
      <w:r w:rsidRPr="007878CF">
        <w:t>When different parts of the system need to be developed and maintained independently.</w:t>
      </w:r>
    </w:p>
    <w:p w14:paraId="59B00A5C" w14:textId="77777777" w:rsidR="007878CF" w:rsidRPr="007878CF" w:rsidRDefault="007878CF" w:rsidP="007878CF">
      <w:pPr>
        <w:rPr>
          <w:b/>
          <w:bCs/>
        </w:rPr>
      </w:pPr>
      <w:r w:rsidRPr="007878CF">
        <w:rPr>
          <w:b/>
          <w:bCs/>
        </w:rPr>
        <w:t>Summary of Situations to Use Each Architecture</w:t>
      </w:r>
    </w:p>
    <w:p w14:paraId="518A432A" w14:textId="77777777" w:rsidR="007878CF" w:rsidRPr="007878CF" w:rsidRDefault="007878CF" w:rsidP="007878CF">
      <w:pPr>
        <w:numPr>
          <w:ilvl w:val="0"/>
          <w:numId w:val="39"/>
        </w:numPr>
      </w:pPr>
      <w:r w:rsidRPr="007878CF">
        <w:rPr>
          <w:b/>
          <w:bCs/>
        </w:rPr>
        <w:t>Layered Architecture:</w:t>
      </w:r>
    </w:p>
    <w:p w14:paraId="403F70A2" w14:textId="77777777" w:rsidR="007878CF" w:rsidRPr="007878CF" w:rsidRDefault="007878CF" w:rsidP="007878CF">
      <w:pPr>
        <w:numPr>
          <w:ilvl w:val="1"/>
          <w:numId w:val="39"/>
        </w:numPr>
      </w:pPr>
      <w:r w:rsidRPr="007878CF">
        <w:t>Use when you need clear separation of concerns and have a complex application with distinct layers like web applications.</w:t>
      </w:r>
    </w:p>
    <w:p w14:paraId="5CD0D08A" w14:textId="77777777" w:rsidR="007878CF" w:rsidRPr="007878CF" w:rsidRDefault="007878CF" w:rsidP="007878CF">
      <w:pPr>
        <w:numPr>
          <w:ilvl w:val="0"/>
          <w:numId w:val="39"/>
        </w:numPr>
      </w:pPr>
      <w:r w:rsidRPr="007878CF">
        <w:rPr>
          <w:b/>
          <w:bCs/>
        </w:rPr>
        <w:t>Client-Server Architecture:</w:t>
      </w:r>
    </w:p>
    <w:p w14:paraId="51DD283B" w14:textId="77777777" w:rsidR="007878CF" w:rsidRPr="007878CF" w:rsidRDefault="007878CF" w:rsidP="007878CF">
      <w:pPr>
        <w:numPr>
          <w:ilvl w:val="1"/>
          <w:numId w:val="39"/>
        </w:numPr>
      </w:pPr>
      <w:r w:rsidRPr="007878CF">
        <w:t>Use when you need centralized control and processing, such as in web applications, email services, and database applications.</w:t>
      </w:r>
    </w:p>
    <w:p w14:paraId="2C5D4111" w14:textId="77777777" w:rsidR="007878CF" w:rsidRPr="002736BC" w:rsidRDefault="007878CF" w:rsidP="007878CF">
      <w:pPr>
        <w:numPr>
          <w:ilvl w:val="0"/>
          <w:numId w:val="39"/>
        </w:numPr>
        <w:rPr>
          <w:color w:val="44546A" w:themeColor="text2"/>
        </w:rPr>
      </w:pPr>
      <w:r w:rsidRPr="002736BC">
        <w:rPr>
          <w:b/>
          <w:bCs/>
          <w:color w:val="44546A" w:themeColor="text2"/>
        </w:rPr>
        <w:t>Service-Oriented Architecture (SOA):</w:t>
      </w:r>
    </w:p>
    <w:p w14:paraId="1095F6A8" w14:textId="77777777" w:rsidR="007878CF" w:rsidRPr="002736BC" w:rsidRDefault="007878CF" w:rsidP="007878CF">
      <w:pPr>
        <w:numPr>
          <w:ilvl w:val="1"/>
          <w:numId w:val="39"/>
        </w:numPr>
        <w:rPr>
          <w:color w:val="44546A" w:themeColor="text2"/>
        </w:rPr>
      </w:pPr>
      <w:r w:rsidRPr="002736BC">
        <w:rPr>
          <w:color w:val="44546A" w:themeColor="text2"/>
        </w:rPr>
        <w:t>Use for large, complex applications requiring high modularity, flexibility, and independent development of services.</w:t>
      </w:r>
    </w:p>
    <w:p w14:paraId="64243776" w14:textId="77777777" w:rsidR="007878CF" w:rsidRPr="007878CF" w:rsidRDefault="007878CF" w:rsidP="007878CF">
      <w:pPr>
        <w:numPr>
          <w:ilvl w:val="0"/>
          <w:numId w:val="39"/>
        </w:numPr>
      </w:pPr>
      <w:r w:rsidRPr="007878CF">
        <w:rPr>
          <w:b/>
          <w:bCs/>
        </w:rPr>
        <w:t>Pipe and Filter:</w:t>
      </w:r>
    </w:p>
    <w:p w14:paraId="5C709F0E" w14:textId="77777777" w:rsidR="007878CF" w:rsidRPr="007878CF" w:rsidRDefault="007878CF" w:rsidP="007878CF">
      <w:pPr>
        <w:numPr>
          <w:ilvl w:val="1"/>
          <w:numId w:val="39"/>
        </w:numPr>
      </w:pPr>
      <w:r w:rsidRPr="007878CF">
        <w:t>Use for data processing applications that benefit from modular, reusable components, such as compilers and data transformation pipelines.</w:t>
      </w:r>
    </w:p>
    <w:p w14:paraId="6792B938" w14:textId="77777777" w:rsidR="007878CF" w:rsidRPr="002736BC" w:rsidRDefault="007878CF" w:rsidP="007878CF">
      <w:pPr>
        <w:numPr>
          <w:ilvl w:val="0"/>
          <w:numId w:val="39"/>
        </w:numPr>
        <w:rPr>
          <w:color w:val="44546A" w:themeColor="text2"/>
        </w:rPr>
      </w:pPr>
      <w:r w:rsidRPr="002736BC">
        <w:rPr>
          <w:b/>
          <w:bCs/>
          <w:color w:val="44546A" w:themeColor="text2"/>
        </w:rPr>
        <w:t>Event-Driven Architecture:</w:t>
      </w:r>
    </w:p>
    <w:p w14:paraId="02D89115" w14:textId="77777777" w:rsidR="007878CF" w:rsidRPr="002736BC" w:rsidRDefault="007878CF" w:rsidP="007878CF">
      <w:pPr>
        <w:numPr>
          <w:ilvl w:val="1"/>
          <w:numId w:val="39"/>
        </w:numPr>
        <w:rPr>
          <w:color w:val="44546A" w:themeColor="text2"/>
        </w:rPr>
      </w:pPr>
      <w:r w:rsidRPr="002736BC">
        <w:rPr>
          <w:color w:val="44546A" w:themeColor="text2"/>
        </w:rPr>
        <w:t>Use for applications with asynchronous processing needs, such as real-time systems, user interfaces, and event-driven microservices.</w:t>
      </w:r>
    </w:p>
    <w:p w14:paraId="49429025" w14:textId="77777777" w:rsidR="007878CF" w:rsidRPr="002736BC" w:rsidRDefault="007878CF" w:rsidP="007878CF">
      <w:pPr>
        <w:numPr>
          <w:ilvl w:val="0"/>
          <w:numId w:val="39"/>
        </w:numPr>
        <w:rPr>
          <w:color w:val="44546A" w:themeColor="text2"/>
        </w:rPr>
      </w:pPr>
      <w:r w:rsidRPr="002736BC">
        <w:rPr>
          <w:b/>
          <w:bCs/>
          <w:color w:val="44546A" w:themeColor="text2"/>
        </w:rPr>
        <w:t>Microservices Architecture:</w:t>
      </w:r>
    </w:p>
    <w:p w14:paraId="19A0BA28" w14:textId="77777777" w:rsidR="007878CF" w:rsidRPr="002736BC" w:rsidRDefault="007878CF" w:rsidP="007878CF">
      <w:pPr>
        <w:numPr>
          <w:ilvl w:val="1"/>
          <w:numId w:val="39"/>
        </w:numPr>
        <w:rPr>
          <w:color w:val="44546A" w:themeColor="text2"/>
        </w:rPr>
      </w:pPr>
      <w:r w:rsidRPr="002736BC">
        <w:rPr>
          <w:color w:val="44546A" w:themeColor="text2"/>
        </w:rPr>
        <w:t>Use for large, complex applications requiring high modularity, flexibility, scalability, and independent deployment.</w:t>
      </w:r>
    </w:p>
    <w:p w14:paraId="46124B6D" w14:textId="77777777" w:rsidR="007878CF" w:rsidRPr="007878CF" w:rsidRDefault="007878CF" w:rsidP="007878CF">
      <w:pPr>
        <w:numPr>
          <w:ilvl w:val="0"/>
          <w:numId w:val="39"/>
        </w:numPr>
      </w:pPr>
      <w:r w:rsidRPr="007878CF">
        <w:rPr>
          <w:b/>
          <w:bCs/>
        </w:rPr>
        <w:t>MVC (Model-View-Controller):</w:t>
      </w:r>
    </w:p>
    <w:p w14:paraId="46E46598" w14:textId="77777777" w:rsidR="007878CF" w:rsidRPr="007878CF" w:rsidRDefault="007878CF" w:rsidP="007878CF">
      <w:pPr>
        <w:numPr>
          <w:ilvl w:val="1"/>
          <w:numId w:val="39"/>
        </w:numPr>
      </w:pPr>
      <w:r w:rsidRPr="007878CF">
        <w:t>Use for web and desktop applications where separation between user interface and business logic is beneficial, and a well-organized codebase is needed.</w:t>
      </w:r>
    </w:p>
    <w:p w14:paraId="431A5F9F" w14:textId="77777777" w:rsidR="007878CF" w:rsidRPr="007878CF" w:rsidRDefault="007878CF" w:rsidP="007878CF">
      <w:pPr>
        <w:numPr>
          <w:ilvl w:val="0"/>
          <w:numId w:val="39"/>
        </w:numPr>
      </w:pPr>
      <w:r w:rsidRPr="007878CF">
        <w:rPr>
          <w:b/>
          <w:bCs/>
        </w:rPr>
        <w:t>Component-Based Architecture:</w:t>
      </w:r>
    </w:p>
    <w:p w14:paraId="65D323B6" w14:textId="77777777" w:rsidR="007878CF" w:rsidRPr="007878CF" w:rsidRDefault="007878CF" w:rsidP="007878CF">
      <w:pPr>
        <w:numPr>
          <w:ilvl w:val="1"/>
          <w:numId w:val="39"/>
        </w:numPr>
      </w:pPr>
      <w:r w:rsidRPr="007878CF">
        <w:t>Use for large systems requiring high modularity, reusability, and independent development and maintenance of components.</w:t>
      </w:r>
    </w:p>
    <w:p w14:paraId="4445CC93" w14:textId="6A4C5C8C" w:rsidR="007878CF" w:rsidRPr="00D87019" w:rsidRDefault="002736BC" w:rsidP="002736BC">
      <w:pPr>
        <w:pStyle w:val="ListParagraph"/>
        <w:numPr>
          <w:ilvl w:val="0"/>
          <w:numId w:val="41"/>
        </w:numPr>
      </w:pPr>
      <w:r>
        <w:lastRenderedPageBreak/>
        <w:t>Process Control Architecture</w:t>
      </w:r>
      <w:r w:rsidRPr="002736BC">
        <w:rPr>
          <w:noProof/>
        </w:rPr>
        <w:t xml:space="preserve"> </w:t>
      </w:r>
      <w:r w:rsidRPr="002736BC">
        <w:rPr>
          <w:noProof/>
        </w:rPr>
        <w:drawing>
          <wp:inline distT="0" distB="0" distL="0" distR="0" wp14:anchorId="015FB9C0" wp14:editId="51E4FBA3">
            <wp:extent cx="4103561" cy="273146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6018" cy="2733099"/>
                    </a:xfrm>
                    <a:prstGeom prst="rect">
                      <a:avLst/>
                    </a:prstGeom>
                  </pic:spPr>
                </pic:pic>
              </a:graphicData>
            </a:graphic>
          </wp:inline>
        </w:drawing>
      </w:r>
    </w:p>
    <w:p w14:paraId="05E42B14" w14:textId="77777777" w:rsidR="00D87019" w:rsidRPr="00D87019" w:rsidRDefault="00D87019" w:rsidP="00D87019">
      <w:pPr>
        <w:rPr>
          <w:b/>
          <w:bCs/>
        </w:rPr>
      </w:pPr>
      <w:r w:rsidRPr="00D87019">
        <w:rPr>
          <w:b/>
          <w:bCs/>
        </w:rPr>
        <w:t>MVC</w:t>
      </w:r>
    </w:p>
    <w:p w14:paraId="1D5547A1" w14:textId="77777777" w:rsidR="00D87019" w:rsidRPr="00D87019" w:rsidRDefault="00D87019" w:rsidP="00D87019">
      <w:pPr>
        <w:numPr>
          <w:ilvl w:val="0"/>
          <w:numId w:val="18"/>
        </w:numPr>
      </w:pPr>
      <w:r w:rsidRPr="00D87019">
        <w:rPr>
          <w:b/>
          <w:bCs/>
        </w:rPr>
        <w:t>Definition:</w:t>
      </w:r>
      <w:r w:rsidRPr="00D87019">
        <w:t xml:space="preserve"> An architectural pattern that separates an application into three main logical components: Model, View, and Controller.</w:t>
      </w:r>
    </w:p>
    <w:p w14:paraId="6BA9A927" w14:textId="77777777" w:rsidR="00D87019" w:rsidRPr="00D87019" w:rsidRDefault="00D87019" w:rsidP="00D87019">
      <w:pPr>
        <w:numPr>
          <w:ilvl w:val="0"/>
          <w:numId w:val="18"/>
        </w:numPr>
      </w:pPr>
      <w:r w:rsidRPr="00D87019">
        <w:rPr>
          <w:b/>
          <w:bCs/>
        </w:rPr>
        <w:t>How it Works:</w:t>
      </w:r>
    </w:p>
    <w:p w14:paraId="66CB29D0" w14:textId="77777777" w:rsidR="00D87019" w:rsidRPr="00D87019" w:rsidRDefault="00D87019" w:rsidP="00D87019">
      <w:pPr>
        <w:numPr>
          <w:ilvl w:val="1"/>
          <w:numId w:val="18"/>
        </w:numPr>
      </w:pPr>
      <w:r w:rsidRPr="00D87019">
        <w:rPr>
          <w:b/>
          <w:bCs/>
        </w:rPr>
        <w:t>Model:</w:t>
      </w:r>
      <w:r w:rsidRPr="00D87019">
        <w:t xml:space="preserve"> Manages the data and business logic.</w:t>
      </w:r>
    </w:p>
    <w:p w14:paraId="1B0FF917" w14:textId="77777777" w:rsidR="00D87019" w:rsidRPr="00D87019" w:rsidRDefault="00D87019" w:rsidP="00D87019">
      <w:pPr>
        <w:numPr>
          <w:ilvl w:val="1"/>
          <w:numId w:val="18"/>
        </w:numPr>
      </w:pPr>
      <w:r w:rsidRPr="00D87019">
        <w:rPr>
          <w:b/>
          <w:bCs/>
        </w:rPr>
        <w:t>View:</w:t>
      </w:r>
      <w:r w:rsidRPr="00D87019">
        <w:t xml:space="preserve"> Displays the data and handles user interactions.</w:t>
      </w:r>
    </w:p>
    <w:p w14:paraId="4ED3A9BE" w14:textId="41FA0949" w:rsidR="00D87019" w:rsidRDefault="00D87019" w:rsidP="00D87019">
      <w:pPr>
        <w:numPr>
          <w:ilvl w:val="1"/>
          <w:numId w:val="18"/>
        </w:numPr>
      </w:pPr>
      <w:r w:rsidRPr="00D87019">
        <w:rPr>
          <w:b/>
          <w:bCs/>
        </w:rPr>
        <w:t>Controller:</w:t>
      </w:r>
      <w:r w:rsidRPr="00D87019">
        <w:t xml:space="preserve"> Acts as an intermediary between Model and View, handling user input and updating the Model and View.</w:t>
      </w:r>
    </w:p>
    <w:p w14:paraId="14BD101C" w14:textId="77777777" w:rsidR="00920006" w:rsidRDefault="00920006" w:rsidP="00920006">
      <w:pPr>
        <w:numPr>
          <w:ilvl w:val="0"/>
          <w:numId w:val="18"/>
        </w:numPr>
      </w:pPr>
      <w:r w:rsidRPr="00313852">
        <w:t xml:space="preserve">In a web application, the </w:t>
      </w:r>
      <w:r w:rsidRPr="00313852">
        <w:rPr>
          <w:b/>
          <w:bCs/>
        </w:rPr>
        <w:t>Model</w:t>
      </w:r>
      <w:r w:rsidRPr="00313852">
        <w:t xml:space="preserve"> might be the database, the </w:t>
      </w:r>
      <w:r w:rsidRPr="00313852">
        <w:rPr>
          <w:b/>
          <w:bCs/>
        </w:rPr>
        <w:t>View</w:t>
      </w:r>
      <w:r w:rsidRPr="00313852">
        <w:t xml:space="preserve"> is the web page, and the </w:t>
      </w:r>
      <w:r w:rsidRPr="00313852">
        <w:rPr>
          <w:b/>
          <w:bCs/>
        </w:rPr>
        <w:t>Controller</w:t>
      </w:r>
      <w:r w:rsidRPr="00313852">
        <w:t xml:space="preserve"> handles user inputs like clicking a button or submitting a form.</w:t>
      </w:r>
    </w:p>
    <w:p w14:paraId="3042FBA7" w14:textId="77777777" w:rsidR="00920006" w:rsidRPr="00D87019" w:rsidRDefault="00920006" w:rsidP="00D87019">
      <w:pPr>
        <w:numPr>
          <w:ilvl w:val="1"/>
          <w:numId w:val="18"/>
        </w:numPr>
      </w:pPr>
    </w:p>
    <w:p w14:paraId="2923B551" w14:textId="77777777" w:rsidR="00D87019" w:rsidRPr="00D87019" w:rsidRDefault="00D87019" w:rsidP="00D87019">
      <w:pPr>
        <w:rPr>
          <w:b/>
          <w:bCs/>
        </w:rPr>
      </w:pPr>
      <w:r w:rsidRPr="00D87019">
        <w:rPr>
          <w:b/>
          <w:bCs/>
        </w:rPr>
        <w:t>User Interface</w:t>
      </w:r>
    </w:p>
    <w:p w14:paraId="59EFAF5A" w14:textId="77777777" w:rsidR="00D87019" w:rsidRPr="00D87019" w:rsidRDefault="00D87019" w:rsidP="00D87019">
      <w:pPr>
        <w:numPr>
          <w:ilvl w:val="0"/>
          <w:numId w:val="19"/>
        </w:numPr>
      </w:pPr>
      <w:r w:rsidRPr="00D87019">
        <w:rPr>
          <w:b/>
          <w:bCs/>
        </w:rPr>
        <w:t>Definition:</w:t>
      </w:r>
      <w:r w:rsidRPr="00D87019">
        <w:t xml:space="preserve"> The space where interactions between humans and machines occur.</w:t>
      </w:r>
    </w:p>
    <w:p w14:paraId="5B27021C" w14:textId="77777777" w:rsidR="00D87019" w:rsidRPr="00D87019" w:rsidRDefault="00D87019" w:rsidP="00D87019">
      <w:pPr>
        <w:numPr>
          <w:ilvl w:val="0"/>
          <w:numId w:val="19"/>
        </w:numPr>
      </w:pPr>
      <w:r w:rsidRPr="00D87019">
        <w:rPr>
          <w:b/>
          <w:bCs/>
        </w:rPr>
        <w:t>Three Important Components:</w:t>
      </w:r>
    </w:p>
    <w:p w14:paraId="0288D407" w14:textId="77777777" w:rsidR="00D87019" w:rsidRPr="00D87019" w:rsidRDefault="00D87019" w:rsidP="00D87019">
      <w:pPr>
        <w:numPr>
          <w:ilvl w:val="1"/>
          <w:numId w:val="19"/>
        </w:numPr>
      </w:pPr>
      <w:r w:rsidRPr="00D87019">
        <w:rPr>
          <w:b/>
          <w:bCs/>
        </w:rPr>
        <w:t>Usability:</w:t>
      </w:r>
      <w:r w:rsidRPr="00D87019">
        <w:t xml:space="preserve"> Ease of use and learning.</w:t>
      </w:r>
    </w:p>
    <w:p w14:paraId="563ABA94" w14:textId="77777777" w:rsidR="00D87019" w:rsidRPr="00D87019" w:rsidRDefault="00D87019" w:rsidP="00D87019">
      <w:pPr>
        <w:numPr>
          <w:ilvl w:val="1"/>
          <w:numId w:val="19"/>
        </w:numPr>
      </w:pPr>
      <w:r w:rsidRPr="00D87019">
        <w:rPr>
          <w:b/>
          <w:bCs/>
        </w:rPr>
        <w:t>Accessibility:</w:t>
      </w:r>
      <w:r w:rsidRPr="00D87019">
        <w:t xml:space="preserve"> Usable by people with a wide range of abilities.</w:t>
      </w:r>
    </w:p>
    <w:p w14:paraId="261495CA" w14:textId="77777777" w:rsidR="00D87019" w:rsidRPr="00D87019" w:rsidRDefault="00D87019" w:rsidP="00D87019">
      <w:pPr>
        <w:numPr>
          <w:ilvl w:val="1"/>
          <w:numId w:val="19"/>
        </w:numPr>
      </w:pPr>
      <w:r w:rsidRPr="00D87019">
        <w:rPr>
          <w:b/>
          <w:bCs/>
        </w:rPr>
        <w:t>Aesthetics:</w:t>
      </w:r>
      <w:r w:rsidRPr="00D87019">
        <w:t xml:space="preserve"> Visual appeal and layout.</w:t>
      </w:r>
    </w:p>
    <w:p w14:paraId="7EC31E93" w14:textId="77777777" w:rsidR="00D87019" w:rsidRPr="00D87019" w:rsidRDefault="00D87019" w:rsidP="00D87019">
      <w:pPr>
        <w:rPr>
          <w:b/>
          <w:bCs/>
        </w:rPr>
      </w:pPr>
      <w:r w:rsidRPr="00D87019">
        <w:rPr>
          <w:b/>
          <w:bCs/>
        </w:rPr>
        <w:t>Hardware Interfaces</w:t>
      </w:r>
    </w:p>
    <w:p w14:paraId="1E78F673" w14:textId="77777777" w:rsidR="00D87019" w:rsidRPr="00D87019" w:rsidRDefault="00D87019" w:rsidP="00D87019">
      <w:pPr>
        <w:numPr>
          <w:ilvl w:val="0"/>
          <w:numId w:val="20"/>
        </w:numPr>
      </w:pPr>
      <w:r w:rsidRPr="00D87019">
        <w:rPr>
          <w:b/>
          <w:bCs/>
        </w:rPr>
        <w:t>Definition:</w:t>
      </w:r>
      <w:r w:rsidRPr="00D87019">
        <w:t xml:space="preserve"> Interfaces that allow hardware components to communicate with each other or with software.</w:t>
      </w:r>
    </w:p>
    <w:p w14:paraId="219355CC" w14:textId="77777777" w:rsidR="00D87019" w:rsidRPr="00D87019" w:rsidRDefault="00D87019" w:rsidP="00D87019">
      <w:pPr>
        <w:numPr>
          <w:ilvl w:val="0"/>
          <w:numId w:val="20"/>
        </w:numPr>
      </w:pPr>
      <w:r w:rsidRPr="00D87019">
        <w:rPr>
          <w:b/>
          <w:bCs/>
        </w:rPr>
        <w:t>Example:</w:t>
      </w:r>
      <w:r w:rsidRPr="00D87019">
        <w:t xml:space="preserve"> USB ports, network interfaces.</w:t>
      </w:r>
    </w:p>
    <w:p w14:paraId="2C4F398B" w14:textId="77777777" w:rsidR="00D87019" w:rsidRPr="00D87019" w:rsidRDefault="00D87019" w:rsidP="00D87019">
      <w:pPr>
        <w:rPr>
          <w:b/>
          <w:bCs/>
        </w:rPr>
      </w:pPr>
      <w:r w:rsidRPr="00D87019">
        <w:rPr>
          <w:b/>
          <w:bCs/>
        </w:rPr>
        <w:t>Software Interfaces</w:t>
      </w:r>
    </w:p>
    <w:p w14:paraId="765F5971" w14:textId="77777777" w:rsidR="00D87019" w:rsidRPr="00D87019" w:rsidRDefault="00D87019" w:rsidP="00D87019">
      <w:pPr>
        <w:numPr>
          <w:ilvl w:val="0"/>
          <w:numId w:val="21"/>
        </w:numPr>
      </w:pPr>
      <w:r w:rsidRPr="00D87019">
        <w:rPr>
          <w:b/>
          <w:bCs/>
        </w:rPr>
        <w:lastRenderedPageBreak/>
        <w:t>Definition:</w:t>
      </w:r>
      <w:r w:rsidRPr="00D87019">
        <w:t xml:space="preserve"> Interfaces that allow software components to communicate with each other.</w:t>
      </w:r>
    </w:p>
    <w:p w14:paraId="42F73CFC" w14:textId="77777777" w:rsidR="00D87019" w:rsidRPr="00D87019" w:rsidRDefault="00D87019" w:rsidP="00D87019">
      <w:pPr>
        <w:numPr>
          <w:ilvl w:val="0"/>
          <w:numId w:val="21"/>
        </w:numPr>
      </w:pPr>
      <w:r w:rsidRPr="00D87019">
        <w:rPr>
          <w:b/>
          <w:bCs/>
        </w:rPr>
        <w:t>How it Works:</w:t>
      </w:r>
      <w:r w:rsidRPr="00D87019">
        <w:t xml:space="preserve"> Defines the methods and protocols for software interaction.</w:t>
      </w:r>
    </w:p>
    <w:p w14:paraId="21EB6FFB" w14:textId="77777777" w:rsidR="00D87019" w:rsidRPr="00D87019" w:rsidRDefault="00D87019" w:rsidP="00D87019">
      <w:pPr>
        <w:numPr>
          <w:ilvl w:val="0"/>
          <w:numId w:val="21"/>
        </w:numPr>
      </w:pPr>
      <w:r w:rsidRPr="00D87019">
        <w:rPr>
          <w:b/>
          <w:bCs/>
        </w:rPr>
        <w:t>Example:</w:t>
      </w:r>
      <w:r w:rsidRPr="00D87019">
        <w:t xml:space="preserve"> APIs (Application Programming Interfaces).</w:t>
      </w:r>
    </w:p>
    <w:p w14:paraId="6033C141" w14:textId="77777777" w:rsidR="00D87019" w:rsidRPr="00D87019" w:rsidRDefault="00D87019" w:rsidP="00D87019">
      <w:pPr>
        <w:rPr>
          <w:b/>
          <w:bCs/>
        </w:rPr>
      </w:pPr>
      <w:r w:rsidRPr="00D87019">
        <w:rPr>
          <w:b/>
          <w:bCs/>
        </w:rPr>
        <w:t>Top-down vs. Bottom-up</w:t>
      </w:r>
    </w:p>
    <w:p w14:paraId="3C89C8FC" w14:textId="77777777" w:rsidR="00D87019" w:rsidRPr="00D87019" w:rsidRDefault="00D87019" w:rsidP="00D87019">
      <w:pPr>
        <w:numPr>
          <w:ilvl w:val="0"/>
          <w:numId w:val="22"/>
        </w:numPr>
      </w:pPr>
      <w:r w:rsidRPr="00D87019">
        <w:rPr>
          <w:b/>
          <w:bCs/>
        </w:rPr>
        <w:t>Top-down:</w:t>
      </w:r>
    </w:p>
    <w:p w14:paraId="0CF03461" w14:textId="77777777" w:rsidR="00D87019" w:rsidRPr="00D87019" w:rsidRDefault="00D87019" w:rsidP="00D87019">
      <w:pPr>
        <w:numPr>
          <w:ilvl w:val="1"/>
          <w:numId w:val="22"/>
        </w:numPr>
      </w:pPr>
      <w:r w:rsidRPr="00D87019">
        <w:rPr>
          <w:b/>
          <w:bCs/>
        </w:rPr>
        <w:t>How it Works:</w:t>
      </w:r>
      <w:r w:rsidRPr="00D87019">
        <w:t xml:space="preserve"> Starts from the highest level of the system and breaks it down into smaller components.</w:t>
      </w:r>
    </w:p>
    <w:p w14:paraId="761635FE" w14:textId="77777777" w:rsidR="00D87019" w:rsidRPr="00D87019" w:rsidRDefault="00D87019" w:rsidP="00D87019">
      <w:pPr>
        <w:numPr>
          <w:ilvl w:val="1"/>
          <w:numId w:val="22"/>
        </w:numPr>
      </w:pPr>
      <w:r w:rsidRPr="00D87019">
        <w:rPr>
          <w:b/>
          <w:bCs/>
        </w:rPr>
        <w:t>Common Use:</w:t>
      </w:r>
      <w:r w:rsidRPr="00D87019">
        <w:t xml:space="preserve"> Used in large systems where high-level design is essential.</w:t>
      </w:r>
    </w:p>
    <w:p w14:paraId="4D22396C" w14:textId="77777777" w:rsidR="00D87019" w:rsidRPr="00D87019" w:rsidRDefault="00D87019" w:rsidP="00D87019">
      <w:pPr>
        <w:numPr>
          <w:ilvl w:val="1"/>
          <w:numId w:val="22"/>
        </w:numPr>
      </w:pPr>
      <w:r w:rsidRPr="00D87019">
        <w:rPr>
          <w:b/>
          <w:bCs/>
        </w:rPr>
        <w:t>Why:</w:t>
      </w:r>
      <w:r w:rsidRPr="00D87019">
        <w:t xml:space="preserve"> Ensures that the overall system architecture is well-defined.</w:t>
      </w:r>
    </w:p>
    <w:p w14:paraId="3501D0A8" w14:textId="77777777" w:rsidR="00D87019" w:rsidRPr="00D87019" w:rsidRDefault="00D87019" w:rsidP="00D87019">
      <w:pPr>
        <w:numPr>
          <w:ilvl w:val="0"/>
          <w:numId w:val="22"/>
        </w:numPr>
      </w:pPr>
      <w:r w:rsidRPr="00D87019">
        <w:rPr>
          <w:b/>
          <w:bCs/>
        </w:rPr>
        <w:t>Bottom-up:</w:t>
      </w:r>
    </w:p>
    <w:p w14:paraId="21AE9081" w14:textId="77777777" w:rsidR="00D87019" w:rsidRPr="00D87019" w:rsidRDefault="00D87019" w:rsidP="00D87019">
      <w:pPr>
        <w:numPr>
          <w:ilvl w:val="1"/>
          <w:numId w:val="22"/>
        </w:numPr>
      </w:pPr>
      <w:r w:rsidRPr="00D87019">
        <w:rPr>
          <w:b/>
          <w:bCs/>
        </w:rPr>
        <w:t>How it Works:</w:t>
      </w:r>
      <w:r w:rsidRPr="00D87019">
        <w:t xml:space="preserve"> Starts from the lowest level components and integrates them to form higher-level systems.</w:t>
      </w:r>
    </w:p>
    <w:p w14:paraId="40EA65AD" w14:textId="77777777" w:rsidR="00D87019" w:rsidRPr="00D87019" w:rsidRDefault="00D87019" w:rsidP="00D87019">
      <w:pPr>
        <w:numPr>
          <w:ilvl w:val="1"/>
          <w:numId w:val="22"/>
        </w:numPr>
      </w:pPr>
      <w:r w:rsidRPr="00D87019">
        <w:rPr>
          <w:b/>
          <w:bCs/>
        </w:rPr>
        <w:t>Common Use:</w:t>
      </w:r>
      <w:r w:rsidRPr="00D87019">
        <w:t xml:space="preserve"> Used when individual components are well-understood and need to be integrated.</w:t>
      </w:r>
    </w:p>
    <w:p w14:paraId="7B4B7C41" w14:textId="77777777" w:rsidR="00D87019" w:rsidRPr="00D87019" w:rsidRDefault="00D87019" w:rsidP="00D87019">
      <w:pPr>
        <w:numPr>
          <w:ilvl w:val="1"/>
          <w:numId w:val="22"/>
        </w:numPr>
      </w:pPr>
      <w:r w:rsidRPr="00D87019">
        <w:rPr>
          <w:b/>
          <w:bCs/>
        </w:rPr>
        <w:t>Why:</w:t>
      </w:r>
      <w:r w:rsidRPr="00D87019">
        <w:t xml:space="preserve"> Allows for the development of independent, reusable components.</w:t>
      </w:r>
    </w:p>
    <w:p w14:paraId="19EAC4B9" w14:textId="77777777" w:rsidR="00D87019" w:rsidRPr="00D87019" w:rsidRDefault="00D87019" w:rsidP="00D87019">
      <w:pPr>
        <w:rPr>
          <w:b/>
          <w:bCs/>
        </w:rPr>
      </w:pPr>
      <w:r w:rsidRPr="00D87019">
        <w:rPr>
          <w:b/>
          <w:bCs/>
        </w:rPr>
        <w:t>Design Patterns</w:t>
      </w:r>
    </w:p>
    <w:p w14:paraId="5E89B177" w14:textId="77777777" w:rsidR="00D87019" w:rsidRPr="00D87019" w:rsidRDefault="00D87019" w:rsidP="00D87019">
      <w:pPr>
        <w:numPr>
          <w:ilvl w:val="0"/>
          <w:numId w:val="23"/>
        </w:numPr>
      </w:pPr>
      <w:r w:rsidRPr="00D87019">
        <w:rPr>
          <w:b/>
          <w:bCs/>
        </w:rPr>
        <w:t>Why:</w:t>
      </w:r>
      <w:r w:rsidRPr="00D87019">
        <w:t xml:space="preserve"> Provide reusable solutions to common design problems, improving code readability, maintainability, and flexibility.</w:t>
      </w:r>
    </w:p>
    <w:p w14:paraId="636A0E46" w14:textId="77777777" w:rsidR="00D87019" w:rsidRPr="00D87019" w:rsidRDefault="00D87019" w:rsidP="00D87019">
      <w:pPr>
        <w:numPr>
          <w:ilvl w:val="0"/>
          <w:numId w:val="23"/>
        </w:numPr>
      </w:pPr>
      <w:r w:rsidRPr="00D87019">
        <w:rPr>
          <w:b/>
          <w:bCs/>
        </w:rPr>
        <w:t>Kinds of Patterns:</w:t>
      </w:r>
    </w:p>
    <w:p w14:paraId="3B694470" w14:textId="0DCFB268" w:rsidR="00D87019" w:rsidRPr="00D87019" w:rsidRDefault="00D87019" w:rsidP="00421D75">
      <w:pPr>
        <w:numPr>
          <w:ilvl w:val="1"/>
          <w:numId w:val="23"/>
        </w:numPr>
      </w:pPr>
      <w:r w:rsidRPr="00D87019">
        <w:rPr>
          <w:b/>
          <w:bCs/>
        </w:rPr>
        <w:t>Creational Patterns:</w:t>
      </w:r>
      <w:r w:rsidRPr="00D87019">
        <w:t xml:space="preserve"> Deal with object creation mechanisms.</w:t>
      </w:r>
    </w:p>
    <w:p w14:paraId="50735939" w14:textId="77777777" w:rsidR="00D87019" w:rsidRPr="00D87019" w:rsidRDefault="00D87019" w:rsidP="00D87019">
      <w:pPr>
        <w:numPr>
          <w:ilvl w:val="1"/>
          <w:numId w:val="23"/>
        </w:numPr>
      </w:pPr>
      <w:r w:rsidRPr="00D87019">
        <w:rPr>
          <w:b/>
          <w:bCs/>
        </w:rPr>
        <w:t>Structural Patterns:</w:t>
      </w:r>
      <w:r w:rsidRPr="00D87019">
        <w:t xml:space="preserve"> Deal with object composition and structure.</w:t>
      </w:r>
    </w:p>
    <w:p w14:paraId="7432C60E" w14:textId="77777777" w:rsidR="00D87019" w:rsidRPr="00D87019" w:rsidRDefault="00D87019" w:rsidP="00D87019">
      <w:pPr>
        <w:numPr>
          <w:ilvl w:val="2"/>
          <w:numId w:val="23"/>
        </w:numPr>
      </w:pPr>
      <w:r w:rsidRPr="00D87019">
        <w:rPr>
          <w:b/>
          <w:bCs/>
        </w:rPr>
        <w:t>Examples:</w:t>
      </w:r>
      <w:r w:rsidRPr="00D87019">
        <w:t xml:space="preserve"> Adapter, Facade, Proxy.</w:t>
      </w:r>
    </w:p>
    <w:p w14:paraId="5AE50BEF" w14:textId="77777777" w:rsidR="00D87019" w:rsidRPr="00D87019" w:rsidRDefault="00D87019" w:rsidP="00D87019">
      <w:pPr>
        <w:numPr>
          <w:ilvl w:val="1"/>
          <w:numId w:val="23"/>
        </w:numPr>
      </w:pPr>
      <w:proofErr w:type="spellStart"/>
      <w:r w:rsidRPr="00D87019">
        <w:rPr>
          <w:b/>
          <w:bCs/>
        </w:rPr>
        <w:t>Behavioral</w:t>
      </w:r>
      <w:proofErr w:type="spellEnd"/>
      <w:r w:rsidRPr="00D87019">
        <w:rPr>
          <w:b/>
          <w:bCs/>
        </w:rPr>
        <w:t xml:space="preserve"> Patterns:</w:t>
      </w:r>
      <w:r w:rsidRPr="00D87019">
        <w:t xml:space="preserve"> Deal with object interaction and responsibilities.</w:t>
      </w:r>
    </w:p>
    <w:p w14:paraId="2007AB9D" w14:textId="77777777" w:rsidR="00D87019" w:rsidRPr="00D87019" w:rsidRDefault="00D87019" w:rsidP="00D87019">
      <w:pPr>
        <w:numPr>
          <w:ilvl w:val="2"/>
          <w:numId w:val="23"/>
        </w:numPr>
      </w:pPr>
      <w:r w:rsidRPr="00D87019">
        <w:rPr>
          <w:b/>
          <w:bCs/>
        </w:rPr>
        <w:t>Examples:</w:t>
      </w:r>
      <w:r w:rsidRPr="00D87019">
        <w:t xml:space="preserve"> Observer, Strategy, Command.</w:t>
      </w:r>
    </w:p>
    <w:p w14:paraId="614F6D11" w14:textId="77777777" w:rsidR="00D87019" w:rsidRPr="00D87019" w:rsidRDefault="00D87019" w:rsidP="00D87019">
      <w:pPr>
        <w:rPr>
          <w:b/>
          <w:bCs/>
        </w:rPr>
      </w:pPr>
      <w:r w:rsidRPr="00D87019">
        <w:rPr>
          <w:b/>
          <w:bCs/>
        </w:rPr>
        <w:t>Facade Pattern</w:t>
      </w:r>
    </w:p>
    <w:p w14:paraId="3F180682" w14:textId="77777777" w:rsidR="00D87019" w:rsidRPr="00D87019" w:rsidRDefault="00D87019" w:rsidP="00D87019">
      <w:pPr>
        <w:numPr>
          <w:ilvl w:val="0"/>
          <w:numId w:val="24"/>
        </w:numPr>
      </w:pPr>
      <w:r w:rsidRPr="00D87019">
        <w:rPr>
          <w:b/>
          <w:bCs/>
        </w:rPr>
        <w:t>Principle:</w:t>
      </w:r>
      <w:r w:rsidRPr="00D87019">
        <w:t xml:space="preserve"> Provides a unified interface to a set of interfaces in a subsystem, making the subsystem easier to use.</w:t>
      </w:r>
    </w:p>
    <w:p w14:paraId="17BE8132" w14:textId="77777777" w:rsidR="00D87019" w:rsidRPr="00D87019" w:rsidRDefault="00D87019" w:rsidP="00D87019">
      <w:pPr>
        <w:numPr>
          <w:ilvl w:val="0"/>
          <w:numId w:val="24"/>
        </w:numPr>
      </w:pPr>
      <w:r w:rsidRPr="00D87019">
        <w:rPr>
          <w:b/>
          <w:bCs/>
        </w:rPr>
        <w:t>Why:</w:t>
      </w:r>
      <w:r w:rsidRPr="00D87019">
        <w:t xml:space="preserve"> Simplifies interactions with a complex system.</w:t>
      </w:r>
    </w:p>
    <w:p w14:paraId="026F1816" w14:textId="77777777" w:rsidR="00D87019" w:rsidRPr="00D1550B" w:rsidRDefault="00D87019" w:rsidP="00D87019">
      <w:pPr>
        <w:numPr>
          <w:ilvl w:val="0"/>
          <w:numId w:val="24"/>
        </w:numPr>
        <w:rPr>
          <w:color w:val="FF0000"/>
        </w:rPr>
      </w:pPr>
      <w:r w:rsidRPr="00D1550B">
        <w:rPr>
          <w:b/>
          <w:bCs/>
          <w:color w:val="FF0000"/>
        </w:rPr>
        <w:t>Example:</w:t>
      </w:r>
      <w:r w:rsidRPr="00D1550B">
        <w:rPr>
          <w:color w:val="FF0000"/>
        </w:rPr>
        <w:t xml:space="preserve"> A video conversion system where the Facade pattern simplifies the interaction with multiple components.</w:t>
      </w:r>
    </w:p>
    <w:p w14:paraId="7AFBAAF4" w14:textId="77777777" w:rsidR="00D87019" w:rsidRPr="00C5374B" w:rsidRDefault="00D87019" w:rsidP="00D87019">
      <w:pPr>
        <w:rPr>
          <w:b/>
          <w:bCs/>
          <w:color w:val="FF0000"/>
        </w:rPr>
      </w:pPr>
      <w:r w:rsidRPr="00C5374B">
        <w:rPr>
          <w:b/>
          <w:bCs/>
          <w:color w:val="FF0000"/>
          <w:highlight w:val="yellow"/>
        </w:rPr>
        <w:t>Adapter Pattern</w:t>
      </w:r>
    </w:p>
    <w:p w14:paraId="23DA3DDE" w14:textId="77777777" w:rsidR="00D87019" w:rsidRPr="00D87019" w:rsidRDefault="00D87019" w:rsidP="00D87019">
      <w:pPr>
        <w:numPr>
          <w:ilvl w:val="0"/>
          <w:numId w:val="25"/>
        </w:numPr>
      </w:pPr>
      <w:r w:rsidRPr="00D87019">
        <w:rPr>
          <w:b/>
          <w:bCs/>
        </w:rPr>
        <w:t>Principle:</w:t>
      </w:r>
      <w:r w:rsidRPr="00D87019">
        <w:t xml:space="preserve"> Converts the interface of a class into another interface that a client expects.</w:t>
      </w:r>
    </w:p>
    <w:p w14:paraId="0684355C" w14:textId="77777777" w:rsidR="00D87019" w:rsidRPr="00D87019" w:rsidRDefault="00D87019" w:rsidP="00D87019">
      <w:pPr>
        <w:numPr>
          <w:ilvl w:val="0"/>
          <w:numId w:val="25"/>
        </w:numPr>
      </w:pPr>
      <w:r w:rsidRPr="00D87019">
        <w:rPr>
          <w:b/>
          <w:bCs/>
        </w:rPr>
        <w:t>Why:</w:t>
      </w:r>
      <w:r w:rsidRPr="00D87019">
        <w:t xml:space="preserve"> Allows incompatible interfaces to work together.</w:t>
      </w:r>
    </w:p>
    <w:p w14:paraId="18FFB762" w14:textId="77777777" w:rsidR="00D87019" w:rsidRPr="00D1550B" w:rsidRDefault="00D87019" w:rsidP="00D87019">
      <w:pPr>
        <w:numPr>
          <w:ilvl w:val="0"/>
          <w:numId w:val="25"/>
        </w:numPr>
        <w:rPr>
          <w:color w:val="FF0000"/>
        </w:rPr>
      </w:pPr>
      <w:r w:rsidRPr="00D1550B">
        <w:rPr>
          <w:b/>
          <w:bCs/>
          <w:color w:val="FF0000"/>
        </w:rPr>
        <w:lastRenderedPageBreak/>
        <w:t>Example:</w:t>
      </w:r>
      <w:r w:rsidRPr="00D1550B">
        <w:rPr>
          <w:color w:val="FF0000"/>
        </w:rPr>
        <w:t xml:space="preserve"> Using a third-party library that works with JSON while your system uses XML.</w:t>
      </w:r>
    </w:p>
    <w:p w14:paraId="252ADD7B" w14:textId="77777777" w:rsidR="00D87019" w:rsidRPr="00D87019" w:rsidRDefault="00D87019" w:rsidP="00D87019">
      <w:pPr>
        <w:rPr>
          <w:b/>
          <w:bCs/>
        </w:rPr>
      </w:pPr>
      <w:r w:rsidRPr="00D87019">
        <w:rPr>
          <w:b/>
          <w:bCs/>
        </w:rPr>
        <w:t>Proxy Pattern</w:t>
      </w:r>
    </w:p>
    <w:p w14:paraId="787F77F8" w14:textId="77777777" w:rsidR="00D87019" w:rsidRPr="00D87019" w:rsidRDefault="00D87019" w:rsidP="00D87019">
      <w:pPr>
        <w:numPr>
          <w:ilvl w:val="0"/>
          <w:numId w:val="26"/>
        </w:numPr>
      </w:pPr>
      <w:r w:rsidRPr="00D87019">
        <w:rPr>
          <w:b/>
          <w:bCs/>
        </w:rPr>
        <w:t>Principle:</w:t>
      </w:r>
      <w:r w:rsidRPr="00D87019">
        <w:t xml:space="preserve"> Provides a placeholder for another object to control access to it.</w:t>
      </w:r>
    </w:p>
    <w:p w14:paraId="4D2A5F74" w14:textId="77777777" w:rsidR="00D87019" w:rsidRPr="00D87019" w:rsidRDefault="00D87019" w:rsidP="00D87019">
      <w:pPr>
        <w:numPr>
          <w:ilvl w:val="0"/>
          <w:numId w:val="26"/>
        </w:numPr>
      </w:pPr>
      <w:r w:rsidRPr="00D87019">
        <w:rPr>
          <w:b/>
          <w:bCs/>
        </w:rPr>
        <w:t>Why:</w:t>
      </w:r>
      <w:r w:rsidRPr="00D87019">
        <w:t xml:space="preserve"> Controls access and reduces the cost of accessing objects.</w:t>
      </w:r>
    </w:p>
    <w:p w14:paraId="6D9CB071" w14:textId="77777777" w:rsidR="00D87019" w:rsidRPr="00D1550B" w:rsidRDefault="00D87019" w:rsidP="00D87019">
      <w:pPr>
        <w:numPr>
          <w:ilvl w:val="0"/>
          <w:numId w:val="26"/>
        </w:numPr>
        <w:rPr>
          <w:color w:val="FF0000"/>
        </w:rPr>
      </w:pPr>
      <w:r w:rsidRPr="00D1550B">
        <w:rPr>
          <w:b/>
          <w:bCs/>
          <w:color w:val="FF0000"/>
        </w:rPr>
        <w:t>Example:</w:t>
      </w:r>
      <w:r w:rsidRPr="00D1550B">
        <w:rPr>
          <w:color w:val="FF0000"/>
        </w:rPr>
        <w:t xml:space="preserve"> Loading images where a Proxy Image displays a placeholder until the real image is loaded.</w:t>
      </w:r>
    </w:p>
    <w:p w14:paraId="2F29CDF2" w14:textId="77777777" w:rsidR="00D87019" w:rsidRPr="00C5374B" w:rsidRDefault="00D87019" w:rsidP="00D87019">
      <w:pPr>
        <w:rPr>
          <w:b/>
          <w:bCs/>
          <w:color w:val="FF0000"/>
        </w:rPr>
      </w:pPr>
      <w:r w:rsidRPr="00C5374B">
        <w:rPr>
          <w:b/>
          <w:bCs/>
          <w:color w:val="FF0000"/>
          <w:highlight w:val="yellow"/>
        </w:rPr>
        <w:t>Observer Pattern</w:t>
      </w:r>
    </w:p>
    <w:p w14:paraId="71CE9028" w14:textId="77777777" w:rsidR="00D87019" w:rsidRPr="00D87019" w:rsidRDefault="00D87019" w:rsidP="00D87019">
      <w:pPr>
        <w:numPr>
          <w:ilvl w:val="0"/>
          <w:numId w:val="27"/>
        </w:numPr>
      </w:pPr>
      <w:r w:rsidRPr="00D87019">
        <w:rPr>
          <w:b/>
          <w:bCs/>
        </w:rPr>
        <w:t>Principle:</w:t>
      </w:r>
      <w:r w:rsidRPr="00D87019">
        <w:t xml:space="preserve"> Defines a one-to-many dependency between objects so that when one object changes state, all its dependents are notified and updated automatically.</w:t>
      </w:r>
    </w:p>
    <w:p w14:paraId="1C7D472B" w14:textId="77777777" w:rsidR="00D87019" w:rsidRPr="00D87019" w:rsidRDefault="00D87019" w:rsidP="00D87019">
      <w:pPr>
        <w:numPr>
          <w:ilvl w:val="0"/>
          <w:numId w:val="27"/>
        </w:numPr>
      </w:pPr>
      <w:r w:rsidRPr="00D87019">
        <w:rPr>
          <w:b/>
          <w:bCs/>
        </w:rPr>
        <w:t>Why:</w:t>
      </w:r>
      <w:r w:rsidRPr="00D87019">
        <w:t xml:space="preserve"> Facilitates the implementation of distributed event handling systems.</w:t>
      </w:r>
    </w:p>
    <w:p w14:paraId="0D20012F" w14:textId="24D7B0AF" w:rsidR="00D87019" w:rsidRDefault="00D87019" w:rsidP="00D87019">
      <w:pPr>
        <w:numPr>
          <w:ilvl w:val="0"/>
          <w:numId w:val="27"/>
        </w:numPr>
      </w:pPr>
      <w:r w:rsidRPr="00D87019">
        <w:rPr>
          <w:b/>
          <w:bCs/>
        </w:rPr>
        <w:t>Example:</w:t>
      </w:r>
      <w:r w:rsidRPr="00D87019">
        <w:t xml:space="preserve"> A customer wants to be notified when a specific product becomes available in a store.</w:t>
      </w:r>
    </w:p>
    <w:p w14:paraId="6084BC36" w14:textId="77777777" w:rsidR="00E12BF8" w:rsidRPr="00E12BF8" w:rsidRDefault="00E12BF8" w:rsidP="00E12BF8">
      <w:pPr>
        <w:spacing w:before="100" w:beforeAutospacing="1" w:after="100" w:afterAutospacing="1" w:line="240" w:lineRule="auto"/>
        <w:rPr>
          <w:rFonts w:ascii="Times New Roman" w:eastAsia="Times New Roman" w:hAnsi="Times New Roman" w:cs="Times New Roman"/>
          <w:sz w:val="24"/>
          <w:szCs w:val="24"/>
        </w:rPr>
      </w:pPr>
      <w:r w:rsidRPr="00E12BF8">
        <w:rPr>
          <w:rFonts w:ascii="Times New Roman" w:eastAsia="Times New Roman" w:hAnsi="Times New Roman" w:cs="Times New Roman"/>
          <w:b/>
          <w:bCs/>
          <w:sz w:val="24"/>
          <w:szCs w:val="24"/>
        </w:rPr>
        <w:t>Strategy Pattern:</w:t>
      </w:r>
    </w:p>
    <w:p w14:paraId="5F354326" w14:textId="77777777" w:rsidR="00E12BF8" w:rsidRPr="00E12BF8" w:rsidRDefault="00E12BF8" w:rsidP="00E12BF8">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E12BF8">
        <w:rPr>
          <w:rFonts w:ascii="Times New Roman" w:eastAsia="Times New Roman" w:hAnsi="Times New Roman" w:cs="Times New Roman"/>
          <w:b/>
          <w:bCs/>
          <w:sz w:val="24"/>
          <w:szCs w:val="24"/>
        </w:rPr>
        <w:t>Justification:</w:t>
      </w:r>
      <w:r w:rsidRPr="00E12BF8">
        <w:rPr>
          <w:rFonts w:ascii="Times New Roman" w:eastAsia="Times New Roman" w:hAnsi="Times New Roman" w:cs="Times New Roman"/>
          <w:sz w:val="24"/>
          <w:szCs w:val="24"/>
        </w:rPr>
        <w:t xml:space="preserve"> Allows the system to define a family of algorithms (e.g., different methods for route calculation or map display) and make them interchangeable. The Strategy pattern promotes flexibility and extensibility by enabling the dynamic selection of algorithms at runtime.</w:t>
      </w:r>
    </w:p>
    <w:p w14:paraId="195DF95A" w14:textId="77777777" w:rsidR="00E12BF8" w:rsidRPr="00E12BF8" w:rsidRDefault="00E12BF8" w:rsidP="00E12BF8">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E12BF8">
        <w:rPr>
          <w:rFonts w:ascii="Times New Roman" w:eastAsia="Times New Roman" w:hAnsi="Times New Roman" w:cs="Times New Roman"/>
          <w:b/>
          <w:bCs/>
          <w:sz w:val="24"/>
          <w:szCs w:val="24"/>
        </w:rPr>
        <w:t>Example:</w:t>
      </w:r>
      <w:r w:rsidRPr="00E12BF8">
        <w:rPr>
          <w:rFonts w:ascii="Times New Roman" w:eastAsia="Times New Roman" w:hAnsi="Times New Roman" w:cs="Times New Roman"/>
          <w:sz w:val="24"/>
          <w:szCs w:val="24"/>
        </w:rPr>
        <w:t xml:space="preserve"> The system could use different strategies for route calculation based on user preferences (e.g., shortest route, fastest route, scenic route). By implementing the Strategy pattern, the Route class can select and execute the appropriate route calculation algorithm without changing its interface. This makes it easier to add new route calculation methods in the future.</w:t>
      </w:r>
    </w:p>
    <w:p w14:paraId="01A1E7FE" w14:textId="77777777" w:rsidR="007E0F35" w:rsidRPr="00D87019" w:rsidRDefault="007E0F35" w:rsidP="007E0F35"/>
    <w:p w14:paraId="1FDA2345" w14:textId="77777777" w:rsidR="00D87019" w:rsidRPr="00D87019" w:rsidRDefault="00D87019" w:rsidP="00D87019">
      <w:pPr>
        <w:rPr>
          <w:b/>
          <w:bCs/>
        </w:rPr>
      </w:pPr>
      <w:r w:rsidRPr="00D87019">
        <w:rPr>
          <w:b/>
          <w:bCs/>
        </w:rPr>
        <w:t>Refactoring</w:t>
      </w:r>
    </w:p>
    <w:p w14:paraId="0E87D494" w14:textId="6372AE12" w:rsidR="00D87019" w:rsidRPr="00D87019" w:rsidRDefault="00D87019" w:rsidP="00D87019">
      <w:pPr>
        <w:numPr>
          <w:ilvl w:val="0"/>
          <w:numId w:val="28"/>
        </w:numPr>
      </w:pPr>
      <w:r w:rsidRPr="00D87019">
        <w:rPr>
          <w:b/>
          <w:bCs/>
        </w:rPr>
        <w:t>What:</w:t>
      </w:r>
      <w:r w:rsidRPr="00D87019">
        <w:t xml:space="preserve"> The process of modifying software to improve its internal structure without changing its external </w:t>
      </w:r>
      <w:r w:rsidR="00942C90" w:rsidRPr="00D87019">
        <w:t>behaviour</w:t>
      </w:r>
      <w:r w:rsidRPr="00D87019">
        <w:t>.</w:t>
      </w:r>
    </w:p>
    <w:p w14:paraId="0BF2E253" w14:textId="77777777" w:rsidR="00D87019" w:rsidRPr="00D87019" w:rsidRDefault="00D87019" w:rsidP="00D87019">
      <w:pPr>
        <w:numPr>
          <w:ilvl w:val="0"/>
          <w:numId w:val="28"/>
        </w:numPr>
      </w:pPr>
      <w:r w:rsidRPr="00D87019">
        <w:rPr>
          <w:b/>
          <w:bCs/>
        </w:rPr>
        <w:t>Why:</w:t>
      </w:r>
      <w:r w:rsidRPr="00D87019">
        <w:t xml:space="preserve"> Improves design, makes software easier to understand, helps find bugs, and speeds up development.</w:t>
      </w:r>
    </w:p>
    <w:p w14:paraId="7FE1323C" w14:textId="77777777" w:rsidR="00D87019" w:rsidRPr="00D87019" w:rsidRDefault="00D87019" w:rsidP="00D87019">
      <w:pPr>
        <w:numPr>
          <w:ilvl w:val="0"/>
          <w:numId w:val="28"/>
        </w:numPr>
      </w:pPr>
      <w:r w:rsidRPr="00D87019">
        <w:rPr>
          <w:b/>
          <w:bCs/>
        </w:rPr>
        <w:t>When:</w:t>
      </w:r>
      <w:r w:rsidRPr="00D87019">
        <w:t xml:space="preserve"> During initial development (Agile) or after the software has been written (to address design decay).</w:t>
      </w:r>
    </w:p>
    <w:p w14:paraId="7D512ED0" w14:textId="77777777" w:rsidR="00D87019" w:rsidRPr="00D87019" w:rsidRDefault="00D87019" w:rsidP="00D87019">
      <w:pPr>
        <w:numPr>
          <w:ilvl w:val="0"/>
          <w:numId w:val="28"/>
        </w:numPr>
      </w:pPr>
      <w:r w:rsidRPr="00D87019">
        <w:rPr>
          <w:b/>
          <w:bCs/>
        </w:rPr>
        <w:t>How:</w:t>
      </w:r>
      <w:r w:rsidRPr="00D87019">
        <w:t xml:space="preserve"> Test-refactor-test process.</w:t>
      </w:r>
    </w:p>
    <w:p w14:paraId="2E7DEE0E" w14:textId="77777777" w:rsidR="00D87019" w:rsidRPr="00D87019" w:rsidRDefault="00D87019" w:rsidP="00D87019">
      <w:pPr>
        <w:numPr>
          <w:ilvl w:val="0"/>
          <w:numId w:val="28"/>
        </w:numPr>
      </w:pPr>
      <w:r w:rsidRPr="00D87019">
        <w:rPr>
          <w:b/>
          <w:bCs/>
        </w:rPr>
        <w:t>Advantages:</w:t>
      </w:r>
    </w:p>
    <w:p w14:paraId="302258BE" w14:textId="77777777" w:rsidR="00D87019" w:rsidRPr="00D87019" w:rsidRDefault="00D87019" w:rsidP="00D87019">
      <w:pPr>
        <w:numPr>
          <w:ilvl w:val="1"/>
          <w:numId w:val="28"/>
        </w:numPr>
      </w:pPr>
      <w:r w:rsidRPr="00D87019">
        <w:rPr>
          <w:b/>
          <w:bCs/>
        </w:rPr>
        <w:t>Improves Design:</w:t>
      </w:r>
      <w:r w:rsidRPr="00D87019">
        <w:t xml:space="preserve"> Prevents design decay and maintains the integrity of the original design.</w:t>
      </w:r>
    </w:p>
    <w:p w14:paraId="30B339B5" w14:textId="77777777" w:rsidR="00D87019" w:rsidRPr="00D87019" w:rsidRDefault="00D87019" w:rsidP="00D87019">
      <w:pPr>
        <w:numPr>
          <w:ilvl w:val="1"/>
          <w:numId w:val="28"/>
        </w:numPr>
      </w:pPr>
      <w:r w:rsidRPr="00D87019">
        <w:rPr>
          <w:b/>
          <w:bCs/>
        </w:rPr>
        <w:t>Eases Addition of New Features:</w:t>
      </w:r>
      <w:r w:rsidRPr="00D87019">
        <w:t xml:space="preserve"> A cleaner codebase makes it easier to add new functionality.</w:t>
      </w:r>
    </w:p>
    <w:p w14:paraId="66B98F92" w14:textId="77777777" w:rsidR="00D87019" w:rsidRPr="00D87019" w:rsidRDefault="00D87019" w:rsidP="00D87019">
      <w:pPr>
        <w:numPr>
          <w:ilvl w:val="1"/>
          <w:numId w:val="28"/>
        </w:numPr>
      </w:pPr>
      <w:r w:rsidRPr="00D87019">
        <w:rPr>
          <w:b/>
          <w:bCs/>
        </w:rPr>
        <w:lastRenderedPageBreak/>
        <w:t>Helps Find Bugs:</w:t>
      </w:r>
      <w:r w:rsidRPr="00D87019">
        <w:t xml:space="preserve"> Cleaning up code makes bugs easier to spot.</w:t>
      </w:r>
    </w:p>
    <w:p w14:paraId="77C5C46E" w14:textId="77777777" w:rsidR="00D87019" w:rsidRPr="00D87019" w:rsidRDefault="00D87019" w:rsidP="00D87019">
      <w:pPr>
        <w:numPr>
          <w:ilvl w:val="1"/>
          <w:numId w:val="28"/>
        </w:numPr>
      </w:pPr>
      <w:r w:rsidRPr="00D87019">
        <w:rPr>
          <w:b/>
          <w:bCs/>
        </w:rPr>
        <w:t>Increases Development Speed:</w:t>
      </w:r>
      <w:r w:rsidRPr="00D87019">
        <w:t xml:space="preserve"> Better design and readability lead to fewer bugs and faster development.</w:t>
      </w:r>
    </w:p>
    <w:p w14:paraId="1C7D75A2" w14:textId="77777777" w:rsidR="00AD0060" w:rsidRDefault="00AD0060"/>
    <w:sectPr w:rsidR="00AD00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A571C" w14:textId="77777777" w:rsidR="00E6576B" w:rsidRDefault="00E6576B" w:rsidP="00D87019">
      <w:pPr>
        <w:spacing w:after="0" w:line="240" w:lineRule="auto"/>
      </w:pPr>
      <w:r>
        <w:separator/>
      </w:r>
    </w:p>
  </w:endnote>
  <w:endnote w:type="continuationSeparator" w:id="0">
    <w:p w14:paraId="3BE423AA" w14:textId="77777777" w:rsidR="00E6576B" w:rsidRDefault="00E6576B" w:rsidP="00D870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25BA3" w14:textId="77777777" w:rsidR="00E6576B" w:rsidRDefault="00E6576B" w:rsidP="00D87019">
      <w:pPr>
        <w:spacing w:after="0" w:line="240" w:lineRule="auto"/>
      </w:pPr>
      <w:r>
        <w:separator/>
      </w:r>
    </w:p>
  </w:footnote>
  <w:footnote w:type="continuationSeparator" w:id="0">
    <w:p w14:paraId="3685FB71" w14:textId="77777777" w:rsidR="00E6576B" w:rsidRDefault="00E6576B" w:rsidP="00D870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B73D5"/>
    <w:multiLevelType w:val="multilevel"/>
    <w:tmpl w:val="20EC6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43D6B"/>
    <w:multiLevelType w:val="multilevel"/>
    <w:tmpl w:val="E768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0C69E3"/>
    <w:multiLevelType w:val="multilevel"/>
    <w:tmpl w:val="EA1CC0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F83EB5"/>
    <w:multiLevelType w:val="multilevel"/>
    <w:tmpl w:val="B3CC27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F8268D"/>
    <w:multiLevelType w:val="multilevel"/>
    <w:tmpl w:val="3604B3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9265CD"/>
    <w:multiLevelType w:val="multilevel"/>
    <w:tmpl w:val="4BA2D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D34E59"/>
    <w:multiLevelType w:val="multilevel"/>
    <w:tmpl w:val="E4226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321FF8"/>
    <w:multiLevelType w:val="multilevel"/>
    <w:tmpl w:val="2D8CA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AD415B"/>
    <w:multiLevelType w:val="multilevel"/>
    <w:tmpl w:val="29481B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1543F5"/>
    <w:multiLevelType w:val="multilevel"/>
    <w:tmpl w:val="ACF4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DA578F"/>
    <w:multiLevelType w:val="multilevel"/>
    <w:tmpl w:val="A738B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C12852"/>
    <w:multiLevelType w:val="multilevel"/>
    <w:tmpl w:val="2ECA6D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BA7DBD"/>
    <w:multiLevelType w:val="multilevel"/>
    <w:tmpl w:val="093CA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7E7E26"/>
    <w:multiLevelType w:val="multilevel"/>
    <w:tmpl w:val="7FA433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A33AAD"/>
    <w:multiLevelType w:val="multilevel"/>
    <w:tmpl w:val="8EACC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7D4AC8"/>
    <w:multiLevelType w:val="multilevel"/>
    <w:tmpl w:val="43AA25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E70A41"/>
    <w:multiLevelType w:val="multilevel"/>
    <w:tmpl w:val="2F287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705F85"/>
    <w:multiLevelType w:val="multilevel"/>
    <w:tmpl w:val="7F5C4F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8E59F5"/>
    <w:multiLevelType w:val="multilevel"/>
    <w:tmpl w:val="CA5229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D2069C"/>
    <w:multiLevelType w:val="multilevel"/>
    <w:tmpl w:val="975E8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F6189D"/>
    <w:multiLevelType w:val="multilevel"/>
    <w:tmpl w:val="030A0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FA1D86"/>
    <w:multiLevelType w:val="multilevel"/>
    <w:tmpl w:val="BDD4E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291706"/>
    <w:multiLevelType w:val="multilevel"/>
    <w:tmpl w:val="E7680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3D0CE6"/>
    <w:multiLevelType w:val="multilevel"/>
    <w:tmpl w:val="0BA06E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254FB9"/>
    <w:multiLevelType w:val="multilevel"/>
    <w:tmpl w:val="3FACF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CD4D04"/>
    <w:multiLevelType w:val="multilevel"/>
    <w:tmpl w:val="94422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702659"/>
    <w:multiLevelType w:val="multilevel"/>
    <w:tmpl w:val="AA1694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1267A0"/>
    <w:multiLevelType w:val="multilevel"/>
    <w:tmpl w:val="40743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2F3C68"/>
    <w:multiLevelType w:val="multilevel"/>
    <w:tmpl w:val="57803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D7C38EF"/>
    <w:multiLevelType w:val="multilevel"/>
    <w:tmpl w:val="EECA61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6A2CE1"/>
    <w:multiLevelType w:val="multilevel"/>
    <w:tmpl w:val="CC0EE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4196A5E"/>
    <w:multiLevelType w:val="multilevel"/>
    <w:tmpl w:val="DF820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5861F73"/>
    <w:multiLevelType w:val="multilevel"/>
    <w:tmpl w:val="75D83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016158"/>
    <w:multiLevelType w:val="multilevel"/>
    <w:tmpl w:val="4E2AF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C54BBA"/>
    <w:multiLevelType w:val="hybridMultilevel"/>
    <w:tmpl w:val="C0E47F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2C951FC"/>
    <w:multiLevelType w:val="multilevel"/>
    <w:tmpl w:val="C972C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566D2B"/>
    <w:multiLevelType w:val="multilevel"/>
    <w:tmpl w:val="C83AD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5C6563"/>
    <w:multiLevelType w:val="multilevel"/>
    <w:tmpl w:val="82D0D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AD027E"/>
    <w:multiLevelType w:val="multilevel"/>
    <w:tmpl w:val="A4AAA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185D81"/>
    <w:multiLevelType w:val="multilevel"/>
    <w:tmpl w:val="B5A02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130F2C"/>
    <w:multiLevelType w:val="multilevel"/>
    <w:tmpl w:val="77AA47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BD086A"/>
    <w:multiLevelType w:val="multilevel"/>
    <w:tmpl w:val="F7180B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8"/>
  </w:num>
  <w:num w:numId="2">
    <w:abstractNumId w:val="21"/>
  </w:num>
  <w:num w:numId="3">
    <w:abstractNumId w:val="32"/>
  </w:num>
  <w:num w:numId="4">
    <w:abstractNumId w:val="9"/>
  </w:num>
  <w:num w:numId="5">
    <w:abstractNumId w:val="18"/>
  </w:num>
  <w:num w:numId="6">
    <w:abstractNumId w:val="10"/>
  </w:num>
  <w:num w:numId="7">
    <w:abstractNumId w:val="24"/>
  </w:num>
  <w:num w:numId="8">
    <w:abstractNumId w:val="15"/>
  </w:num>
  <w:num w:numId="9">
    <w:abstractNumId w:val="12"/>
  </w:num>
  <w:num w:numId="10">
    <w:abstractNumId w:val="23"/>
  </w:num>
  <w:num w:numId="11">
    <w:abstractNumId w:val="26"/>
  </w:num>
  <w:num w:numId="12">
    <w:abstractNumId w:val="37"/>
  </w:num>
  <w:num w:numId="13">
    <w:abstractNumId w:val="33"/>
  </w:num>
  <w:num w:numId="14">
    <w:abstractNumId w:val="5"/>
  </w:num>
  <w:num w:numId="15">
    <w:abstractNumId w:val="17"/>
  </w:num>
  <w:num w:numId="16">
    <w:abstractNumId w:val="0"/>
  </w:num>
  <w:num w:numId="17">
    <w:abstractNumId w:val="4"/>
  </w:num>
  <w:num w:numId="18">
    <w:abstractNumId w:val="8"/>
  </w:num>
  <w:num w:numId="19">
    <w:abstractNumId w:val="11"/>
  </w:num>
  <w:num w:numId="20">
    <w:abstractNumId w:val="28"/>
  </w:num>
  <w:num w:numId="21">
    <w:abstractNumId w:val="7"/>
  </w:num>
  <w:num w:numId="22">
    <w:abstractNumId w:val="25"/>
  </w:num>
  <w:num w:numId="23">
    <w:abstractNumId w:val="2"/>
  </w:num>
  <w:num w:numId="24">
    <w:abstractNumId w:val="27"/>
  </w:num>
  <w:num w:numId="25">
    <w:abstractNumId w:val="30"/>
  </w:num>
  <w:num w:numId="26">
    <w:abstractNumId w:val="16"/>
  </w:num>
  <w:num w:numId="27">
    <w:abstractNumId w:val="31"/>
  </w:num>
  <w:num w:numId="28">
    <w:abstractNumId w:val="40"/>
  </w:num>
  <w:num w:numId="29">
    <w:abstractNumId w:val="29"/>
  </w:num>
  <w:num w:numId="30">
    <w:abstractNumId w:val="41"/>
  </w:num>
  <w:num w:numId="31">
    <w:abstractNumId w:val="39"/>
  </w:num>
  <w:num w:numId="32">
    <w:abstractNumId w:val="22"/>
  </w:num>
  <w:num w:numId="33">
    <w:abstractNumId w:val="19"/>
  </w:num>
  <w:num w:numId="34">
    <w:abstractNumId w:val="6"/>
  </w:num>
  <w:num w:numId="35">
    <w:abstractNumId w:val="36"/>
  </w:num>
  <w:num w:numId="36">
    <w:abstractNumId w:val="20"/>
  </w:num>
  <w:num w:numId="37">
    <w:abstractNumId w:val="3"/>
  </w:num>
  <w:num w:numId="38">
    <w:abstractNumId w:val="35"/>
  </w:num>
  <w:num w:numId="39">
    <w:abstractNumId w:val="13"/>
  </w:num>
  <w:num w:numId="40">
    <w:abstractNumId w:val="1"/>
  </w:num>
  <w:num w:numId="41">
    <w:abstractNumId w:val="34"/>
  </w:num>
  <w:num w:numId="4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0MjAyt7A0tLQ0sjBU0lEKTi0uzszPAykwqQUAkB0xWiwAAAA="/>
  </w:docVars>
  <w:rsids>
    <w:rsidRoot w:val="0016410F"/>
    <w:rsid w:val="0003035F"/>
    <w:rsid w:val="000747B1"/>
    <w:rsid w:val="00154116"/>
    <w:rsid w:val="0016410F"/>
    <w:rsid w:val="00221264"/>
    <w:rsid w:val="002313E8"/>
    <w:rsid w:val="002736BC"/>
    <w:rsid w:val="003749D4"/>
    <w:rsid w:val="00421D75"/>
    <w:rsid w:val="004D61CC"/>
    <w:rsid w:val="00642C88"/>
    <w:rsid w:val="00687434"/>
    <w:rsid w:val="00775340"/>
    <w:rsid w:val="007878CF"/>
    <w:rsid w:val="007D1991"/>
    <w:rsid w:val="007E0F35"/>
    <w:rsid w:val="00824F14"/>
    <w:rsid w:val="008D1F16"/>
    <w:rsid w:val="00920006"/>
    <w:rsid w:val="00942C90"/>
    <w:rsid w:val="009756F4"/>
    <w:rsid w:val="00A606FC"/>
    <w:rsid w:val="00AD0060"/>
    <w:rsid w:val="00AE28E4"/>
    <w:rsid w:val="00AF22B0"/>
    <w:rsid w:val="00B16B66"/>
    <w:rsid w:val="00B30D1A"/>
    <w:rsid w:val="00BA4CC7"/>
    <w:rsid w:val="00C24B8A"/>
    <w:rsid w:val="00C5374B"/>
    <w:rsid w:val="00C80091"/>
    <w:rsid w:val="00CD02B0"/>
    <w:rsid w:val="00D1550B"/>
    <w:rsid w:val="00D27147"/>
    <w:rsid w:val="00D60E57"/>
    <w:rsid w:val="00D87019"/>
    <w:rsid w:val="00E12BF8"/>
    <w:rsid w:val="00E6576B"/>
    <w:rsid w:val="00F134DE"/>
    <w:rsid w:val="00F5538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98DD6"/>
  <w15:chartTrackingRefBased/>
  <w15:docId w15:val="{ADBA89E7-1E7E-4945-BC13-5C8AF3016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70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7019"/>
  </w:style>
  <w:style w:type="paragraph" w:styleId="Footer">
    <w:name w:val="footer"/>
    <w:basedOn w:val="Normal"/>
    <w:link w:val="FooterChar"/>
    <w:uiPriority w:val="99"/>
    <w:unhideWhenUsed/>
    <w:rsid w:val="00D870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7019"/>
  </w:style>
  <w:style w:type="paragraph" w:styleId="ListParagraph">
    <w:name w:val="List Paragraph"/>
    <w:basedOn w:val="Normal"/>
    <w:uiPriority w:val="34"/>
    <w:qFormat/>
    <w:rsid w:val="002736BC"/>
    <w:pPr>
      <w:ind w:left="720"/>
      <w:contextualSpacing/>
    </w:pPr>
  </w:style>
  <w:style w:type="paragraph" w:styleId="NormalWeb">
    <w:name w:val="Normal (Web)"/>
    <w:basedOn w:val="Normal"/>
    <w:uiPriority w:val="99"/>
    <w:semiHidden/>
    <w:unhideWhenUsed/>
    <w:rsid w:val="00E12B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12B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534990">
      <w:bodyDiv w:val="1"/>
      <w:marLeft w:val="0"/>
      <w:marRight w:val="0"/>
      <w:marTop w:val="0"/>
      <w:marBottom w:val="0"/>
      <w:divBdr>
        <w:top w:val="none" w:sz="0" w:space="0" w:color="auto"/>
        <w:left w:val="none" w:sz="0" w:space="0" w:color="auto"/>
        <w:bottom w:val="none" w:sz="0" w:space="0" w:color="auto"/>
        <w:right w:val="none" w:sz="0" w:space="0" w:color="auto"/>
      </w:divBdr>
    </w:div>
    <w:div w:id="860514426">
      <w:bodyDiv w:val="1"/>
      <w:marLeft w:val="0"/>
      <w:marRight w:val="0"/>
      <w:marTop w:val="0"/>
      <w:marBottom w:val="0"/>
      <w:divBdr>
        <w:top w:val="none" w:sz="0" w:space="0" w:color="auto"/>
        <w:left w:val="none" w:sz="0" w:space="0" w:color="auto"/>
        <w:bottom w:val="none" w:sz="0" w:space="0" w:color="auto"/>
        <w:right w:val="none" w:sz="0" w:space="0" w:color="auto"/>
      </w:divBdr>
    </w:div>
    <w:div w:id="1066151877">
      <w:bodyDiv w:val="1"/>
      <w:marLeft w:val="0"/>
      <w:marRight w:val="0"/>
      <w:marTop w:val="0"/>
      <w:marBottom w:val="0"/>
      <w:divBdr>
        <w:top w:val="none" w:sz="0" w:space="0" w:color="auto"/>
        <w:left w:val="none" w:sz="0" w:space="0" w:color="auto"/>
        <w:bottom w:val="none" w:sz="0" w:space="0" w:color="auto"/>
        <w:right w:val="none" w:sz="0" w:space="0" w:color="auto"/>
      </w:divBdr>
    </w:div>
    <w:div w:id="1070496113">
      <w:bodyDiv w:val="1"/>
      <w:marLeft w:val="0"/>
      <w:marRight w:val="0"/>
      <w:marTop w:val="0"/>
      <w:marBottom w:val="0"/>
      <w:divBdr>
        <w:top w:val="none" w:sz="0" w:space="0" w:color="auto"/>
        <w:left w:val="none" w:sz="0" w:space="0" w:color="auto"/>
        <w:bottom w:val="none" w:sz="0" w:space="0" w:color="auto"/>
        <w:right w:val="none" w:sz="0" w:space="0" w:color="auto"/>
      </w:divBdr>
    </w:div>
    <w:div w:id="1555235315">
      <w:bodyDiv w:val="1"/>
      <w:marLeft w:val="0"/>
      <w:marRight w:val="0"/>
      <w:marTop w:val="0"/>
      <w:marBottom w:val="0"/>
      <w:divBdr>
        <w:top w:val="none" w:sz="0" w:space="0" w:color="auto"/>
        <w:left w:val="none" w:sz="0" w:space="0" w:color="auto"/>
        <w:bottom w:val="none" w:sz="0" w:space="0" w:color="auto"/>
        <w:right w:val="none" w:sz="0" w:space="0" w:color="auto"/>
      </w:divBdr>
    </w:div>
    <w:div w:id="1650132601">
      <w:bodyDiv w:val="1"/>
      <w:marLeft w:val="0"/>
      <w:marRight w:val="0"/>
      <w:marTop w:val="0"/>
      <w:marBottom w:val="0"/>
      <w:divBdr>
        <w:top w:val="none" w:sz="0" w:space="0" w:color="auto"/>
        <w:left w:val="none" w:sz="0" w:space="0" w:color="auto"/>
        <w:bottom w:val="none" w:sz="0" w:space="0" w:color="auto"/>
        <w:right w:val="none" w:sz="0" w:space="0" w:color="auto"/>
      </w:divBdr>
    </w:div>
    <w:div w:id="1671331035">
      <w:bodyDiv w:val="1"/>
      <w:marLeft w:val="0"/>
      <w:marRight w:val="0"/>
      <w:marTop w:val="0"/>
      <w:marBottom w:val="0"/>
      <w:divBdr>
        <w:top w:val="none" w:sz="0" w:space="0" w:color="auto"/>
        <w:left w:val="none" w:sz="0" w:space="0" w:color="auto"/>
        <w:bottom w:val="none" w:sz="0" w:space="0" w:color="auto"/>
        <w:right w:val="none" w:sz="0" w:space="0" w:color="auto"/>
      </w:divBdr>
    </w:div>
    <w:div w:id="1747609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62CA9-A8FD-40AD-8CEB-2A69C0CAA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3</TotalTime>
  <Pages>15</Pages>
  <Words>3258</Words>
  <Characters>1857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 (24121014)</dc:creator>
  <cp:keywords/>
  <dc:description/>
  <cp:lastModifiedBy>Rui Qin (24121014)</cp:lastModifiedBy>
  <cp:revision>31</cp:revision>
  <dcterms:created xsi:type="dcterms:W3CDTF">2024-06-06T04:04:00Z</dcterms:created>
  <dcterms:modified xsi:type="dcterms:W3CDTF">2024-06-07T13:34:00Z</dcterms:modified>
</cp:coreProperties>
</file>